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C8F504" w14:textId="4721EF6E" w:rsidR="009A233E" w:rsidRPr="009A233E" w:rsidRDefault="00BD7B00" w:rsidP="004D208B">
      <w:pPr>
        <w:rPr>
          <w:sz w:val="28"/>
        </w:rPr>
      </w:pPr>
      <w:r w:rsidRPr="009A233E">
        <w:rPr>
          <w:rFonts w:hint="eastAsia"/>
          <w:sz w:val="28"/>
        </w:rPr>
        <w:t>대한신경정신의학회는 재난정신건강위원회</w:t>
      </w:r>
      <w:r w:rsidR="00D520B1" w:rsidRPr="009A233E">
        <w:rPr>
          <w:rFonts w:hint="eastAsia"/>
          <w:sz w:val="28"/>
        </w:rPr>
        <w:t>와 대한소아청소년정신의학회</w:t>
      </w:r>
      <w:r w:rsidR="00435D83" w:rsidRPr="009A233E">
        <w:rPr>
          <w:rFonts w:hint="eastAsia"/>
          <w:sz w:val="28"/>
        </w:rPr>
        <w:t>(이사장 신동원)</w:t>
      </w:r>
      <w:r w:rsidR="0092487E" w:rsidRPr="009A233E">
        <w:rPr>
          <w:rFonts w:hint="eastAsia"/>
          <w:sz w:val="28"/>
        </w:rPr>
        <w:t>가</w:t>
      </w:r>
      <w:r w:rsidR="00A85FAC" w:rsidRPr="009A233E">
        <w:rPr>
          <w:rFonts w:hint="eastAsia"/>
          <w:sz w:val="28"/>
        </w:rPr>
        <w:t xml:space="preserve"> 함께</w:t>
      </w:r>
      <w:r w:rsidRPr="009A233E">
        <w:rPr>
          <w:rFonts w:hint="eastAsia"/>
          <w:sz w:val="28"/>
        </w:rPr>
        <w:t xml:space="preserve"> 작성한 코로나</w:t>
      </w:r>
      <w:r w:rsidR="00E64195" w:rsidRPr="009A233E">
        <w:rPr>
          <w:rFonts w:hint="eastAsia"/>
          <w:sz w:val="28"/>
        </w:rPr>
        <w:t>1</w:t>
      </w:r>
      <w:r w:rsidR="00E64195" w:rsidRPr="009A233E">
        <w:rPr>
          <w:sz w:val="28"/>
        </w:rPr>
        <w:t>9</w:t>
      </w:r>
      <w:r w:rsidRPr="009A233E">
        <w:rPr>
          <w:rFonts w:hint="eastAsia"/>
          <w:sz w:val="28"/>
        </w:rPr>
        <w:t xml:space="preserve"> 극복을 위한 마음건강지침을 배포</w:t>
      </w:r>
      <w:r w:rsidR="001A6C44" w:rsidRPr="009A233E">
        <w:rPr>
          <w:rFonts w:hint="eastAsia"/>
          <w:sz w:val="28"/>
        </w:rPr>
        <w:t>합니</w:t>
      </w:r>
      <w:r w:rsidR="001A02B8" w:rsidRPr="009A233E">
        <w:rPr>
          <w:rFonts w:hint="eastAsia"/>
          <w:sz w:val="28"/>
        </w:rPr>
        <w:t>다.</w:t>
      </w:r>
      <w:r w:rsidRPr="009A233E">
        <w:rPr>
          <w:sz w:val="28"/>
        </w:rPr>
        <w:t xml:space="preserve"> </w:t>
      </w:r>
      <w:r w:rsidRPr="009A233E">
        <w:rPr>
          <w:rFonts w:hint="eastAsia"/>
          <w:sz w:val="28"/>
        </w:rPr>
        <w:t xml:space="preserve">지침은 </w:t>
      </w:r>
      <w:r w:rsidR="00E64195" w:rsidRPr="009A233E">
        <w:rPr>
          <w:sz w:val="28"/>
        </w:rPr>
        <w:t>(</w:t>
      </w:r>
      <w:r w:rsidRPr="009A233E">
        <w:rPr>
          <w:rFonts w:hint="eastAsia"/>
          <w:sz w:val="28"/>
        </w:rPr>
        <w:t>1</w:t>
      </w:r>
      <w:r w:rsidR="00E64195" w:rsidRPr="009A233E">
        <w:rPr>
          <w:sz w:val="28"/>
        </w:rPr>
        <w:t>)</w:t>
      </w:r>
      <w:r w:rsidRPr="009A233E">
        <w:rPr>
          <w:rFonts w:hint="eastAsia"/>
          <w:sz w:val="28"/>
        </w:rPr>
        <w:t xml:space="preserve"> 국민</w:t>
      </w:r>
      <w:r w:rsidRPr="009A233E">
        <w:rPr>
          <w:sz w:val="28"/>
        </w:rPr>
        <w:t xml:space="preserve"> </w:t>
      </w:r>
      <w:r w:rsidR="00E64195" w:rsidRPr="009A233E">
        <w:rPr>
          <w:sz w:val="28"/>
        </w:rPr>
        <w:t>(</w:t>
      </w:r>
      <w:r w:rsidRPr="009A233E">
        <w:rPr>
          <w:sz w:val="28"/>
        </w:rPr>
        <w:t>2</w:t>
      </w:r>
      <w:r w:rsidR="00E64195" w:rsidRPr="009A233E">
        <w:rPr>
          <w:sz w:val="28"/>
        </w:rPr>
        <w:t>)</w:t>
      </w:r>
      <w:r w:rsidRPr="009A233E">
        <w:rPr>
          <w:sz w:val="28"/>
        </w:rPr>
        <w:t xml:space="preserve"> </w:t>
      </w:r>
      <w:r w:rsidRPr="009A233E">
        <w:rPr>
          <w:rFonts w:hint="eastAsia"/>
          <w:sz w:val="28"/>
        </w:rPr>
        <w:t xml:space="preserve">소아청소년 </w:t>
      </w:r>
      <w:r w:rsidR="00E64195" w:rsidRPr="009A233E">
        <w:rPr>
          <w:sz w:val="28"/>
        </w:rPr>
        <w:t>(</w:t>
      </w:r>
      <w:r w:rsidRPr="009A233E">
        <w:rPr>
          <w:sz w:val="28"/>
        </w:rPr>
        <w:t>3</w:t>
      </w:r>
      <w:r w:rsidR="00E64195" w:rsidRPr="009A233E">
        <w:rPr>
          <w:sz w:val="28"/>
        </w:rPr>
        <w:t>)</w:t>
      </w:r>
      <w:r w:rsidRPr="009A233E">
        <w:rPr>
          <w:sz w:val="28"/>
        </w:rPr>
        <w:t xml:space="preserve"> </w:t>
      </w:r>
      <w:r w:rsidRPr="009A233E">
        <w:rPr>
          <w:rFonts w:hint="eastAsia"/>
          <w:sz w:val="28"/>
        </w:rPr>
        <w:t>자가격리자</w:t>
      </w:r>
      <w:r w:rsidRPr="009A233E">
        <w:rPr>
          <w:sz w:val="28"/>
        </w:rPr>
        <w:t xml:space="preserve"> </w:t>
      </w:r>
      <w:r w:rsidR="00E64195" w:rsidRPr="009A233E">
        <w:rPr>
          <w:sz w:val="28"/>
        </w:rPr>
        <w:t>(</w:t>
      </w:r>
      <w:r w:rsidRPr="009A233E">
        <w:rPr>
          <w:sz w:val="28"/>
        </w:rPr>
        <w:t>4</w:t>
      </w:r>
      <w:r w:rsidR="00E64195" w:rsidRPr="009A233E">
        <w:rPr>
          <w:sz w:val="28"/>
        </w:rPr>
        <w:t>)</w:t>
      </w:r>
      <w:r w:rsidRPr="009A233E">
        <w:rPr>
          <w:sz w:val="28"/>
        </w:rPr>
        <w:t xml:space="preserve"> </w:t>
      </w:r>
      <w:r w:rsidRPr="009A233E">
        <w:rPr>
          <w:rFonts w:hint="eastAsia"/>
          <w:sz w:val="28"/>
        </w:rPr>
        <w:t>의료인</w:t>
      </w:r>
      <w:r w:rsidR="00E64195" w:rsidRPr="009A233E">
        <w:rPr>
          <w:rFonts w:hint="eastAsia"/>
          <w:sz w:val="28"/>
        </w:rPr>
        <w:t xml:space="preserve">을 위한 </w:t>
      </w:r>
      <w:r w:rsidR="00E64195" w:rsidRPr="009A233E">
        <w:rPr>
          <w:sz w:val="28"/>
        </w:rPr>
        <w:t>4</w:t>
      </w:r>
      <w:r w:rsidR="00E64195" w:rsidRPr="009A233E">
        <w:rPr>
          <w:rFonts w:hint="eastAsia"/>
          <w:sz w:val="28"/>
        </w:rPr>
        <w:t>가지 분야</w:t>
      </w:r>
      <w:r w:rsidRPr="009A233E">
        <w:rPr>
          <w:rFonts w:hint="eastAsia"/>
          <w:sz w:val="28"/>
        </w:rPr>
        <w:t>로 구성되어 있</w:t>
      </w:r>
      <w:r w:rsidR="00E26244">
        <w:rPr>
          <w:rFonts w:hint="eastAsia"/>
          <w:sz w:val="28"/>
        </w:rPr>
        <w:t>습니</w:t>
      </w:r>
      <w:r w:rsidRPr="009A233E">
        <w:rPr>
          <w:rFonts w:hint="eastAsia"/>
          <w:sz w:val="28"/>
        </w:rPr>
        <w:t>다.</w:t>
      </w:r>
      <w:r w:rsidRPr="009A233E">
        <w:rPr>
          <w:sz w:val="28"/>
        </w:rPr>
        <w:t xml:space="preserve"> </w:t>
      </w:r>
      <w:r w:rsidR="007E1D86" w:rsidRPr="009A233E">
        <w:rPr>
          <w:rFonts w:hint="eastAsia"/>
          <w:sz w:val="28"/>
        </w:rPr>
        <w:t xml:space="preserve">심리방역은 감염 위기상황에서 효과적인 위기의사소통과 고위험군에 대한 정신건강서비스를 통해 감염병으로 인한 마음의 고통을 예방하고 치료하는 </w:t>
      </w:r>
      <w:r w:rsidR="001A02B8" w:rsidRPr="009A233E">
        <w:rPr>
          <w:rFonts w:hint="eastAsia"/>
          <w:sz w:val="28"/>
        </w:rPr>
        <w:t>과정</w:t>
      </w:r>
      <w:r w:rsidR="009A233E" w:rsidRPr="009A233E">
        <w:rPr>
          <w:rFonts w:hint="eastAsia"/>
          <w:sz w:val="28"/>
        </w:rPr>
        <w:t>입니</w:t>
      </w:r>
      <w:r w:rsidR="001A02B8" w:rsidRPr="009A233E">
        <w:rPr>
          <w:rFonts w:hint="eastAsia"/>
          <w:sz w:val="28"/>
        </w:rPr>
        <w:t>다.</w:t>
      </w:r>
      <w:r w:rsidR="001A02B8" w:rsidRPr="009A233E">
        <w:rPr>
          <w:sz w:val="28"/>
        </w:rPr>
        <w:t xml:space="preserve"> </w:t>
      </w:r>
      <w:r w:rsidR="001A02B8" w:rsidRPr="009A233E">
        <w:rPr>
          <w:rFonts w:hint="eastAsia"/>
          <w:sz w:val="28"/>
        </w:rPr>
        <w:t>대한신경정신의학회는 보건복지부 통합심리지원단과 함께 권고안의 배포에 협조해나갈 예정</w:t>
      </w:r>
      <w:r w:rsidR="009A233E" w:rsidRPr="009A233E">
        <w:rPr>
          <w:rFonts w:hint="eastAsia"/>
          <w:sz w:val="28"/>
        </w:rPr>
        <w:t>입니다.</w:t>
      </w:r>
      <w:r w:rsidR="009A233E" w:rsidRPr="009A233E">
        <w:rPr>
          <w:sz w:val="28"/>
        </w:rPr>
        <w:t xml:space="preserve"> </w:t>
      </w:r>
      <w:r w:rsidR="009A233E" w:rsidRPr="009A233E">
        <w:rPr>
          <w:rFonts w:hint="eastAsia"/>
          <w:sz w:val="28"/>
        </w:rPr>
        <w:t>회원님들께서 현장에서 적극적으로 활용해주실 것을 부탁드립니다.</w:t>
      </w:r>
    </w:p>
    <w:p w14:paraId="6233296F" w14:textId="77777777" w:rsidR="009A233E" w:rsidRPr="009A233E" w:rsidRDefault="009A233E" w:rsidP="004D208B">
      <w:pPr>
        <w:rPr>
          <w:sz w:val="28"/>
        </w:rPr>
      </w:pPr>
    </w:p>
    <w:p w14:paraId="460B8C66" w14:textId="43CAC239" w:rsidR="00BD7B00" w:rsidRPr="009A233E" w:rsidRDefault="009A233E" w:rsidP="009A233E">
      <w:pPr>
        <w:jc w:val="right"/>
        <w:rPr>
          <w:sz w:val="28"/>
        </w:rPr>
      </w:pPr>
      <w:r w:rsidRPr="009A233E">
        <w:rPr>
          <w:rFonts w:hint="eastAsia"/>
          <w:sz w:val="28"/>
        </w:rPr>
        <w:t xml:space="preserve">대한신경정신의학회 이사장 박용천 </w:t>
      </w:r>
      <w:r w:rsidR="001A02B8" w:rsidRPr="009A233E">
        <w:rPr>
          <w:sz w:val="28"/>
        </w:rPr>
        <w:t xml:space="preserve"> </w:t>
      </w:r>
    </w:p>
    <w:p w14:paraId="7D9042F1" w14:textId="7D4E09DF" w:rsidR="001A02B8" w:rsidRPr="009A233E" w:rsidRDefault="001A02B8" w:rsidP="004D208B">
      <w:pPr>
        <w:rPr>
          <w:sz w:val="28"/>
        </w:rPr>
      </w:pPr>
    </w:p>
    <w:p w14:paraId="2265034D" w14:textId="5169C5ED" w:rsidR="001A02B8" w:rsidRPr="009A233E" w:rsidRDefault="003524BC" w:rsidP="004D208B">
      <w:pPr>
        <w:rPr>
          <w:sz w:val="28"/>
        </w:rPr>
      </w:pPr>
      <w:r w:rsidRPr="009A233E">
        <w:rPr>
          <w:rFonts w:hint="eastAsia"/>
          <w:sz w:val="28"/>
        </w:rPr>
        <w:t xml:space="preserve">첨부자료 </w:t>
      </w:r>
      <w:r w:rsidRPr="009A233E">
        <w:rPr>
          <w:sz w:val="28"/>
        </w:rPr>
        <w:t xml:space="preserve">; </w:t>
      </w:r>
      <w:r w:rsidRPr="009A233E">
        <w:rPr>
          <w:rFonts w:hint="eastAsia"/>
          <w:sz w:val="28"/>
        </w:rPr>
        <w:t>코로나1</w:t>
      </w:r>
      <w:r w:rsidRPr="009A233E">
        <w:rPr>
          <w:sz w:val="28"/>
        </w:rPr>
        <w:t xml:space="preserve">9 </w:t>
      </w:r>
      <w:r w:rsidRPr="009A233E">
        <w:rPr>
          <w:rFonts w:hint="eastAsia"/>
          <w:sz w:val="28"/>
        </w:rPr>
        <w:t xml:space="preserve">심리방역을 위한 마음건강지침 </w:t>
      </w:r>
    </w:p>
    <w:p w14:paraId="00AA0097" w14:textId="14E5542F" w:rsidR="006A20DA" w:rsidRPr="009A233E" w:rsidRDefault="006A20DA" w:rsidP="004D208B">
      <w:pPr>
        <w:rPr>
          <w:sz w:val="28"/>
        </w:rPr>
      </w:pPr>
    </w:p>
    <w:p w14:paraId="06C13B89" w14:textId="1C058663" w:rsidR="001A6C44" w:rsidRPr="00E26244" w:rsidRDefault="001A6C44" w:rsidP="001A6C44">
      <w:pPr>
        <w:rPr>
          <w:sz w:val="24"/>
        </w:rPr>
      </w:pPr>
      <w:r w:rsidRPr="00E26244">
        <w:rPr>
          <w:rFonts w:hint="eastAsia"/>
          <w:sz w:val="24"/>
        </w:rPr>
        <w:t>개발실무위원</w:t>
      </w:r>
      <w:r w:rsidRPr="00E26244">
        <w:rPr>
          <w:sz w:val="24"/>
        </w:rPr>
        <w:t>: 백종우(</w:t>
      </w:r>
      <w:r w:rsidR="009A233E" w:rsidRPr="00E26244">
        <w:rPr>
          <w:rFonts w:hint="eastAsia"/>
          <w:sz w:val="24"/>
        </w:rPr>
        <w:t xml:space="preserve">재난정신건강위원회 </w:t>
      </w:r>
      <w:r w:rsidRPr="00E26244">
        <w:rPr>
          <w:sz w:val="24"/>
        </w:rPr>
        <w:t>위원장), 박은진, 심민영, 이상민, 이화영, 정찬승</w:t>
      </w:r>
      <w:r w:rsidR="00E26244">
        <w:rPr>
          <w:rFonts w:hint="eastAsia"/>
          <w:sz w:val="24"/>
        </w:rPr>
        <w:t>, 조인희</w:t>
      </w:r>
      <w:bookmarkStart w:id="0" w:name="_GoBack"/>
      <w:bookmarkEnd w:id="0"/>
    </w:p>
    <w:p w14:paraId="3CDB52D0" w14:textId="4FF79614" w:rsidR="006A20DA" w:rsidRPr="009A233E" w:rsidRDefault="006A20DA" w:rsidP="004D208B">
      <w:pPr>
        <w:rPr>
          <w:sz w:val="22"/>
        </w:rPr>
      </w:pPr>
    </w:p>
    <w:p w14:paraId="3E15BB54" w14:textId="77777777" w:rsidR="001A6C44" w:rsidRDefault="001A6C44" w:rsidP="004D208B">
      <w:pPr>
        <w:rPr>
          <w:sz w:val="22"/>
        </w:rPr>
      </w:pPr>
    </w:p>
    <w:p w14:paraId="62C06712" w14:textId="77777777" w:rsidR="001A6C44" w:rsidRDefault="001A6C44" w:rsidP="004D208B">
      <w:pPr>
        <w:rPr>
          <w:sz w:val="22"/>
        </w:rPr>
      </w:pPr>
    </w:p>
    <w:p w14:paraId="0A3F0A6A" w14:textId="77777777" w:rsidR="001A6C44" w:rsidRDefault="001A6C44" w:rsidP="004D208B">
      <w:pPr>
        <w:rPr>
          <w:sz w:val="22"/>
        </w:rPr>
      </w:pPr>
    </w:p>
    <w:p w14:paraId="2F7F3510" w14:textId="77777777" w:rsidR="001A6C44" w:rsidRDefault="001A6C44" w:rsidP="004D208B">
      <w:pPr>
        <w:rPr>
          <w:sz w:val="22"/>
        </w:rPr>
      </w:pPr>
    </w:p>
    <w:p w14:paraId="6F8F8147" w14:textId="77777777" w:rsidR="001A6C44" w:rsidRDefault="001A6C44" w:rsidP="004D208B">
      <w:pPr>
        <w:rPr>
          <w:sz w:val="22"/>
        </w:rPr>
      </w:pPr>
    </w:p>
    <w:p w14:paraId="6F5F6F29" w14:textId="77777777" w:rsidR="001A6C44" w:rsidRDefault="001A6C44" w:rsidP="004D208B">
      <w:pPr>
        <w:rPr>
          <w:sz w:val="22"/>
        </w:rPr>
      </w:pPr>
    </w:p>
    <w:p w14:paraId="715D4664" w14:textId="200E8CC5" w:rsidR="001A02B8" w:rsidRPr="006A20DA" w:rsidRDefault="007D4180" w:rsidP="006E13F3">
      <w:pPr>
        <w:rPr>
          <w:b/>
          <w:color w:val="000000" w:themeColor="text1"/>
          <w:sz w:val="50"/>
          <w:szCs w:val="50"/>
        </w:rPr>
      </w:pPr>
      <w:r w:rsidRPr="006A20DA">
        <w:rPr>
          <w:rFonts w:hint="eastAsia"/>
          <w:b/>
          <w:color w:val="000000" w:themeColor="text1"/>
          <w:sz w:val="50"/>
          <w:szCs w:val="50"/>
        </w:rPr>
        <w:lastRenderedPageBreak/>
        <w:t xml:space="preserve">코로나 </w:t>
      </w:r>
      <w:r w:rsidRPr="006A20DA">
        <w:rPr>
          <w:b/>
          <w:color w:val="000000" w:themeColor="text1"/>
          <w:sz w:val="50"/>
          <w:szCs w:val="50"/>
        </w:rPr>
        <w:t>19</w:t>
      </w:r>
    </w:p>
    <w:p w14:paraId="693B33E9" w14:textId="4504BC55" w:rsidR="007D4180" w:rsidRDefault="007D4180" w:rsidP="006E13F3">
      <w:pPr>
        <w:rPr>
          <w:b/>
          <w:color w:val="000000" w:themeColor="text1"/>
          <w:sz w:val="50"/>
          <w:szCs w:val="50"/>
        </w:rPr>
      </w:pPr>
      <w:r w:rsidRPr="006A20DA">
        <w:rPr>
          <w:rFonts w:hint="eastAsia"/>
          <w:b/>
          <w:color w:val="000000" w:themeColor="text1"/>
          <w:sz w:val="50"/>
          <w:szCs w:val="50"/>
        </w:rPr>
        <w:t>심리방역을 위한 마음건강지침</w:t>
      </w:r>
    </w:p>
    <w:p w14:paraId="61B9E50A" w14:textId="33949A82" w:rsidR="006A20DA" w:rsidRDefault="006A20DA" w:rsidP="004D208B">
      <w:pPr>
        <w:rPr>
          <w:b/>
          <w:color w:val="000000" w:themeColor="text1"/>
          <w:szCs w:val="20"/>
        </w:rPr>
      </w:pPr>
    </w:p>
    <w:p w14:paraId="66F839F3" w14:textId="5BD41F7A" w:rsidR="006A20DA" w:rsidRDefault="006A20DA" w:rsidP="004D208B">
      <w:pPr>
        <w:rPr>
          <w:b/>
          <w:color w:val="000000" w:themeColor="text1"/>
          <w:szCs w:val="20"/>
        </w:rPr>
      </w:pPr>
    </w:p>
    <w:p w14:paraId="73C8835A" w14:textId="65C05482" w:rsidR="006A20DA" w:rsidRDefault="006A20DA" w:rsidP="004D208B">
      <w:pPr>
        <w:rPr>
          <w:b/>
          <w:color w:val="000000" w:themeColor="text1"/>
          <w:szCs w:val="20"/>
        </w:rPr>
      </w:pPr>
    </w:p>
    <w:p w14:paraId="1E76E701" w14:textId="5288DACB" w:rsidR="00CF527F" w:rsidRDefault="00CF527F" w:rsidP="004D208B">
      <w:pPr>
        <w:rPr>
          <w:b/>
          <w:color w:val="000000" w:themeColor="text1"/>
          <w:szCs w:val="20"/>
        </w:rPr>
      </w:pPr>
    </w:p>
    <w:p w14:paraId="74B4A7A2" w14:textId="77777777" w:rsidR="00CF527F" w:rsidRDefault="00CF527F" w:rsidP="004D208B">
      <w:pPr>
        <w:rPr>
          <w:b/>
          <w:color w:val="000000" w:themeColor="text1"/>
          <w:szCs w:val="20"/>
        </w:rPr>
      </w:pPr>
    </w:p>
    <w:p w14:paraId="104AF115" w14:textId="6065BCF1" w:rsidR="006A20DA" w:rsidRDefault="00CF527F" w:rsidP="006E13F3">
      <w:pPr>
        <w:rPr>
          <w:b/>
          <w:color w:val="000000" w:themeColor="text1"/>
          <w:szCs w:val="20"/>
        </w:rPr>
      </w:pPr>
      <w:r>
        <w:rPr>
          <w:rFonts w:hint="eastAsia"/>
          <w:b/>
          <w:color w:val="000000" w:themeColor="text1"/>
          <w:szCs w:val="20"/>
        </w:rPr>
        <w:t>국민을 위한 마음건강지침</w:t>
      </w:r>
    </w:p>
    <w:p w14:paraId="3A0E5406" w14:textId="118A91C2" w:rsidR="00CF527F" w:rsidRDefault="00CF527F" w:rsidP="006E13F3">
      <w:pPr>
        <w:rPr>
          <w:b/>
          <w:color w:val="000000" w:themeColor="text1"/>
          <w:szCs w:val="20"/>
        </w:rPr>
      </w:pPr>
      <w:r>
        <w:rPr>
          <w:rFonts w:hint="eastAsia"/>
          <w:b/>
          <w:color w:val="000000" w:themeColor="text1"/>
          <w:szCs w:val="20"/>
        </w:rPr>
        <w:t>아이를 돌보는 어른을 위한 마음건강지침</w:t>
      </w:r>
    </w:p>
    <w:p w14:paraId="2C7EA91E" w14:textId="5A5FC6F9" w:rsidR="00CF527F" w:rsidRDefault="00CF527F" w:rsidP="006E13F3">
      <w:pPr>
        <w:rPr>
          <w:b/>
          <w:color w:val="000000" w:themeColor="text1"/>
          <w:szCs w:val="20"/>
        </w:rPr>
      </w:pPr>
      <w:r>
        <w:rPr>
          <w:rFonts w:hint="eastAsia"/>
          <w:b/>
          <w:color w:val="000000" w:themeColor="text1"/>
          <w:szCs w:val="20"/>
        </w:rPr>
        <w:t>자가격리자를 위한 마음건강지침</w:t>
      </w:r>
    </w:p>
    <w:p w14:paraId="27611886" w14:textId="7CF6F5E7" w:rsidR="00CF527F" w:rsidRDefault="00CF527F" w:rsidP="006E13F3">
      <w:pPr>
        <w:rPr>
          <w:b/>
          <w:color w:val="000000" w:themeColor="text1"/>
          <w:szCs w:val="20"/>
        </w:rPr>
      </w:pPr>
      <w:r>
        <w:rPr>
          <w:rFonts w:hint="eastAsia"/>
          <w:b/>
          <w:color w:val="000000" w:themeColor="text1"/>
          <w:szCs w:val="20"/>
        </w:rPr>
        <w:t>감염병 진료에 참여하는 의료진을 위한 마음건강지침</w:t>
      </w:r>
    </w:p>
    <w:p w14:paraId="2944AA83" w14:textId="3549A80A" w:rsidR="00CF527F" w:rsidRDefault="00CF527F" w:rsidP="006E13F3">
      <w:pPr>
        <w:rPr>
          <w:b/>
          <w:color w:val="000000" w:themeColor="text1"/>
          <w:szCs w:val="20"/>
        </w:rPr>
      </w:pPr>
      <w:r>
        <w:rPr>
          <w:rFonts w:hint="eastAsia"/>
          <w:b/>
          <w:color w:val="000000" w:themeColor="text1"/>
          <w:szCs w:val="20"/>
        </w:rPr>
        <w:t>감염병 유행 시 일반 의료진을 위한 마음건강지침</w:t>
      </w:r>
    </w:p>
    <w:p w14:paraId="36BEB7A3" w14:textId="2D4476DE" w:rsidR="006A20DA" w:rsidRDefault="006A20DA" w:rsidP="004D208B">
      <w:pPr>
        <w:rPr>
          <w:b/>
          <w:color w:val="000000" w:themeColor="text1"/>
          <w:szCs w:val="20"/>
        </w:rPr>
      </w:pPr>
    </w:p>
    <w:p w14:paraId="3690E449" w14:textId="51822EB6" w:rsidR="00C634F9" w:rsidRDefault="00C634F9" w:rsidP="004D208B">
      <w:pPr>
        <w:rPr>
          <w:b/>
          <w:color w:val="000000" w:themeColor="text1"/>
          <w:szCs w:val="20"/>
        </w:rPr>
      </w:pPr>
    </w:p>
    <w:p w14:paraId="0A46CB05" w14:textId="0AA28205" w:rsidR="00C634F9" w:rsidRDefault="00C634F9" w:rsidP="004D208B">
      <w:pPr>
        <w:rPr>
          <w:b/>
          <w:color w:val="000000" w:themeColor="text1"/>
          <w:szCs w:val="20"/>
        </w:rPr>
      </w:pPr>
    </w:p>
    <w:p w14:paraId="1762B6F6" w14:textId="77777777" w:rsidR="006E13F3" w:rsidRDefault="006E13F3" w:rsidP="004D208B">
      <w:pPr>
        <w:rPr>
          <w:b/>
          <w:color w:val="000000" w:themeColor="text1"/>
          <w:szCs w:val="20"/>
        </w:rPr>
      </w:pPr>
    </w:p>
    <w:p w14:paraId="408E549D" w14:textId="77777777" w:rsidR="002A2186" w:rsidRDefault="002A2186" w:rsidP="004D208B">
      <w:pPr>
        <w:rPr>
          <w:b/>
          <w:color w:val="000000" w:themeColor="text1"/>
          <w:szCs w:val="20"/>
        </w:rPr>
      </w:pPr>
    </w:p>
    <w:p w14:paraId="54D622FB" w14:textId="6801F2DC" w:rsidR="00C634F9" w:rsidRDefault="00C634F9" w:rsidP="004D208B">
      <w:pPr>
        <w:rPr>
          <w:b/>
          <w:color w:val="000000" w:themeColor="text1"/>
          <w:szCs w:val="20"/>
        </w:rPr>
      </w:pPr>
      <w:r w:rsidRPr="001A02B8">
        <w:rPr>
          <w:rFonts w:ascii="맑은 고딕" w:eastAsia="굴림" w:hAnsi="굴림" w:cs="굴림"/>
          <w:noProof/>
          <w:color w:val="000000"/>
          <w:kern w:val="0"/>
          <w:szCs w:val="20"/>
        </w:rPr>
        <w:drawing>
          <wp:anchor distT="0" distB="0" distL="114300" distR="114300" simplePos="0" relativeHeight="251658239" behindDoc="0" locked="0" layoutInCell="1" allowOverlap="1" wp14:anchorId="23F16F72" wp14:editId="152BCB9C">
            <wp:simplePos x="0" y="0"/>
            <wp:positionH relativeFrom="margin">
              <wp:posOffset>1686618</wp:posOffset>
            </wp:positionH>
            <wp:positionV relativeFrom="paragraph">
              <wp:posOffset>278130</wp:posOffset>
            </wp:positionV>
            <wp:extent cx="537210" cy="476250"/>
            <wp:effectExtent l="0" t="0" r="0" b="0"/>
            <wp:wrapNone/>
            <wp:docPr id="7" name="_x438592696" descr="EMB00003c6445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38592696" descr="EMB00003c6445e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7210" cy="476250"/>
                    </a:xfrm>
                    <a:prstGeom prst="rect">
                      <a:avLst/>
                    </a:prstGeom>
                    <a:noFill/>
                  </pic:spPr>
                </pic:pic>
              </a:graphicData>
            </a:graphic>
            <wp14:sizeRelH relativeFrom="page">
              <wp14:pctWidth>0</wp14:pctWidth>
            </wp14:sizeRelH>
            <wp14:sizeRelV relativeFrom="page">
              <wp14:pctHeight>0</wp14:pctHeight>
            </wp14:sizeRelV>
          </wp:anchor>
        </w:drawing>
      </w:r>
    </w:p>
    <w:p w14:paraId="2A6D9440" w14:textId="099CE857" w:rsidR="006A20DA" w:rsidRPr="0043275D" w:rsidRDefault="006E13F3" w:rsidP="0043275D">
      <w:pPr>
        <w:jc w:val="center"/>
        <w:rPr>
          <w:b/>
          <w:color w:val="000000" w:themeColor="text1"/>
          <w:sz w:val="30"/>
          <w:szCs w:val="30"/>
        </w:rPr>
      </w:pPr>
      <w:r>
        <w:rPr>
          <w:rFonts w:hint="eastAsia"/>
          <w:b/>
          <w:color w:val="000000" w:themeColor="text1"/>
          <w:sz w:val="30"/>
          <w:szCs w:val="30"/>
        </w:rPr>
        <w:t xml:space="preserve">      </w:t>
      </w:r>
      <w:r w:rsidR="00CF527F" w:rsidRPr="00C634F9">
        <w:rPr>
          <w:rFonts w:hint="eastAsia"/>
          <w:b/>
          <w:color w:val="000000" w:themeColor="text1"/>
          <w:sz w:val="30"/>
          <w:szCs w:val="30"/>
        </w:rPr>
        <w:t>대한신경정신의학회</w:t>
      </w:r>
    </w:p>
    <w:p w14:paraId="4415F11B" w14:textId="4C2ED04D" w:rsidR="00BD7B00" w:rsidRPr="00BE622D" w:rsidRDefault="00BD7B00" w:rsidP="00BD7B00">
      <w:pPr>
        <w:jc w:val="center"/>
        <w:rPr>
          <w:b/>
          <w:sz w:val="32"/>
          <w:szCs w:val="32"/>
        </w:rPr>
      </w:pPr>
      <w:r w:rsidRPr="00BE622D">
        <w:rPr>
          <w:b/>
          <w:sz w:val="32"/>
          <w:szCs w:val="32"/>
        </w:rPr>
        <w:t>&lt;</w:t>
      </w:r>
      <w:r w:rsidRPr="00BE622D">
        <w:rPr>
          <w:rFonts w:hint="eastAsia"/>
          <w:b/>
          <w:sz w:val="32"/>
          <w:szCs w:val="32"/>
        </w:rPr>
        <w:t xml:space="preserve">국민을 위한 </w:t>
      </w:r>
      <w:r w:rsidRPr="00BE622D">
        <w:rPr>
          <w:b/>
          <w:sz w:val="32"/>
          <w:szCs w:val="32"/>
        </w:rPr>
        <w:t>마음건강지침&gt;</w:t>
      </w:r>
    </w:p>
    <w:p w14:paraId="18CF80A9" w14:textId="1684EDA8" w:rsidR="00BD7B00" w:rsidRDefault="00BD7B00" w:rsidP="004D208B">
      <w:pPr>
        <w:rPr>
          <w:sz w:val="24"/>
        </w:rPr>
      </w:pPr>
    </w:p>
    <w:p w14:paraId="049E0042" w14:textId="30918861" w:rsidR="00BE622D" w:rsidRDefault="00BE622D" w:rsidP="004D208B">
      <w:pPr>
        <w:rPr>
          <w:sz w:val="24"/>
        </w:rPr>
      </w:pPr>
      <w:r>
        <w:rPr>
          <w:noProof/>
          <w:sz w:val="24"/>
        </w:rPr>
        <w:lastRenderedPageBreak/>
        <mc:AlternateContent>
          <mc:Choice Requires="wps">
            <w:drawing>
              <wp:inline distT="0" distB="0" distL="0" distR="0" wp14:anchorId="5A29CFDF" wp14:editId="318A1B08">
                <wp:extent cx="5708072" cy="2195945"/>
                <wp:effectExtent l="0" t="0" r="26035" b="13970"/>
                <wp:docPr id="1" name="직사각형 1"/>
                <wp:cNvGraphicFramePr/>
                <a:graphic xmlns:a="http://schemas.openxmlformats.org/drawingml/2006/main">
                  <a:graphicData uri="http://schemas.microsoft.com/office/word/2010/wordprocessingShape">
                    <wps:wsp>
                      <wps:cNvSpPr/>
                      <wps:spPr>
                        <a:xfrm>
                          <a:off x="0" y="0"/>
                          <a:ext cx="5708072" cy="2195945"/>
                        </a:xfrm>
                        <a:prstGeom prst="rect">
                          <a:avLst/>
                        </a:prstGeom>
                        <a:noFill/>
                        <a:ln w="254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2D12F3" w14:textId="77777777" w:rsidR="008049B7" w:rsidRPr="008049B7" w:rsidRDefault="008049B7" w:rsidP="008049B7">
                            <w:pPr>
                              <w:rPr>
                                <w:color w:val="000000" w:themeColor="text1"/>
                              </w:rPr>
                            </w:pPr>
                            <w:r w:rsidRPr="008049B7">
                              <w:rPr>
                                <w:rFonts w:hint="eastAsia"/>
                                <w:color w:val="000000" w:themeColor="text1"/>
                              </w:rPr>
                              <w:t>첫 번째</w:t>
                            </w:r>
                            <w:r w:rsidRPr="008049B7">
                              <w:rPr>
                                <w:color w:val="000000" w:themeColor="text1"/>
                              </w:rPr>
                              <w:t xml:space="preserve"> 화살은 어쩔</w:t>
                            </w:r>
                            <w:r w:rsidRPr="008049B7">
                              <w:rPr>
                                <w:rFonts w:hint="eastAsia"/>
                                <w:color w:val="000000" w:themeColor="text1"/>
                              </w:rPr>
                              <w:t xml:space="preserve"> </w:t>
                            </w:r>
                            <w:r w:rsidRPr="008049B7">
                              <w:rPr>
                                <w:color w:val="000000" w:themeColor="text1"/>
                              </w:rPr>
                              <w:t>수 없지만 두</w:t>
                            </w:r>
                            <w:r w:rsidRPr="008049B7">
                              <w:rPr>
                                <w:rFonts w:hint="eastAsia"/>
                                <w:color w:val="000000" w:themeColor="text1"/>
                              </w:rPr>
                              <w:t xml:space="preserve"> </w:t>
                            </w:r>
                            <w:r w:rsidRPr="008049B7">
                              <w:rPr>
                                <w:color w:val="000000" w:themeColor="text1"/>
                              </w:rPr>
                              <w:t>번째 화살을 피해야</w:t>
                            </w:r>
                            <w:r w:rsidRPr="008049B7">
                              <w:rPr>
                                <w:rFonts w:hint="eastAsia"/>
                                <w:color w:val="000000" w:themeColor="text1"/>
                              </w:rPr>
                              <w:t xml:space="preserve"> </w:t>
                            </w:r>
                            <w:r w:rsidRPr="008049B7">
                              <w:rPr>
                                <w:color w:val="000000" w:themeColor="text1"/>
                              </w:rPr>
                              <w:t xml:space="preserve">합니다. </w:t>
                            </w:r>
                          </w:p>
                          <w:p w14:paraId="1E3CAF06" w14:textId="77777777" w:rsidR="008049B7" w:rsidRPr="008049B7" w:rsidRDefault="008049B7" w:rsidP="008049B7">
                            <w:pPr>
                              <w:rPr>
                                <w:color w:val="000000" w:themeColor="text1"/>
                              </w:rPr>
                            </w:pPr>
                            <w:r w:rsidRPr="008049B7">
                              <w:rPr>
                                <w:rFonts w:hint="eastAsia"/>
                                <w:color w:val="000000" w:themeColor="text1"/>
                              </w:rPr>
                              <w:t>감염</w:t>
                            </w:r>
                            <w:r w:rsidRPr="008049B7">
                              <w:rPr>
                                <w:color w:val="000000" w:themeColor="text1"/>
                              </w:rPr>
                              <w:t xml:space="preserve"> 위기상황에서 우리가 느끼는 어려움은 신체적인 것</w:t>
                            </w:r>
                            <w:r w:rsidRPr="008049B7">
                              <w:rPr>
                                <w:rFonts w:hint="eastAsia"/>
                                <w:color w:val="000000" w:themeColor="text1"/>
                              </w:rPr>
                              <w:t>,</w:t>
                            </w:r>
                            <w:r w:rsidRPr="008049B7">
                              <w:rPr>
                                <w:color w:val="000000" w:themeColor="text1"/>
                              </w:rPr>
                              <w:t xml:space="preserve"> 경제적인 것 모두 현실적 스트레스 상황에 기인합니다. 이를 첫</w:t>
                            </w:r>
                            <w:r w:rsidRPr="008049B7">
                              <w:rPr>
                                <w:rFonts w:hint="eastAsia"/>
                                <w:color w:val="000000" w:themeColor="text1"/>
                              </w:rPr>
                              <w:t xml:space="preserve"> </w:t>
                            </w:r>
                            <w:r w:rsidRPr="008049B7">
                              <w:rPr>
                                <w:color w:val="000000" w:themeColor="text1"/>
                              </w:rPr>
                              <w:t xml:space="preserve">번째 화살로 볼 수 있습니다. 하지만 </w:t>
                            </w:r>
                            <w:r w:rsidRPr="008049B7">
                              <w:rPr>
                                <w:rFonts w:hint="eastAsia"/>
                                <w:color w:val="000000" w:themeColor="text1"/>
                              </w:rPr>
                              <w:t>감염위기상황에서</w:t>
                            </w:r>
                            <w:r w:rsidRPr="008049B7">
                              <w:rPr>
                                <w:color w:val="000000" w:themeColor="text1"/>
                              </w:rPr>
                              <w:t xml:space="preserve"> (그 스트레스 상황에 대한 </w:t>
                            </w:r>
                            <w:r w:rsidRPr="008049B7">
                              <w:rPr>
                                <w:rFonts w:hint="eastAsia"/>
                                <w:color w:val="000000" w:themeColor="text1"/>
                              </w:rPr>
                              <w:t>우리</w:t>
                            </w:r>
                            <w:r w:rsidRPr="008049B7">
                              <w:rPr>
                                <w:color w:val="000000" w:themeColor="text1"/>
                              </w:rPr>
                              <w:t xml:space="preserve"> 내부의 반응으로) 불안, 공포, 짜증, 혐오 등 부정적 감정과 트라우마를 경험할 수 있습니다</w:t>
                            </w:r>
                            <w:r w:rsidRPr="008049B7">
                              <w:rPr>
                                <w:rFonts w:hint="eastAsia"/>
                                <w:color w:val="000000" w:themeColor="text1"/>
                              </w:rPr>
                              <w:t xml:space="preserve">. </w:t>
                            </w:r>
                            <w:r w:rsidRPr="008049B7">
                              <w:rPr>
                                <w:color w:val="000000" w:themeColor="text1"/>
                              </w:rPr>
                              <w:t>이것</w:t>
                            </w:r>
                            <w:r w:rsidRPr="008049B7">
                              <w:rPr>
                                <w:rFonts w:hint="eastAsia"/>
                                <w:color w:val="000000" w:themeColor="text1"/>
                              </w:rPr>
                              <w:t>이</w:t>
                            </w:r>
                            <w:r w:rsidRPr="008049B7">
                              <w:rPr>
                                <w:color w:val="000000" w:themeColor="text1"/>
                              </w:rPr>
                              <w:t xml:space="preserve"> 두</w:t>
                            </w:r>
                            <w:r w:rsidRPr="008049B7">
                              <w:rPr>
                                <w:rFonts w:hint="eastAsia"/>
                                <w:color w:val="000000" w:themeColor="text1"/>
                              </w:rPr>
                              <w:t xml:space="preserve"> </w:t>
                            </w:r>
                            <w:r w:rsidRPr="008049B7">
                              <w:rPr>
                                <w:color w:val="000000" w:themeColor="text1"/>
                              </w:rPr>
                              <w:t>번째 화살에 해당합니다. 우리 모두 첫</w:t>
                            </w:r>
                            <w:r w:rsidRPr="008049B7">
                              <w:rPr>
                                <w:rFonts w:hint="eastAsia"/>
                                <w:color w:val="000000" w:themeColor="text1"/>
                              </w:rPr>
                              <w:t xml:space="preserve"> </w:t>
                            </w:r>
                            <w:r w:rsidRPr="008049B7">
                              <w:rPr>
                                <w:color w:val="000000" w:themeColor="text1"/>
                              </w:rPr>
                              <w:t>번째 화살을 피할 수는 없지만</w:t>
                            </w:r>
                            <w:r w:rsidRPr="008049B7">
                              <w:rPr>
                                <w:rFonts w:hint="eastAsia"/>
                                <w:color w:val="000000" w:themeColor="text1"/>
                              </w:rPr>
                              <w:t xml:space="preserve"> </w:t>
                            </w:r>
                            <w:r w:rsidRPr="008049B7">
                              <w:rPr>
                                <w:color w:val="000000" w:themeColor="text1"/>
                              </w:rPr>
                              <w:t>두</w:t>
                            </w:r>
                            <w:r w:rsidRPr="008049B7">
                              <w:rPr>
                                <w:rFonts w:hint="eastAsia"/>
                                <w:color w:val="000000" w:themeColor="text1"/>
                              </w:rPr>
                              <w:t xml:space="preserve"> </w:t>
                            </w:r>
                            <w:r w:rsidRPr="008049B7">
                              <w:rPr>
                                <w:color w:val="000000" w:themeColor="text1"/>
                              </w:rPr>
                              <w:t>번째 화살은 스스로 조절하고 관리하여 피해를 최소화해야</w:t>
                            </w:r>
                            <w:r w:rsidRPr="008049B7">
                              <w:rPr>
                                <w:rFonts w:hint="eastAsia"/>
                                <w:color w:val="000000" w:themeColor="text1"/>
                              </w:rPr>
                              <w:t xml:space="preserve"> </w:t>
                            </w:r>
                            <w:r w:rsidRPr="008049B7">
                              <w:rPr>
                                <w:color w:val="000000" w:themeColor="text1"/>
                              </w:rPr>
                              <w:t xml:space="preserve">합니다. </w:t>
                            </w:r>
                            <w:r w:rsidRPr="008049B7">
                              <w:rPr>
                                <w:rFonts w:hint="eastAsia"/>
                                <w:color w:val="000000" w:themeColor="text1"/>
                              </w:rPr>
                              <w:t>감염병으로</w:t>
                            </w:r>
                            <w:r w:rsidRPr="008049B7">
                              <w:rPr>
                                <w:color w:val="000000" w:themeColor="text1"/>
                              </w:rPr>
                              <w:t xml:space="preserve"> 인한 마음의 고통을 예방하고 치료하는</w:t>
                            </w:r>
                            <w:r w:rsidRPr="008049B7">
                              <w:rPr>
                                <w:rFonts w:hint="eastAsia"/>
                                <w:color w:val="000000" w:themeColor="text1"/>
                              </w:rPr>
                              <w:t xml:space="preserve"> </w:t>
                            </w:r>
                            <w:r w:rsidRPr="008049B7">
                              <w:rPr>
                                <w:color w:val="000000" w:themeColor="text1"/>
                              </w:rPr>
                              <w:t>심리방역이 중요한 이유</w:t>
                            </w:r>
                            <w:r w:rsidRPr="008049B7">
                              <w:rPr>
                                <w:rFonts w:hint="eastAsia"/>
                                <w:color w:val="000000" w:themeColor="text1"/>
                              </w:rPr>
                              <w:t>입니다.</w:t>
                            </w:r>
                            <w:r w:rsidRPr="008049B7">
                              <w:rPr>
                                <w:color w:val="000000" w:themeColor="text1"/>
                              </w:rPr>
                              <w:t xml:space="preserve"> 이 위기를 이겨내고 공동체의 면역력을 높이</w:t>
                            </w:r>
                            <w:r w:rsidRPr="008049B7">
                              <w:rPr>
                                <w:rFonts w:hint="eastAsia"/>
                                <w:color w:val="000000" w:themeColor="text1"/>
                              </w:rPr>
                              <w:t>기 위해 심리방역을 실천합시다.</w:t>
                            </w:r>
                            <w:r w:rsidRPr="008049B7">
                              <w:rPr>
                                <w:color w:val="000000" w:themeColor="text1"/>
                              </w:rPr>
                              <w:t xml:space="preserve"> </w:t>
                            </w:r>
                          </w:p>
                          <w:p w14:paraId="4A71D01E" w14:textId="089DD626" w:rsidR="00BE622D" w:rsidRPr="008049B7" w:rsidRDefault="00BE622D" w:rsidP="00BE622D">
                            <w:pPr>
                              <w:jc w:val="left"/>
                              <w:rPr>
                                <w:color w:val="000000" w:themeColor="text1"/>
                              </w:rPr>
                            </w:pPr>
                          </w:p>
                        </w:txbxContent>
                      </wps:txbx>
                      <wps:bodyPr rot="0" spcFirstLastPara="0" vertOverflow="overflow" horzOverflow="overflow" vert="horz" wrap="square" lIns="180000" tIns="108000" rIns="180000" bIns="108000" numCol="1" spcCol="0" rtlCol="0" fromWordArt="0" anchor="ctr" anchorCtr="0" forceAA="0" compatLnSpc="1">
                        <a:prstTxWarp prst="textNoShape">
                          <a:avLst/>
                        </a:prstTxWarp>
                        <a:noAutofit/>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http://schemas.microsoft.com/office/drawing/2014/chartex">
            <w:pict>
              <v:rect w14:anchorId="5A29CFDF" id="직사각형 1" o:spid="_x0000_s1026" style="width:449.45pt;height:172.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" filled="f" strokecolor="black [3213]" strokeweight="2pt">
                <v:textbox inset="5mm,3mm,5mm,3mm">
                  <w:txbxContent>
                    <w:p w14:paraId="2A2D12F3" w14:textId="77777777" w:rsidR="008049B7" w:rsidRPr="008049B7" w:rsidRDefault="008049B7" w:rsidP="008049B7">
                      <w:pPr>
                        <w:rPr>
                          <w:color w:val="000000" w:themeColor="text1"/>
                        </w:rPr>
                      </w:pPr>
                      <w:r w:rsidRPr="008049B7">
                        <w:rPr>
                          <w:rFonts w:hint="eastAsia"/>
                          <w:color w:val="000000" w:themeColor="text1"/>
                        </w:rPr>
                        <w:t>첫 번째</w:t>
                      </w:r>
                      <w:r w:rsidRPr="008049B7">
                        <w:rPr>
                          <w:color w:val="000000" w:themeColor="text1"/>
                        </w:rPr>
                        <w:t xml:space="preserve"> 화살은 어쩔</w:t>
                      </w:r>
                      <w:r w:rsidRPr="008049B7">
                        <w:rPr>
                          <w:rFonts w:hint="eastAsia"/>
                          <w:color w:val="000000" w:themeColor="text1"/>
                        </w:rPr>
                        <w:t xml:space="preserve"> </w:t>
                      </w:r>
                      <w:r w:rsidRPr="008049B7">
                        <w:rPr>
                          <w:color w:val="000000" w:themeColor="text1"/>
                        </w:rPr>
                        <w:t>수 없지만 두</w:t>
                      </w:r>
                      <w:r w:rsidRPr="008049B7">
                        <w:rPr>
                          <w:rFonts w:hint="eastAsia"/>
                          <w:color w:val="000000" w:themeColor="text1"/>
                        </w:rPr>
                        <w:t xml:space="preserve"> </w:t>
                      </w:r>
                      <w:r w:rsidRPr="008049B7">
                        <w:rPr>
                          <w:color w:val="000000" w:themeColor="text1"/>
                        </w:rPr>
                        <w:t>번째 화살을 피해야</w:t>
                      </w:r>
                      <w:r w:rsidRPr="008049B7">
                        <w:rPr>
                          <w:rFonts w:hint="eastAsia"/>
                          <w:color w:val="000000" w:themeColor="text1"/>
                        </w:rPr>
                        <w:t xml:space="preserve"> </w:t>
                      </w:r>
                      <w:r w:rsidRPr="008049B7">
                        <w:rPr>
                          <w:color w:val="000000" w:themeColor="text1"/>
                        </w:rPr>
                        <w:t xml:space="preserve">합니다. </w:t>
                      </w:r>
                    </w:p>
                    <w:p w14:paraId="1E3CAF06" w14:textId="77777777" w:rsidR="008049B7" w:rsidRPr="008049B7" w:rsidRDefault="008049B7" w:rsidP="008049B7">
                      <w:pPr>
                        <w:rPr>
                          <w:color w:val="000000" w:themeColor="text1"/>
                        </w:rPr>
                      </w:pPr>
                      <w:r w:rsidRPr="008049B7">
                        <w:rPr>
                          <w:rFonts w:hint="eastAsia"/>
                          <w:color w:val="000000" w:themeColor="text1"/>
                        </w:rPr>
                        <w:t>감염</w:t>
                      </w:r>
                      <w:r w:rsidRPr="008049B7">
                        <w:rPr>
                          <w:color w:val="000000" w:themeColor="text1"/>
                        </w:rPr>
                        <w:t xml:space="preserve"> 위기상황에서 우리가 느끼는 어려움은 신체적인 것</w:t>
                      </w:r>
                      <w:r w:rsidRPr="008049B7">
                        <w:rPr>
                          <w:rFonts w:hint="eastAsia"/>
                          <w:color w:val="000000" w:themeColor="text1"/>
                        </w:rPr>
                        <w:t>,</w:t>
                      </w:r>
                      <w:r w:rsidRPr="008049B7">
                        <w:rPr>
                          <w:color w:val="000000" w:themeColor="text1"/>
                        </w:rPr>
                        <w:t xml:space="preserve"> 경제적인 것 모두 현실적 스트레스 상황에 기인합니다. 이를 첫</w:t>
                      </w:r>
                      <w:r w:rsidRPr="008049B7">
                        <w:rPr>
                          <w:rFonts w:hint="eastAsia"/>
                          <w:color w:val="000000" w:themeColor="text1"/>
                        </w:rPr>
                        <w:t xml:space="preserve"> </w:t>
                      </w:r>
                      <w:r w:rsidRPr="008049B7">
                        <w:rPr>
                          <w:color w:val="000000" w:themeColor="text1"/>
                        </w:rPr>
                        <w:t xml:space="preserve">번째 화살로 볼 수 있습니다. 하지만 </w:t>
                      </w:r>
                      <w:r w:rsidRPr="008049B7">
                        <w:rPr>
                          <w:rFonts w:hint="eastAsia"/>
                          <w:color w:val="000000" w:themeColor="text1"/>
                        </w:rPr>
                        <w:t>감염위기상황에서</w:t>
                      </w:r>
                      <w:r w:rsidRPr="008049B7">
                        <w:rPr>
                          <w:color w:val="000000" w:themeColor="text1"/>
                        </w:rPr>
                        <w:t xml:space="preserve"> (그 스트레스 상황에 대한 </w:t>
                      </w:r>
                      <w:r w:rsidRPr="008049B7">
                        <w:rPr>
                          <w:rFonts w:hint="eastAsia"/>
                          <w:color w:val="000000" w:themeColor="text1"/>
                        </w:rPr>
                        <w:t>우리</w:t>
                      </w:r>
                      <w:r w:rsidRPr="008049B7">
                        <w:rPr>
                          <w:color w:val="000000" w:themeColor="text1"/>
                        </w:rPr>
                        <w:t xml:space="preserve"> 내부의 반응으로) 불안, 공포, 짜증, 혐오 등 부정적 감정과 트라우마를 경험할 수 있습니다</w:t>
                      </w:r>
                      <w:r w:rsidRPr="008049B7">
                        <w:rPr>
                          <w:rFonts w:hint="eastAsia"/>
                          <w:color w:val="000000" w:themeColor="text1"/>
                        </w:rPr>
                        <w:t xml:space="preserve">. </w:t>
                      </w:r>
                      <w:r w:rsidRPr="008049B7">
                        <w:rPr>
                          <w:color w:val="000000" w:themeColor="text1"/>
                        </w:rPr>
                        <w:t>이것</w:t>
                      </w:r>
                      <w:r w:rsidRPr="008049B7">
                        <w:rPr>
                          <w:rFonts w:hint="eastAsia"/>
                          <w:color w:val="000000" w:themeColor="text1"/>
                        </w:rPr>
                        <w:t>이</w:t>
                      </w:r>
                      <w:r w:rsidRPr="008049B7">
                        <w:rPr>
                          <w:color w:val="000000" w:themeColor="text1"/>
                        </w:rPr>
                        <w:t xml:space="preserve"> 두</w:t>
                      </w:r>
                      <w:r w:rsidRPr="008049B7">
                        <w:rPr>
                          <w:rFonts w:hint="eastAsia"/>
                          <w:color w:val="000000" w:themeColor="text1"/>
                        </w:rPr>
                        <w:t xml:space="preserve"> </w:t>
                      </w:r>
                      <w:r w:rsidRPr="008049B7">
                        <w:rPr>
                          <w:color w:val="000000" w:themeColor="text1"/>
                        </w:rPr>
                        <w:t>번째 화살에 해당합니다. 우리 모두 첫</w:t>
                      </w:r>
                      <w:r w:rsidRPr="008049B7">
                        <w:rPr>
                          <w:rFonts w:hint="eastAsia"/>
                          <w:color w:val="000000" w:themeColor="text1"/>
                        </w:rPr>
                        <w:t xml:space="preserve"> </w:t>
                      </w:r>
                      <w:r w:rsidRPr="008049B7">
                        <w:rPr>
                          <w:color w:val="000000" w:themeColor="text1"/>
                        </w:rPr>
                        <w:t>번째 화살을 피할 수는 없지만</w:t>
                      </w:r>
                      <w:r w:rsidRPr="008049B7">
                        <w:rPr>
                          <w:rFonts w:hint="eastAsia"/>
                          <w:color w:val="000000" w:themeColor="text1"/>
                        </w:rPr>
                        <w:t xml:space="preserve"> </w:t>
                      </w:r>
                      <w:r w:rsidRPr="008049B7">
                        <w:rPr>
                          <w:color w:val="000000" w:themeColor="text1"/>
                        </w:rPr>
                        <w:t>두</w:t>
                      </w:r>
                      <w:r w:rsidRPr="008049B7">
                        <w:rPr>
                          <w:rFonts w:hint="eastAsia"/>
                          <w:color w:val="000000" w:themeColor="text1"/>
                        </w:rPr>
                        <w:t xml:space="preserve"> </w:t>
                      </w:r>
                      <w:r w:rsidRPr="008049B7">
                        <w:rPr>
                          <w:color w:val="000000" w:themeColor="text1"/>
                        </w:rPr>
                        <w:t>번째 화살은 스스로 조절하고 관리하여 피해를 최소화해야</w:t>
                      </w:r>
                      <w:r w:rsidRPr="008049B7">
                        <w:rPr>
                          <w:rFonts w:hint="eastAsia"/>
                          <w:color w:val="000000" w:themeColor="text1"/>
                        </w:rPr>
                        <w:t xml:space="preserve"> </w:t>
                      </w:r>
                      <w:r w:rsidRPr="008049B7">
                        <w:rPr>
                          <w:color w:val="000000" w:themeColor="text1"/>
                        </w:rPr>
                        <w:t xml:space="preserve">합니다. </w:t>
                      </w:r>
                      <w:r w:rsidRPr="008049B7">
                        <w:rPr>
                          <w:rFonts w:hint="eastAsia"/>
                          <w:color w:val="000000" w:themeColor="text1"/>
                        </w:rPr>
                        <w:t>감염병으로</w:t>
                      </w:r>
                      <w:r w:rsidRPr="008049B7">
                        <w:rPr>
                          <w:color w:val="000000" w:themeColor="text1"/>
                        </w:rPr>
                        <w:t xml:space="preserve"> 인한 마음의 고통을 예방하고 치료하는</w:t>
                      </w:r>
                      <w:r w:rsidRPr="008049B7">
                        <w:rPr>
                          <w:rFonts w:hint="eastAsia"/>
                          <w:color w:val="000000" w:themeColor="text1"/>
                        </w:rPr>
                        <w:t xml:space="preserve"> </w:t>
                      </w:r>
                      <w:r w:rsidRPr="008049B7">
                        <w:rPr>
                          <w:color w:val="000000" w:themeColor="text1"/>
                        </w:rPr>
                        <w:t>심리방역이 중요한 이유</w:t>
                      </w:r>
                      <w:r w:rsidRPr="008049B7">
                        <w:rPr>
                          <w:rFonts w:hint="eastAsia"/>
                          <w:color w:val="000000" w:themeColor="text1"/>
                        </w:rPr>
                        <w:t>입니다.</w:t>
                      </w:r>
                      <w:r w:rsidRPr="008049B7">
                        <w:rPr>
                          <w:color w:val="000000" w:themeColor="text1"/>
                        </w:rPr>
                        <w:t xml:space="preserve"> 이 위기를 이겨내고 공동체의 면역력을 높이</w:t>
                      </w:r>
                      <w:r w:rsidRPr="008049B7">
                        <w:rPr>
                          <w:rFonts w:hint="eastAsia"/>
                          <w:color w:val="000000" w:themeColor="text1"/>
                        </w:rPr>
                        <w:t>기 위해 심리방역을 실천합시다.</w:t>
                      </w:r>
                      <w:r w:rsidRPr="008049B7">
                        <w:rPr>
                          <w:color w:val="000000" w:themeColor="text1"/>
                        </w:rPr>
                        <w:t xml:space="preserve"> </w:t>
                      </w:r>
                    </w:p>
                    <w:p w14:paraId="4A71D01E" w14:textId="089DD626" w:rsidR="00BE622D" w:rsidRPr="008049B7" w:rsidRDefault="00BE622D" w:rsidP="00BE622D">
                      <w:pPr>
                        <w:jc w:val="left"/>
                        <w:rPr>
                          <w:color w:val="000000" w:themeColor="text1"/>
                        </w:rPr>
                      </w:pPr>
                    </w:p>
                  </w:txbxContent>
                </v:textbox>
                <w10:anchorlock/>
              </v:rect>
            </w:pict>
          </mc:Fallback>
        </mc:AlternateContent>
      </w:r>
    </w:p>
    <w:p w14:paraId="1FD3EC77" w14:textId="7FF36888" w:rsidR="008049B7" w:rsidRDefault="008049B7" w:rsidP="004D208B"/>
    <w:p w14:paraId="680F0439" w14:textId="206F15ED" w:rsidR="004D208B" w:rsidRPr="00BE622D" w:rsidRDefault="004D208B" w:rsidP="004D208B">
      <w:pPr>
        <w:rPr>
          <w:b/>
          <w:color w:val="002060"/>
          <w:sz w:val="22"/>
        </w:rPr>
      </w:pPr>
      <w:r w:rsidRPr="00BE622D">
        <w:rPr>
          <w:b/>
          <w:color w:val="002060"/>
          <w:sz w:val="22"/>
        </w:rPr>
        <w:t xml:space="preserve">1. </w:t>
      </w:r>
      <w:r w:rsidR="001900B8" w:rsidRPr="00BE622D">
        <w:rPr>
          <w:rFonts w:hint="eastAsia"/>
          <w:b/>
          <w:color w:val="002060"/>
          <w:sz w:val="22"/>
        </w:rPr>
        <w:t>불안은 지극히 정상적인 감정입니다.</w:t>
      </w:r>
      <w:r w:rsidR="001900B8" w:rsidRPr="00BE622D">
        <w:rPr>
          <w:b/>
          <w:color w:val="002060"/>
          <w:sz w:val="22"/>
        </w:rPr>
        <w:t xml:space="preserve"> </w:t>
      </w:r>
    </w:p>
    <w:p w14:paraId="2321E031" w14:textId="2EAE00AC" w:rsidR="004D208B" w:rsidRPr="004F297C" w:rsidRDefault="001900B8" w:rsidP="004D208B">
      <w:r w:rsidRPr="004F297C">
        <w:rPr>
          <w:rFonts w:hint="eastAsia"/>
        </w:rPr>
        <w:t>감염 위기상황에서 불안은 지극히 정상적인 반응입니다.</w:t>
      </w:r>
      <w:r w:rsidRPr="004F297C">
        <w:t xml:space="preserve"> </w:t>
      </w:r>
      <w:r w:rsidRPr="004F297C">
        <w:rPr>
          <w:rFonts w:hint="eastAsia"/>
        </w:rPr>
        <w:t>불안은 순기능도 있습니다.</w:t>
      </w:r>
      <w:r w:rsidRPr="004F297C">
        <w:t xml:space="preserve"> </w:t>
      </w:r>
      <w:r w:rsidR="00A6622B">
        <w:rPr>
          <w:rFonts w:hint="eastAsia"/>
        </w:rPr>
        <w:t xml:space="preserve">불안 때문에 </w:t>
      </w:r>
      <w:r w:rsidRPr="004F297C">
        <w:rPr>
          <w:rFonts w:hint="eastAsia"/>
        </w:rPr>
        <w:t xml:space="preserve">마스크를 쓰고 </w:t>
      </w:r>
      <w:r w:rsidR="00A6622B">
        <w:rPr>
          <w:rFonts w:hint="eastAsia"/>
        </w:rPr>
        <w:t xml:space="preserve">손을 자주 씻는 등 </w:t>
      </w:r>
      <w:r w:rsidR="00331A13">
        <w:rPr>
          <w:rFonts w:hint="eastAsia"/>
        </w:rPr>
        <w:t>위험을 피할 수 있습니다.</w:t>
      </w:r>
      <w:r w:rsidRPr="004F297C">
        <w:t xml:space="preserve"> </w:t>
      </w:r>
      <w:r w:rsidRPr="004F297C">
        <w:rPr>
          <w:rFonts w:hint="eastAsia"/>
        </w:rPr>
        <w:t>그러나 과도한 불안</w:t>
      </w:r>
      <w:r w:rsidR="00331A13">
        <w:rPr>
          <w:rFonts w:hint="eastAsia"/>
        </w:rPr>
        <w:t>은</w:t>
      </w:r>
      <w:r w:rsidRPr="004F297C">
        <w:rPr>
          <w:rFonts w:hint="eastAsia"/>
        </w:rPr>
        <w:t xml:space="preserve"> </w:t>
      </w:r>
      <w:r w:rsidR="00331A13">
        <w:rPr>
          <w:rFonts w:hint="eastAsia"/>
        </w:rPr>
        <w:t>우리를 지나치게 예민하게</w:t>
      </w:r>
      <w:r w:rsidR="00331A13">
        <w:t xml:space="preserve"> </w:t>
      </w:r>
      <w:r w:rsidR="00331A13">
        <w:rPr>
          <w:rFonts w:hint="eastAsia"/>
        </w:rPr>
        <w:t>만들고,</w:t>
      </w:r>
      <w:r w:rsidR="00331A13">
        <w:t xml:space="preserve"> </w:t>
      </w:r>
      <w:r w:rsidR="00331A13">
        <w:rPr>
          <w:rFonts w:hint="eastAsia"/>
        </w:rPr>
        <w:t xml:space="preserve">몸과 마음을 소진시켜서 </w:t>
      </w:r>
      <w:r w:rsidR="00EF2E5B" w:rsidRPr="004F297C">
        <w:rPr>
          <w:rFonts w:hint="eastAsia"/>
        </w:rPr>
        <w:t>면역력</w:t>
      </w:r>
      <w:r w:rsidR="00331A13">
        <w:rPr>
          <w:rFonts w:hint="eastAsia"/>
        </w:rPr>
        <w:t>에</w:t>
      </w:r>
      <w:r w:rsidR="00EF2E5B" w:rsidRPr="004F297C">
        <w:rPr>
          <w:rFonts w:hint="eastAsia"/>
        </w:rPr>
        <w:t xml:space="preserve"> 부정적</w:t>
      </w:r>
      <w:r w:rsidR="00331A13">
        <w:rPr>
          <w:rFonts w:hint="eastAsia"/>
        </w:rPr>
        <w:t>인</w:t>
      </w:r>
      <w:r w:rsidR="00EF2E5B" w:rsidRPr="004F297C">
        <w:rPr>
          <w:rFonts w:hint="eastAsia"/>
        </w:rPr>
        <w:t xml:space="preserve"> </w:t>
      </w:r>
      <w:r w:rsidR="005C2B14">
        <w:rPr>
          <w:rFonts w:hint="eastAsia"/>
        </w:rPr>
        <w:t>스트레스를</w:t>
      </w:r>
      <w:r w:rsidR="00EF2E5B" w:rsidRPr="004F297C">
        <w:rPr>
          <w:rFonts w:hint="eastAsia"/>
        </w:rPr>
        <w:t xml:space="preserve"> 줄 수 있습니다.</w:t>
      </w:r>
      <w:r w:rsidR="00EF2E5B" w:rsidRPr="004F297C">
        <w:t xml:space="preserve"> </w:t>
      </w:r>
      <w:r w:rsidRPr="004F297C">
        <w:rPr>
          <w:rFonts w:hint="eastAsia"/>
        </w:rPr>
        <w:t>몸의 건강과 함께 마음의 방역도 중요한 시기입니다.</w:t>
      </w:r>
      <w:r w:rsidRPr="004F297C">
        <w:t xml:space="preserve"> </w:t>
      </w:r>
    </w:p>
    <w:p w14:paraId="65A27757" w14:textId="77777777" w:rsidR="001900B8" w:rsidRPr="00331A13" w:rsidRDefault="001900B8" w:rsidP="004D208B"/>
    <w:p w14:paraId="24C91FA5" w14:textId="4CA9348A" w:rsidR="004D208B" w:rsidRPr="00BE622D" w:rsidRDefault="004D208B" w:rsidP="004D208B">
      <w:pPr>
        <w:rPr>
          <w:b/>
          <w:color w:val="002060"/>
          <w:sz w:val="22"/>
        </w:rPr>
      </w:pPr>
      <w:r w:rsidRPr="00BE622D">
        <w:rPr>
          <w:b/>
          <w:color w:val="002060"/>
          <w:sz w:val="22"/>
        </w:rPr>
        <w:t xml:space="preserve">2.  </w:t>
      </w:r>
      <w:r w:rsidR="00305EB3" w:rsidRPr="00BE622D">
        <w:rPr>
          <w:rFonts w:hint="eastAsia"/>
          <w:b/>
          <w:color w:val="002060"/>
          <w:sz w:val="22"/>
        </w:rPr>
        <w:t>정확한 정보를 필요한 만큼만 얻으세요.</w:t>
      </w:r>
      <w:r w:rsidR="00305EB3" w:rsidRPr="00BE622D">
        <w:rPr>
          <w:b/>
          <w:color w:val="002060"/>
          <w:sz w:val="22"/>
        </w:rPr>
        <w:t xml:space="preserve"> </w:t>
      </w:r>
    </w:p>
    <w:p w14:paraId="52CFCB04" w14:textId="6656DA19" w:rsidR="004D208B" w:rsidRDefault="004D208B" w:rsidP="004D208B">
      <w:r w:rsidRPr="004F297C">
        <w:rPr>
          <w:rFonts w:hint="eastAsia"/>
        </w:rPr>
        <w:t>감염에</w:t>
      </w:r>
      <w:r w:rsidRPr="004F297C">
        <w:t xml:space="preserve"> 대한 불안은 끊임없이 정보를 추구하게 합니다. 그러나 불확실한 정보는 오히려 불안과 스트레스를 가중</w:t>
      </w:r>
      <w:r w:rsidR="009204B9">
        <w:rPr>
          <w:rFonts w:hint="eastAsia"/>
        </w:rPr>
        <w:t>하</w:t>
      </w:r>
      <w:r w:rsidRPr="004F297C">
        <w:t xml:space="preserve">고 이성적인 판단을 어렵게 합니다. </w:t>
      </w:r>
      <w:r w:rsidR="008D29FC">
        <w:rPr>
          <w:rFonts w:hint="eastAsia"/>
        </w:rPr>
        <w:t>뉴스를 백번 본다고 해서 내게 필요한 정보가 백번 얻어지지 않습니다.</w:t>
      </w:r>
      <w:r w:rsidR="008D29FC">
        <w:t xml:space="preserve"> </w:t>
      </w:r>
      <w:r w:rsidRPr="004F297C">
        <w:t xml:space="preserve">정보의 선별에 우선순위를 두어 질병관리본부에서 제공하는 정보에 집중하며 SNS와 뉴스를 </w:t>
      </w:r>
      <w:r w:rsidRPr="004F297C">
        <w:rPr>
          <w:rFonts w:hint="eastAsia"/>
        </w:rPr>
        <w:t xml:space="preserve">시간을 정해놓고 보면서 </w:t>
      </w:r>
      <w:r w:rsidRPr="004F297C">
        <w:t xml:space="preserve">반복적으로 확인하지 않도록 합니다. </w:t>
      </w:r>
    </w:p>
    <w:p w14:paraId="2CF9DC9B" w14:textId="0890F2E4" w:rsidR="009D7392" w:rsidRDefault="009D7392" w:rsidP="004D208B"/>
    <w:p w14:paraId="529EE712" w14:textId="058312BB" w:rsidR="00EF2E5B" w:rsidRPr="00BE622D" w:rsidRDefault="004D208B" w:rsidP="004D208B">
      <w:pPr>
        <w:rPr>
          <w:b/>
          <w:color w:val="002060"/>
          <w:sz w:val="22"/>
        </w:rPr>
      </w:pPr>
      <w:r w:rsidRPr="00BE622D">
        <w:rPr>
          <w:b/>
          <w:color w:val="002060"/>
          <w:sz w:val="22"/>
        </w:rPr>
        <w:t xml:space="preserve">3. </w:t>
      </w:r>
      <w:r w:rsidR="00874AEA" w:rsidRPr="00BE622D">
        <w:rPr>
          <w:rFonts w:hint="eastAsia"/>
          <w:b/>
          <w:color w:val="002060"/>
          <w:sz w:val="22"/>
        </w:rPr>
        <w:t>혐오</w:t>
      </w:r>
      <w:r w:rsidR="00A85FAC" w:rsidRPr="00BE622D">
        <w:rPr>
          <w:rFonts w:hint="eastAsia"/>
          <w:b/>
          <w:color w:val="002060"/>
          <w:sz w:val="22"/>
        </w:rPr>
        <w:t>는 도움이 되지 않습니다.</w:t>
      </w:r>
      <w:r w:rsidR="00A85FAC" w:rsidRPr="00BE622D">
        <w:rPr>
          <w:b/>
          <w:color w:val="002060"/>
          <w:sz w:val="22"/>
        </w:rPr>
        <w:t xml:space="preserve"> </w:t>
      </w:r>
    </w:p>
    <w:p w14:paraId="35137DAC" w14:textId="2B8D57C3" w:rsidR="00EF2E5B" w:rsidRDefault="00914EA5" w:rsidP="004D208B">
      <w:r w:rsidRPr="004F297C">
        <w:rPr>
          <w:rFonts w:hint="eastAsia"/>
        </w:rPr>
        <w:t>위기상황에서</w:t>
      </w:r>
      <w:r w:rsidRPr="004F297C">
        <w:t xml:space="preserve"> 개인과 집단의 책임</w:t>
      </w:r>
      <w:r w:rsidR="004E5967" w:rsidRPr="004F297C">
        <w:rPr>
          <w:rFonts w:hint="eastAsia"/>
        </w:rPr>
        <w:t xml:space="preserve"> </w:t>
      </w:r>
      <w:r w:rsidRPr="004F297C">
        <w:t>있는 행동</w:t>
      </w:r>
      <w:r w:rsidR="004E5967" w:rsidRPr="004F297C">
        <w:rPr>
          <w:rFonts w:hint="eastAsia"/>
        </w:rPr>
        <w:t>과 방역에 대한 협조</w:t>
      </w:r>
      <w:r w:rsidR="00305EB3">
        <w:rPr>
          <w:rFonts w:hint="eastAsia"/>
        </w:rPr>
        <w:t>가</w:t>
      </w:r>
      <w:r w:rsidRPr="004F297C">
        <w:t xml:space="preserve"> 중요합니다. 그러나 사람에 대한 혐오는 감염위험이 있는 사람을 숨게 만들어 방역에 도움이 되지 않습니다. 또한 특정인과 집단에 대한 인</w:t>
      </w:r>
      <w:r w:rsidR="009204B9">
        <w:rPr>
          <w:rFonts w:hint="eastAsia"/>
        </w:rPr>
        <w:t>신</w:t>
      </w:r>
      <w:r w:rsidR="007F77D3">
        <w:rPr>
          <w:rFonts w:hint="eastAsia"/>
        </w:rPr>
        <w:t xml:space="preserve"> </w:t>
      </w:r>
      <w:r w:rsidRPr="004F297C">
        <w:t>공격과 신상</w:t>
      </w:r>
      <w:r w:rsidR="007F77D3">
        <w:rPr>
          <w:rFonts w:hint="eastAsia"/>
        </w:rPr>
        <w:t xml:space="preserve"> </w:t>
      </w:r>
      <w:r w:rsidRPr="004F297C">
        <w:t>노출은 트라우마로 2차 피해를 만들 수도 있습니다. 우리의 적은 감염병이지 병에 걸린 사람이 아닙니다. 감염병과의 전쟁에서 불필요하게 같은 편에 상처를 주는 행동은 피해야</w:t>
      </w:r>
      <w:r w:rsidR="007F77D3">
        <w:rPr>
          <w:rFonts w:hint="eastAsia"/>
        </w:rPr>
        <w:t xml:space="preserve"> </w:t>
      </w:r>
      <w:r w:rsidRPr="004F297C">
        <w:t xml:space="preserve">합니다. </w:t>
      </w:r>
    </w:p>
    <w:p w14:paraId="47C90B0C" w14:textId="77777777" w:rsidR="004D208B" w:rsidRPr="00BE622D" w:rsidRDefault="00EF2E5B" w:rsidP="004D208B">
      <w:pPr>
        <w:rPr>
          <w:b/>
          <w:color w:val="002060"/>
          <w:sz w:val="22"/>
        </w:rPr>
      </w:pPr>
      <w:r w:rsidRPr="00BE622D">
        <w:rPr>
          <w:b/>
          <w:color w:val="002060"/>
          <w:sz w:val="22"/>
        </w:rPr>
        <w:t xml:space="preserve">4, </w:t>
      </w:r>
      <w:r w:rsidR="004D208B" w:rsidRPr="00BE622D">
        <w:rPr>
          <w:b/>
          <w:color w:val="002060"/>
          <w:sz w:val="22"/>
        </w:rPr>
        <w:t>나의 감정과 몸의 반응을 알아차리세요.</w:t>
      </w:r>
    </w:p>
    <w:p w14:paraId="06B9A3DA" w14:textId="19E7F56F" w:rsidR="004D208B" w:rsidRPr="004F297C" w:rsidRDefault="004D208B" w:rsidP="004D208B">
      <w:r w:rsidRPr="004F297C">
        <w:rPr>
          <w:rFonts w:hint="eastAsia"/>
        </w:rPr>
        <w:t>약간의</w:t>
      </w:r>
      <w:r w:rsidRPr="004F297C">
        <w:t xml:space="preserve"> 걱정, 불안, 우울, 외로움, 무료함이나 수면의 어려움, 신체적인 긴장은 정상적인 스트레스 반응입니다. 현재 발생한 일 또는 앞으로 일어날 일이 위험하거나 위협받고 있다고 인식할 때 불</w:t>
      </w:r>
      <w:r w:rsidRPr="004F297C">
        <w:lastRenderedPageBreak/>
        <w:t xml:space="preserve">안감이 생기며, 이는 두근거림, 두통, 소화불량, 불면증 같은 신체적인 긴장 반응을 유발합니다. 전염병에 대한 어느 정도의 불안과 긴장은 타당한 반응이지만, 과도한 두려움이나 공포감에 압도되고 있다면 </w:t>
      </w:r>
      <w:r w:rsidR="001900B8" w:rsidRPr="004F297C">
        <w:rPr>
          <w:rFonts w:hint="eastAsia"/>
        </w:rPr>
        <w:t xml:space="preserve">특히 불면증이 지속적으로 나타난다면 </w:t>
      </w:r>
      <w:r w:rsidRPr="004F297C">
        <w:t xml:space="preserve">정신건강전문가와 상담하는 것이 좋습니다. </w:t>
      </w:r>
    </w:p>
    <w:p w14:paraId="1ACFA988" w14:textId="77777777" w:rsidR="004D208B" w:rsidRPr="004F297C" w:rsidRDefault="004D208B" w:rsidP="004D208B"/>
    <w:p w14:paraId="2BA776E3" w14:textId="77777777" w:rsidR="004D208B" w:rsidRPr="00BE622D" w:rsidRDefault="00EF2E5B" w:rsidP="004D208B">
      <w:pPr>
        <w:rPr>
          <w:b/>
          <w:color w:val="002060"/>
          <w:sz w:val="22"/>
        </w:rPr>
      </w:pPr>
      <w:r w:rsidRPr="00BE622D">
        <w:rPr>
          <w:b/>
          <w:color w:val="002060"/>
          <w:sz w:val="22"/>
        </w:rPr>
        <w:t>5</w:t>
      </w:r>
      <w:r w:rsidR="004D208B" w:rsidRPr="00BE622D">
        <w:rPr>
          <w:b/>
          <w:color w:val="002060"/>
          <w:sz w:val="22"/>
        </w:rPr>
        <w:t>. 불확실함을 자연스러운 현상으로 받아들이세요.</w:t>
      </w:r>
    </w:p>
    <w:p w14:paraId="5288A9F2" w14:textId="72BF55AC" w:rsidR="004D208B" w:rsidRPr="004F297C" w:rsidRDefault="004D208B" w:rsidP="004D208B">
      <w:r w:rsidRPr="004F297C">
        <w:rPr>
          <w:rFonts w:hint="eastAsia"/>
        </w:rPr>
        <w:t>감염병</w:t>
      </w:r>
      <w:r w:rsidRPr="004F297C">
        <w:t xml:space="preserve"> 유행 상황이 빠른 시간</w:t>
      </w:r>
      <w:r w:rsidR="008D29FC">
        <w:rPr>
          <w:rFonts w:hint="eastAsia"/>
        </w:rPr>
        <w:t xml:space="preserve"> </w:t>
      </w:r>
      <w:r w:rsidRPr="004F297C">
        <w:t xml:space="preserve">안에 종식되기를 바라는 강한 소망 때문에 마법적인 조치를 기대할 수도 있습니다. 그러나 신종 전염병은 축적된 자료가 없기 때문에 많은 것이 불확실할 수밖에 없습니다. 이러한 불확실함을 그저 정상적인 상황으로 받아들이고 통제할 수 없다는 것을 </w:t>
      </w:r>
      <w:r w:rsidR="00DD442A" w:rsidRPr="004F297C">
        <w:rPr>
          <w:rFonts w:hint="eastAsia"/>
        </w:rPr>
        <w:t>있는 그대로 받아들이고</w:t>
      </w:r>
      <w:r w:rsidRPr="004F297C">
        <w:t>, 대신에 스스로 통제 가능한 활동으로 주의를 전환하는 것이 바람직합니다.</w:t>
      </w:r>
    </w:p>
    <w:p w14:paraId="5FEC8DB1" w14:textId="77777777" w:rsidR="004D208B" w:rsidRPr="004F297C" w:rsidRDefault="004D208B" w:rsidP="004D208B"/>
    <w:p w14:paraId="1104A4E8" w14:textId="77777777" w:rsidR="004D208B" w:rsidRPr="00BE622D" w:rsidRDefault="00EF2E5B" w:rsidP="004D208B">
      <w:pPr>
        <w:rPr>
          <w:b/>
          <w:color w:val="002060"/>
          <w:sz w:val="22"/>
        </w:rPr>
      </w:pPr>
      <w:r w:rsidRPr="00BE622D">
        <w:rPr>
          <w:b/>
          <w:color w:val="002060"/>
          <w:sz w:val="22"/>
        </w:rPr>
        <w:t>6</w:t>
      </w:r>
      <w:r w:rsidR="004D208B" w:rsidRPr="00BE622D">
        <w:rPr>
          <w:b/>
          <w:color w:val="002060"/>
          <w:sz w:val="22"/>
        </w:rPr>
        <w:t>. 가족과 친구, 동료와 소통을 지속하세요.</w:t>
      </w:r>
    </w:p>
    <w:p w14:paraId="7A371771" w14:textId="3146AA16" w:rsidR="004D208B" w:rsidRPr="00AC2167" w:rsidRDefault="001900B8" w:rsidP="004D208B">
      <w:pPr>
        <w:rPr>
          <w:color w:val="000000" w:themeColor="text1"/>
        </w:rPr>
      </w:pPr>
      <w:r w:rsidRPr="00AC2167">
        <w:rPr>
          <w:rFonts w:hint="eastAsia"/>
          <w:color w:val="000000" w:themeColor="text1"/>
        </w:rPr>
        <w:t>감염 위기 상황에서는 외부활동이 제한되어 운동,</w:t>
      </w:r>
      <w:r w:rsidRPr="00AC2167">
        <w:rPr>
          <w:color w:val="000000" w:themeColor="text1"/>
        </w:rPr>
        <w:t xml:space="preserve"> </w:t>
      </w:r>
      <w:r w:rsidRPr="00AC2167">
        <w:rPr>
          <w:rFonts w:hint="eastAsia"/>
          <w:color w:val="000000" w:themeColor="text1"/>
        </w:rPr>
        <w:t xml:space="preserve">사회적 만남 등 자신이 좋아하던 </w:t>
      </w:r>
      <w:r w:rsidR="004D208B" w:rsidRPr="00AC2167">
        <w:rPr>
          <w:color w:val="000000" w:themeColor="text1"/>
        </w:rPr>
        <w:t xml:space="preserve">기존의 사회적 교류와 업무 등의 활동이 제한되기 때문에 외로움, 소외감이 찾아올 수 있습니다. 화상 전화, 메일, 온라인 등을 이용해서 가족과 친구, 동료 등 진심으로 마음을 주고받을 수 있는 사람들과 소통하세요. </w:t>
      </w:r>
    </w:p>
    <w:p w14:paraId="2E8B4EFA" w14:textId="77777777" w:rsidR="004D208B" w:rsidRPr="00AC2167" w:rsidRDefault="004D208B" w:rsidP="004D208B">
      <w:pPr>
        <w:rPr>
          <w:color w:val="000000" w:themeColor="text1"/>
        </w:rPr>
      </w:pPr>
    </w:p>
    <w:p w14:paraId="3161894A" w14:textId="7EF7D88B" w:rsidR="004D208B" w:rsidRPr="00BE622D" w:rsidRDefault="00EF2E5B" w:rsidP="004D208B">
      <w:pPr>
        <w:rPr>
          <w:b/>
          <w:color w:val="002060"/>
          <w:sz w:val="22"/>
        </w:rPr>
      </w:pPr>
      <w:r w:rsidRPr="00BE622D">
        <w:rPr>
          <w:b/>
          <w:color w:val="002060"/>
          <w:sz w:val="22"/>
        </w:rPr>
        <w:t>7</w:t>
      </w:r>
      <w:r w:rsidR="004D208B" w:rsidRPr="00BE622D">
        <w:rPr>
          <w:b/>
          <w:color w:val="002060"/>
          <w:sz w:val="22"/>
        </w:rPr>
        <w:t>. 가치</w:t>
      </w:r>
      <w:r w:rsidR="007F77D3" w:rsidRPr="00BE622D">
        <w:rPr>
          <w:rFonts w:hint="eastAsia"/>
          <w:b/>
          <w:color w:val="002060"/>
          <w:sz w:val="22"/>
        </w:rPr>
        <w:t xml:space="preserve"> </w:t>
      </w:r>
      <w:r w:rsidR="004D208B" w:rsidRPr="00BE622D">
        <w:rPr>
          <w:b/>
          <w:color w:val="002060"/>
          <w:sz w:val="22"/>
        </w:rPr>
        <w:t>있고 긍정적인 활동을 유지하세요.</w:t>
      </w:r>
    </w:p>
    <w:p w14:paraId="1BE1A452" w14:textId="100A5B23" w:rsidR="008049B7" w:rsidRDefault="001900B8" w:rsidP="008D29FC">
      <w:pPr>
        <w:rPr>
          <w:color w:val="000000" w:themeColor="text1"/>
        </w:rPr>
      </w:pPr>
      <w:r w:rsidRPr="00AC2167">
        <w:rPr>
          <w:rFonts w:hint="eastAsia"/>
          <w:color w:val="000000" w:themeColor="text1"/>
        </w:rPr>
        <w:t>긍정적인 감정과 행동은 어려운 시기를 이겨내고 면역력을 강화하는</w:t>
      </w:r>
      <w:r w:rsidR="00DD442A" w:rsidRPr="00AC2167">
        <w:rPr>
          <w:rFonts w:hint="eastAsia"/>
          <w:color w:val="000000" w:themeColor="text1"/>
        </w:rPr>
        <w:t xml:space="preserve"> </w:t>
      </w:r>
      <w:r w:rsidRPr="00AC2167">
        <w:rPr>
          <w:rFonts w:hint="eastAsia"/>
          <w:color w:val="000000" w:themeColor="text1"/>
        </w:rPr>
        <w:t>데에도 도움이 됩</w:t>
      </w:r>
      <w:r w:rsidR="008D29FC">
        <w:rPr>
          <w:rFonts w:hint="eastAsia"/>
          <w:color w:val="000000" w:themeColor="text1"/>
        </w:rPr>
        <w:t>니</w:t>
      </w:r>
      <w:r w:rsidRPr="00AC2167">
        <w:rPr>
          <w:rFonts w:hint="eastAsia"/>
          <w:color w:val="000000" w:themeColor="text1"/>
        </w:rPr>
        <w:t>다.</w:t>
      </w:r>
      <w:r w:rsidR="004D208B" w:rsidRPr="00AC2167">
        <w:rPr>
          <w:color w:val="000000" w:themeColor="text1"/>
        </w:rPr>
        <w:t xml:space="preserve"> </w:t>
      </w:r>
      <w:r w:rsidR="008D29FC">
        <w:rPr>
          <w:rFonts w:hint="eastAsia"/>
          <w:color w:val="000000" w:themeColor="text1"/>
        </w:rPr>
        <w:t>주위</w:t>
      </w:r>
      <w:r w:rsidR="00DD442A" w:rsidRPr="00AC2167">
        <w:rPr>
          <w:rFonts w:hint="eastAsia"/>
          <w:color w:val="000000" w:themeColor="text1"/>
        </w:rPr>
        <w:t xml:space="preserve"> 사람을 돕는 것이 나를 돕는 것일 수 있습니다.</w:t>
      </w:r>
      <w:r w:rsidR="00DD442A" w:rsidRPr="00AC2167">
        <w:rPr>
          <w:color w:val="000000" w:themeColor="text1"/>
        </w:rPr>
        <w:t xml:space="preserve"> </w:t>
      </w:r>
      <w:r w:rsidR="00061B38">
        <w:rPr>
          <w:color w:val="000000" w:themeColor="text1"/>
        </w:rPr>
        <w:t>어렵지만</w:t>
      </w:r>
      <w:r w:rsidR="00061B38">
        <w:rPr>
          <w:rFonts w:hint="eastAsia"/>
          <w:color w:val="000000" w:themeColor="text1"/>
        </w:rPr>
        <w:t xml:space="preserve"> 이</w:t>
      </w:r>
      <w:r w:rsidR="008D29FC">
        <w:rPr>
          <w:rFonts w:hint="eastAsia"/>
          <w:color w:val="000000" w:themeColor="text1"/>
        </w:rPr>
        <w:t xml:space="preserve"> </w:t>
      </w:r>
      <w:r w:rsidR="00061B38">
        <w:rPr>
          <w:rFonts w:hint="eastAsia"/>
          <w:color w:val="000000" w:themeColor="text1"/>
        </w:rPr>
        <w:t>시기</w:t>
      </w:r>
      <w:r w:rsidR="008D29FC">
        <w:rPr>
          <w:rFonts w:hint="eastAsia"/>
          <w:color w:val="000000" w:themeColor="text1"/>
        </w:rPr>
        <w:t>에</w:t>
      </w:r>
      <w:r w:rsidR="00061B38">
        <w:rPr>
          <w:rFonts w:hint="eastAsia"/>
          <w:color w:val="000000" w:themeColor="text1"/>
        </w:rPr>
        <w:t xml:space="preserve"> 나에게 도움이 되는 가치</w:t>
      </w:r>
      <w:r w:rsidR="007F77D3">
        <w:rPr>
          <w:rFonts w:hint="eastAsia"/>
          <w:color w:val="000000" w:themeColor="text1"/>
        </w:rPr>
        <w:t xml:space="preserve"> </w:t>
      </w:r>
      <w:r w:rsidR="00061B38">
        <w:rPr>
          <w:rFonts w:hint="eastAsia"/>
          <w:color w:val="000000" w:themeColor="text1"/>
        </w:rPr>
        <w:t>있는 활동을 늘</w:t>
      </w:r>
      <w:r w:rsidR="008D29FC">
        <w:rPr>
          <w:rFonts w:hint="eastAsia"/>
          <w:color w:val="000000" w:themeColor="text1"/>
        </w:rPr>
        <w:t>려 보세요.</w:t>
      </w:r>
      <w:r w:rsidR="00061B38">
        <w:rPr>
          <w:rFonts w:hint="eastAsia"/>
          <w:color w:val="000000" w:themeColor="text1"/>
        </w:rPr>
        <w:t xml:space="preserve"> </w:t>
      </w:r>
      <w:r w:rsidR="004D208B" w:rsidRPr="00AC2167">
        <w:rPr>
          <w:color w:val="000000" w:themeColor="text1"/>
        </w:rPr>
        <w:t>편지를 쓰거나 매일 일기나 기록을 남기는 것도 좋습니다.</w:t>
      </w:r>
      <w:r w:rsidR="00EF2E5B" w:rsidRPr="00AC2167">
        <w:rPr>
          <w:color w:val="000000" w:themeColor="text1"/>
        </w:rPr>
        <w:t xml:space="preserve"> </w:t>
      </w:r>
    </w:p>
    <w:p w14:paraId="78570A1B" w14:textId="77777777" w:rsidR="009D7392" w:rsidRDefault="009D7392" w:rsidP="008D29FC">
      <w:pPr>
        <w:rPr>
          <w:color w:val="000000" w:themeColor="text1"/>
        </w:rPr>
      </w:pPr>
    </w:p>
    <w:p w14:paraId="53B9B56A" w14:textId="77777777" w:rsidR="004D208B" w:rsidRPr="00BE622D" w:rsidRDefault="00EF2E5B" w:rsidP="004D208B">
      <w:pPr>
        <w:rPr>
          <w:b/>
          <w:color w:val="002060"/>
          <w:sz w:val="22"/>
        </w:rPr>
      </w:pPr>
      <w:r w:rsidRPr="00BE622D">
        <w:rPr>
          <w:b/>
          <w:color w:val="002060"/>
          <w:sz w:val="22"/>
        </w:rPr>
        <w:t>8</w:t>
      </w:r>
      <w:r w:rsidR="004D208B" w:rsidRPr="00BE622D">
        <w:rPr>
          <w:b/>
          <w:color w:val="002060"/>
          <w:sz w:val="22"/>
        </w:rPr>
        <w:t>. 규칙적인 생활을 하세요.</w:t>
      </w:r>
    </w:p>
    <w:p w14:paraId="16719507" w14:textId="68AE7873" w:rsidR="004D208B" w:rsidRDefault="001900B8" w:rsidP="004D208B">
      <w:pPr>
        <w:rPr>
          <w:color w:val="000000" w:themeColor="text1"/>
        </w:rPr>
      </w:pPr>
      <w:r w:rsidRPr="00AC2167">
        <w:rPr>
          <w:rFonts w:hint="eastAsia"/>
          <w:color w:val="000000" w:themeColor="text1"/>
        </w:rPr>
        <w:t>활동의 제한으로</w:t>
      </w:r>
      <w:r w:rsidR="004D208B" w:rsidRPr="00AC2167">
        <w:rPr>
          <w:color w:val="000000" w:themeColor="text1"/>
        </w:rPr>
        <w:t xml:space="preserve"> </w:t>
      </w:r>
      <w:r w:rsidR="008D29FC">
        <w:rPr>
          <w:rFonts w:hint="eastAsia"/>
          <w:color w:val="000000" w:themeColor="text1"/>
        </w:rPr>
        <w:t>일상</w:t>
      </w:r>
      <w:r w:rsidR="004D208B" w:rsidRPr="00AC2167">
        <w:rPr>
          <w:color w:val="000000" w:themeColor="text1"/>
        </w:rPr>
        <w:t xml:space="preserve">생활 리듬이 흐트러지기 쉽습니다. 일정한 시간에 식사를 하고, 가벼운 </w:t>
      </w:r>
      <w:r w:rsidR="00E1511C">
        <w:rPr>
          <w:rFonts w:hint="eastAsia"/>
          <w:color w:val="000000" w:themeColor="text1"/>
        </w:rPr>
        <w:t xml:space="preserve">규칙적인 </w:t>
      </w:r>
      <w:r w:rsidR="004D208B" w:rsidRPr="00AC2167">
        <w:rPr>
          <w:color w:val="000000" w:themeColor="text1"/>
        </w:rPr>
        <w:t>운동을 통해 활력을 유지하세요. 특히 일정한 시간에 잠을 자고 깨는 것이 정신건강을 지키는 데에 매우 중요합니다.</w:t>
      </w:r>
    </w:p>
    <w:p w14:paraId="084FCF6A" w14:textId="77777777" w:rsidR="009D7392" w:rsidRPr="00AC2167" w:rsidRDefault="009D7392" w:rsidP="004D208B">
      <w:pPr>
        <w:rPr>
          <w:color w:val="000000" w:themeColor="text1"/>
        </w:rPr>
      </w:pPr>
    </w:p>
    <w:p w14:paraId="1FCC6234" w14:textId="3E2B9715" w:rsidR="00DD442A" w:rsidRPr="00BE622D" w:rsidRDefault="009D7392" w:rsidP="009D7392">
      <w:pPr>
        <w:widowControl/>
        <w:wordWrap/>
        <w:autoSpaceDE/>
        <w:autoSpaceDN/>
        <w:rPr>
          <w:b/>
          <w:color w:val="002060"/>
          <w:sz w:val="22"/>
        </w:rPr>
      </w:pPr>
      <w:r>
        <w:rPr>
          <w:color w:val="000000" w:themeColor="text1"/>
        </w:rPr>
        <w:br w:type="page"/>
      </w:r>
      <w:r w:rsidR="00EF2E5B" w:rsidRPr="00BE622D">
        <w:rPr>
          <w:b/>
          <w:color w:val="002060"/>
          <w:sz w:val="22"/>
        </w:rPr>
        <w:lastRenderedPageBreak/>
        <w:t>9</w:t>
      </w:r>
      <w:r w:rsidR="004D208B" w:rsidRPr="00BE622D">
        <w:rPr>
          <w:b/>
          <w:color w:val="002060"/>
          <w:sz w:val="22"/>
        </w:rPr>
        <w:t xml:space="preserve">. </w:t>
      </w:r>
      <w:r w:rsidR="00DD442A" w:rsidRPr="00BE622D">
        <w:rPr>
          <w:rFonts w:hint="eastAsia"/>
          <w:b/>
          <w:color w:val="002060"/>
          <w:sz w:val="22"/>
        </w:rPr>
        <w:t>주변에 아프고 취약한 분들에게 관심을 가져주세요.</w:t>
      </w:r>
    </w:p>
    <w:p w14:paraId="7EE03669" w14:textId="4D707291" w:rsidR="00DD442A" w:rsidRPr="00AC2167" w:rsidRDefault="00DD442A" w:rsidP="004D208B">
      <w:pPr>
        <w:rPr>
          <w:color w:val="000000" w:themeColor="text1"/>
        </w:rPr>
      </w:pPr>
      <w:r w:rsidRPr="00AC2167">
        <w:rPr>
          <w:rFonts w:hint="eastAsia"/>
          <w:color w:val="000000" w:themeColor="text1"/>
        </w:rPr>
        <w:t>코로나는 치사율은 낮지만</w:t>
      </w:r>
      <w:r w:rsidR="007F77D3">
        <w:rPr>
          <w:rFonts w:hint="eastAsia"/>
          <w:color w:val="000000" w:themeColor="text1"/>
        </w:rPr>
        <w:t>,</w:t>
      </w:r>
      <w:r w:rsidRPr="00AC2167">
        <w:rPr>
          <w:rFonts w:hint="eastAsia"/>
          <w:color w:val="000000" w:themeColor="text1"/>
        </w:rPr>
        <w:t xml:space="preserve"> 고령자,</w:t>
      </w:r>
      <w:r w:rsidRPr="00AC2167">
        <w:rPr>
          <w:color w:val="000000" w:themeColor="text1"/>
        </w:rPr>
        <w:t xml:space="preserve"> </w:t>
      </w:r>
      <w:r w:rsidRPr="00AC2167">
        <w:rPr>
          <w:rFonts w:hint="eastAsia"/>
          <w:color w:val="000000" w:themeColor="text1"/>
        </w:rPr>
        <w:t>만성질환자,</w:t>
      </w:r>
      <w:r w:rsidRPr="00AC2167">
        <w:rPr>
          <w:color w:val="000000" w:themeColor="text1"/>
        </w:rPr>
        <w:t xml:space="preserve"> </w:t>
      </w:r>
      <w:r w:rsidRPr="00AC2167">
        <w:rPr>
          <w:rFonts w:hint="eastAsia"/>
          <w:color w:val="000000" w:themeColor="text1"/>
        </w:rPr>
        <w:t>장애인에게는 높은 위험성을 보입니다.</w:t>
      </w:r>
      <w:r w:rsidRPr="00AC2167">
        <w:rPr>
          <w:color w:val="000000" w:themeColor="text1"/>
        </w:rPr>
        <w:t xml:space="preserve"> </w:t>
      </w:r>
      <w:r w:rsidRPr="00AC2167">
        <w:rPr>
          <w:rFonts w:hint="eastAsia"/>
          <w:color w:val="000000" w:themeColor="text1"/>
        </w:rPr>
        <w:t>스트레스가 많고 병원에 가기 힘든 시기에 만성질환,</w:t>
      </w:r>
      <w:r w:rsidRPr="00AC2167">
        <w:rPr>
          <w:color w:val="000000" w:themeColor="text1"/>
        </w:rPr>
        <w:t xml:space="preserve"> </w:t>
      </w:r>
      <w:r w:rsidRPr="00AC2167">
        <w:rPr>
          <w:rFonts w:hint="eastAsia"/>
          <w:color w:val="000000" w:themeColor="text1"/>
        </w:rPr>
        <w:t>정신질환이나 장애를 가진</w:t>
      </w:r>
      <w:r w:rsidR="004E5967">
        <w:rPr>
          <w:rFonts w:hint="eastAsia"/>
          <w:color w:val="000000" w:themeColor="text1"/>
        </w:rPr>
        <w:t xml:space="preserve"> </w:t>
      </w:r>
      <w:r w:rsidRPr="00AC2167">
        <w:rPr>
          <w:rFonts w:hint="eastAsia"/>
          <w:color w:val="000000" w:themeColor="text1"/>
        </w:rPr>
        <w:t>분들은 치료가 중단되어 재발을 경험할 수도 있습니다.</w:t>
      </w:r>
      <w:r w:rsidRPr="00AC2167">
        <w:rPr>
          <w:color w:val="000000" w:themeColor="text1"/>
        </w:rPr>
        <w:t xml:space="preserve"> </w:t>
      </w:r>
      <w:r w:rsidRPr="00AC2167">
        <w:rPr>
          <w:rFonts w:hint="eastAsia"/>
          <w:color w:val="000000" w:themeColor="text1"/>
        </w:rPr>
        <w:t>내 주변의 취약한 분들에게 관심을 가지고 도와주십시오.</w:t>
      </w:r>
      <w:r w:rsidRPr="00AC2167">
        <w:rPr>
          <w:color w:val="000000" w:themeColor="text1"/>
        </w:rPr>
        <w:t xml:space="preserve"> </w:t>
      </w:r>
      <w:r w:rsidR="00E27D18" w:rsidRPr="00AC2167">
        <w:rPr>
          <w:rFonts w:hint="eastAsia"/>
          <w:color w:val="000000" w:themeColor="text1"/>
        </w:rPr>
        <w:t xml:space="preserve">자가격리자에 대한 연구에서도 이타적 감정을 느낀 사람들이 </w:t>
      </w:r>
      <w:r w:rsidR="00A85FAC">
        <w:rPr>
          <w:rFonts w:hint="eastAsia"/>
          <w:color w:val="000000" w:themeColor="text1"/>
        </w:rPr>
        <w:t xml:space="preserve">심리적 </w:t>
      </w:r>
      <w:r w:rsidR="00E27D18" w:rsidRPr="00AC2167">
        <w:rPr>
          <w:rFonts w:hint="eastAsia"/>
          <w:color w:val="000000" w:themeColor="text1"/>
        </w:rPr>
        <w:t>후유증</w:t>
      </w:r>
      <w:r w:rsidR="00A85FAC">
        <w:rPr>
          <w:rFonts w:hint="eastAsia"/>
          <w:color w:val="000000" w:themeColor="text1"/>
        </w:rPr>
        <w:t xml:space="preserve"> </w:t>
      </w:r>
      <w:r w:rsidR="00E27D18" w:rsidRPr="00AC2167">
        <w:rPr>
          <w:rFonts w:hint="eastAsia"/>
          <w:color w:val="000000" w:themeColor="text1"/>
        </w:rPr>
        <w:t>없이 회복되었습니다.</w:t>
      </w:r>
      <w:r w:rsidR="00E27D18" w:rsidRPr="00AC2167">
        <w:rPr>
          <w:color w:val="000000" w:themeColor="text1"/>
        </w:rPr>
        <w:t xml:space="preserve"> </w:t>
      </w:r>
      <w:r w:rsidR="005D5EE8">
        <w:rPr>
          <w:rFonts w:hint="eastAsia"/>
          <w:color w:val="000000" w:themeColor="text1"/>
        </w:rPr>
        <w:t xml:space="preserve">남을 돕는 </w:t>
      </w:r>
      <w:r w:rsidRPr="00AC2167">
        <w:rPr>
          <w:rFonts w:hint="eastAsia"/>
          <w:color w:val="000000" w:themeColor="text1"/>
        </w:rPr>
        <w:t xml:space="preserve">이타적인 행동이 나의 건강에도 도움이 </w:t>
      </w:r>
      <w:r w:rsidR="005D5EE8">
        <w:rPr>
          <w:rFonts w:hint="eastAsia"/>
          <w:color w:val="000000" w:themeColor="text1"/>
        </w:rPr>
        <w:t>됩니다.</w:t>
      </w:r>
      <w:r w:rsidRPr="00AC2167">
        <w:rPr>
          <w:color w:val="000000" w:themeColor="text1"/>
        </w:rPr>
        <w:t xml:space="preserve"> </w:t>
      </w:r>
    </w:p>
    <w:p w14:paraId="7A944BF5" w14:textId="77777777" w:rsidR="00DD442A" w:rsidRPr="00AC2167" w:rsidRDefault="00DD442A" w:rsidP="004D208B">
      <w:pPr>
        <w:rPr>
          <w:color w:val="000000" w:themeColor="text1"/>
        </w:rPr>
      </w:pPr>
    </w:p>
    <w:p w14:paraId="2632F2E9" w14:textId="48EDEC8C" w:rsidR="004D208B" w:rsidRPr="00BE622D" w:rsidRDefault="00DD442A" w:rsidP="004D208B">
      <w:pPr>
        <w:rPr>
          <w:b/>
          <w:color w:val="002060"/>
          <w:sz w:val="22"/>
        </w:rPr>
      </w:pPr>
      <w:r w:rsidRPr="00BE622D">
        <w:rPr>
          <w:b/>
          <w:color w:val="002060"/>
          <w:sz w:val="22"/>
        </w:rPr>
        <w:t xml:space="preserve">10, </w:t>
      </w:r>
      <w:r w:rsidR="001900B8" w:rsidRPr="00BE622D">
        <w:rPr>
          <w:rFonts w:hint="eastAsia"/>
          <w:b/>
          <w:color w:val="002060"/>
          <w:sz w:val="22"/>
        </w:rPr>
        <w:t>우리</w:t>
      </w:r>
      <w:r w:rsidR="00EF2E5B" w:rsidRPr="00BE622D">
        <w:rPr>
          <w:rFonts w:hint="eastAsia"/>
          <w:b/>
          <w:color w:val="002060"/>
          <w:sz w:val="22"/>
        </w:rPr>
        <w:t xml:space="preserve"> 서로</w:t>
      </w:r>
      <w:r w:rsidR="001900B8" w:rsidRPr="00BE622D">
        <w:rPr>
          <w:rFonts w:hint="eastAsia"/>
          <w:b/>
          <w:color w:val="002060"/>
          <w:sz w:val="22"/>
        </w:rPr>
        <w:t>를 응원해주세요</w:t>
      </w:r>
      <w:r w:rsidR="004D208B" w:rsidRPr="00BE622D">
        <w:rPr>
          <w:b/>
          <w:color w:val="002060"/>
          <w:sz w:val="22"/>
        </w:rPr>
        <w:t>.</w:t>
      </w:r>
    </w:p>
    <w:p w14:paraId="0B9DA6B2" w14:textId="6DE80123" w:rsidR="000B75B5" w:rsidRPr="00AC2167" w:rsidRDefault="001900B8" w:rsidP="004D208B">
      <w:pPr>
        <w:rPr>
          <w:color w:val="000000" w:themeColor="text1"/>
        </w:rPr>
      </w:pPr>
      <w:r w:rsidRPr="00AC2167">
        <w:rPr>
          <w:rFonts w:hint="eastAsia"/>
          <w:color w:val="000000" w:themeColor="text1"/>
        </w:rPr>
        <w:t>모두가 힘든 시기</w:t>
      </w:r>
      <w:r w:rsidR="00EF2E5B" w:rsidRPr="00AC2167">
        <w:rPr>
          <w:rFonts w:hint="eastAsia"/>
          <w:color w:val="000000" w:themeColor="text1"/>
        </w:rPr>
        <w:t>를 이길 수 있는 힘은 사회적 신뢰와 연대감입니다.</w:t>
      </w:r>
      <w:r w:rsidR="00EF2E5B" w:rsidRPr="00AC2167">
        <w:rPr>
          <w:color w:val="000000" w:themeColor="text1"/>
        </w:rPr>
        <w:t xml:space="preserve"> </w:t>
      </w:r>
      <w:r w:rsidR="00EF2E5B" w:rsidRPr="00AC2167">
        <w:rPr>
          <w:rFonts w:hint="eastAsia"/>
          <w:color w:val="000000" w:themeColor="text1"/>
        </w:rPr>
        <w:t>지금도 어려운 지역으로 달려가는 수백</w:t>
      </w:r>
      <w:r w:rsidR="007F77D3">
        <w:rPr>
          <w:rFonts w:hint="eastAsia"/>
          <w:color w:val="000000" w:themeColor="text1"/>
        </w:rPr>
        <w:t xml:space="preserve"> </w:t>
      </w:r>
      <w:r w:rsidR="00EF2E5B" w:rsidRPr="00AC2167">
        <w:rPr>
          <w:rFonts w:hint="eastAsia"/>
          <w:color w:val="000000" w:themeColor="text1"/>
        </w:rPr>
        <w:t>명의 의료인</w:t>
      </w:r>
      <w:r w:rsidR="00A85FAC">
        <w:rPr>
          <w:rFonts w:hint="eastAsia"/>
          <w:color w:val="000000" w:themeColor="text1"/>
        </w:rPr>
        <w:t>과 자원봉사자들</w:t>
      </w:r>
      <w:r w:rsidR="00EF2E5B" w:rsidRPr="00AC2167">
        <w:rPr>
          <w:rFonts w:hint="eastAsia"/>
          <w:color w:val="000000" w:themeColor="text1"/>
        </w:rPr>
        <w:t>이 있습니다.</w:t>
      </w:r>
      <w:r w:rsidR="00EF2E5B" w:rsidRPr="00AC2167">
        <w:rPr>
          <w:color w:val="000000" w:themeColor="text1"/>
        </w:rPr>
        <w:t xml:space="preserve"> </w:t>
      </w:r>
      <w:r w:rsidR="004D208B" w:rsidRPr="00AC2167">
        <w:rPr>
          <w:color w:val="000000" w:themeColor="text1"/>
        </w:rPr>
        <w:t>악플 대신 감사의 글과 응원의 목소리</w:t>
      </w:r>
      <w:r w:rsidR="00DD442A" w:rsidRPr="00AC2167">
        <w:rPr>
          <w:rFonts w:hint="eastAsia"/>
          <w:color w:val="000000" w:themeColor="text1"/>
        </w:rPr>
        <w:t>에</w:t>
      </w:r>
      <w:r w:rsidR="004D208B" w:rsidRPr="00AC2167">
        <w:rPr>
          <w:color w:val="000000" w:themeColor="text1"/>
        </w:rPr>
        <w:t xml:space="preserve"> 귀를 기울이세요. </w:t>
      </w:r>
      <w:r w:rsidR="00DD442A" w:rsidRPr="00AC2167">
        <w:rPr>
          <w:rFonts w:hint="eastAsia"/>
          <w:color w:val="000000" w:themeColor="text1"/>
        </w:rPr>
        <w:t>서로가 서로를 지키는 사회</w:t>
      </w:r>
      <w:r w:rsidR="005D5EE8">
        <w:rPr>
          <w:rFonts w:hint="eastAsia"/>
          <w:color w:val="000000" w:themeColor="text1"/>
        </w:rPr>
        <w:t>,</w:t>
      </w:r>
      <w:r w:rsidR="00DD442A" w:rsidRPr="00AC2167">
        <w:rPr>
          <w:rFonts w:hint="eastAsia"/>
          <w:color w:val="000000" w:themeColor="text1"/>
        </w:rPr>
        <w:t xml:space="preserve"> 우리가 만들어가야</w:t>
      </w:r>
      <w:r w:rsidR="005D5EE8">
        <w:rPr>
          <w:rFonts w:hint="eastAsia"/>
          <w:color w:val="000000" w:themeColor="text1"/>
        </w:rPr>
        <w:t xml:space="preserve"> </w:t>
      </w:r>
      <w:r w:rsidR="00DD442A" w:rsidRPr="00AC2167">
        <w:rPr>
          <w:rFonts w:hint="eastAsia"/>
          <w:color w:val="000000" w:themeColor="text1"/>
        </w:rPr>
        <w:t>합니다.</w:t>
      </w:r>
      <w:r w:rsidR="00DD442A" w:rsidRPr="00AC2167">
        <w:rPr>
          <w:color w:val="000000" w:themeColor="text1"/>
        </w:rPr>
        <w:t xml:space="preserve"> </w:t>
      </w:r>
    </w:p>
    <w:p w14:paraId="3A10AA2B" w14:textId="77777777" w:rsidR="00AC2167" w:rsidRPr="00AC2167" w:rsidRDefault="00AC2167" w:rsidP="004D208B">
      <w:pPr>
        <w:rPr>
          <w:color w:val="000000" w:themeColor="text1"/>
        </w:rPr>
      </w:pPr>
    </w:p>
    <w:p w14:paraId="2C5D139B" w14:textId="77777777" w:rsidR="00AC2167" w:rsidRPr="00AC2167" w:rsidRDefault="00AC2167" w:rsidP="004D208B">
      <w:pPr>
        <w:rPr>
          <w:color w:val="000000" w:themeColor="text1"/>
        </w:rPr>
      </w:pPr>
    </w:p>
    <w:p w14:paraId="09C5EEF0" w14:textId="77777777" w:rsidR="00AC2167" w:rsidRPr="00AC2167" w:rsidRDefault="00AC2167" w:rsidP="004D208B">
      <w:pPr>
        <w:rPr>
          <w:color w:val="000000" w:themeColor="text1"/>
        </w:rPr>
      </w:pPr>
    </w:p>
    <w:p w14:paraId="096C278F" w14:textId="77777777" w:rsidR="00AC2167" w:rsidRPr="00AC2167" w:rsidRDefault="00AC2167" w:rsidP="004D208B">
      <w:pPr>
        <w:rPr>
          <w:color w:val="000000" w:themeColor="text1"/>
        </w:rPr>
      </w:pPr>
    </w:p>
    <w:p w14:paraId="15365F89" w14:textId="77777777" w:rsidR="00AC2167" w:rsidRPr="00AC2167" w:rsidRDefault="00AC2167" w:rsidP="004D208B">
      <w:pPr>
        <w:rPr>
          <w:color w:val="000000" w:themeColor="text1"/>
        </w:rPr>
      </w:pPr>
    </w:p>
    <w:p w14:paraId="61FBC24A" w14:textId="244B3268" w:rsidR="008049B7" w:rsidRDefault="008049B7">
      <w:pPr>
        <w:widowControl/>
        <w:wordWrap/>
        <w:autoSpaceDE/>
        <w:autoSpaceDN/>
        <w:rPr>
          <w:color w:val="000000" w:themeColor="text1"/>
        </w:rPr>
      </w:pPr>
      <w:r>
        <w:rPr>
          <w:color w:val="000000" w:themeColor="text1"/>
        </w:rPr>
        <w:br w:type="page"/>
      </w:r>
    </w:p>
    <w:p w14:paraId="5647D01C" w14:textId="71069277" w:rsidR="00BD7B00" w:rsidRDefault="007D4180" w:rsidP="0077730A">
      <w:pPr>
        <w:ind w:right="320"/>
        <w:jc w:val="center"/>
        <w:rPr>
          <w:b/>
          <w:color w:val="000000" w:themeColor="text1"/>
          <w:sz w:val="32"/>
          <w:szCs w:val="32"/>
        </w:rPr>
      </w:pPr>
      <w:r w:rsidRPr="008028FA">
        <w:rPr>
          <w:rFonts w:hint="eastAsia"/>
          <w:b/>
          <w:color w:val="000000" w:themeColor="text1"/>
          <w:sz w:val="32"/>
          <w:szCs w:val="32"/>
        </w:rPr>
        <w:lastRenderedPageBreak/>
        <w:t>&lt;</w:t>
      </w:r>
      <w:r w:rsidR="00BD7B00" w:rsidRPr="008028FA">
        <w:rPr>
          <w:b/>
          <w:color w:val="000000" w:themeColor="text1"/>
          <w:sz w:val="32"/>
          <w:szCs w:val="32"/>
        </w:rPr>
        <w:t>아이를 돌보는 어른을 위한 마음건강지침</w:t>
      </w:r>
      <w:r w:rsidRPr="008028FA">
        <w:rPr>
          <w:rFonts w:hint="eastAsia"/>
          <w:b/>
          <w:color w:val="000000" w:themeColor="text1"/>
          <w:sz w:val="32"/>
          <w:szCs w:val="32"/>
        </w:rPr>
        <w:t>&gt;</w:t>
      </w:r>
    </w:p>
    <w:p w14:paraId="242DD35F" w14:textId="77777777" w:rsidR="009D7392" w:rsidRPr="009D7392" w:rsidRDefault="009D7392" w:rsidP="009D7392">
      <w:pPr>
        <w:ind w:right="320"/>
        <w:jc w:val="left"/>
        <w:rPr>
          <w:b/>
          <w:color w:val="000000" w:themeColor="text1"/>
          <w:szCs w:val="20"/>
        </w:rPr>
      </w:pPr>
    </w:p>
    <w:p w14:paraId="11547A62" w14:textId="294FE269" w:rsidR="006E13F3" w:rsidRDefault="006E13F3" w:rsidP="00BD7B00">
      <w:r>
        <w:rPr>
          <w:noProof/>
          <w:sz w:val="24"/>
        </w:rPr>
        <mc:AlternateContent>
          <mc:Choice Requires="wps">
            <w:drawing>
              <wp:inline distT="0" distB="0" distL="0" distR="0" wp14:anchorId="15EB7584" wp14:editId="305CBE8A">
                <wp:extent cx="5708073" cy="3754582"/>
                <wp:effectExtent l="0" t="0" r="26035" b="17780"/>
                <wp:docPr id="10" name="직사각형 10"/>
                <wp:cNvGraphicFramePr/>
                <a:graphic xmlns:a="http://schemas.openxmlformats.org/drawingml/2006/main">
                  <a:graphicData uri="http://schemas.microsoft.com/office/word/2010/wordprocessingShape">
                    <wps:wsp>
                      <wps:cNvSpPr/>
                      <wps:spPr>
                        <a:xfrm>
                          <a:off x="0" y="0"/>
                          <a:ext cx="5708073" cy="3754582"/>
                        </a:xfrm>
                        <a:prstGeom prst="rect">
                          <a:avLst/>
                        </a:prstGeom>
                        <a:noFill/>
                        <a:ln w="254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4AC2E9" w14:textId="77777777" w:rsidR="006E13F3" w:rsidRPr="006E13F3" w:rsidRDefault="006E13F3" w:rsidP="006E13F3">
                            <w:pPr>
                              <w:spacing w:after="0"/>
                              <w:rPr>
                                <w:color w:val="000000" w:themeColor="text1"/>
                              </w:rPr>
                            </w:pPr>
                            <w:r w:rsidRPr="006E13F3">
                              <w:rPr>
                                <w:color w:val="000000" w:themeColor="text1"/>
                              </w:rPr>
                              <w:t>감염</w:t>
                            </w:r>
                            <w:r w:rsidRPr="006E13F3">
                              <w:rPr>
                                <w:rFonts w:hint="eastAsia"/>
                                <w:color w:val="000000" w:themeColor="text1"/>
                              </w:rPr>
                              <w:t xml:space="preserve">병 유행 시에는 어린이와 청소년들 역시 다양한 스트레스를 경험할 수 있습니다. 어른처럼 불안, 공포, 건강염려증, 우울, 불면 등을 겪기도 하고, 어린이와 청소년에서 특징적인 스트레스 반응을 나타내기도 합니다. 어린 아이의 경우, 야뇨증이나 손가락 빨기, 낯선 이에 대한 공포, 공격성, 어른에게 매달리기, 짜증, 과잉행동, 감염병에 대한 반복적인 이야기나 반복놀이, 먹고 자는 습관의 변화, 설명하기 어려운 통증 등을 호소하기도 합니다. 초등학생은 등교를 거부하거나 친구와 잘 어울리지 못하고 학업에 잘 집중하지 못할 수도 있습니다. 아기처럼 퇴행하는 애착행동이 증가하고 두려움과 공격성이 늘어나기도 합니다. 사춘기 시기의 청소년은 주변의 도움이나 대화를 거부하는 태도, 반항, 공격성, 이유 없는 통증, 위험한 행동, 집중곤란 및 학습의 어려움으로 스트레스 반응이 나타나는 경우가 있습니다. </w:t>
                            </w:r>
                          </w:p>
                          <w:p w14:paraId="1D5DEF35" w14:textId="770431EF" w:rsidR="006E13F3" w:rsidRPr="006E13F3" w:rsidRDefault="006E13F3" w:rsidP="006E13F3">
                            <w:pPr>
                              <w:rPr>
                                <w:color w:val="000000" w:themeColor="text1"/>
                              </w:rPr>
                            </w:pPr>
                            <w:r w:rsidRPr="006E13F3">
                              <w:rPr>
                                <w:rFonts w:hint="eastAsia"/>
                                <w:color w:val="000000" w:themeColor="text1"/>
                              </w:rPr>
                              <w:t xml:space="preserve">부모님과 선생님은 어른과 다른 아동청소년의 스트레스 반응을 이해하고 공감해주어야 합니다. 특히 어린아이는 감염병에 대하여 정확하게 이해하지 못하기 때문에, 아이들의 수준에 맞추어 설명해주는 노력이 필요합니다. 아이들은 어른들이 자신의 마음에 귀를 기울이고, 자신을 배려하고 사랑하고 있다는 것을 알게 될 때 스트레스를 더욱 잘 극복할 수 있습니다. 다음과 같은 방법이 도움이 될 수 있습니다. </w:t>
                            </w:r>
                          </w:p>
                        </w:txbxContent>
                      </wps:txbx>
                      <wps:bodyPr rot="0" spcFirstLastPara="0" vertOverflow="overflow" horzOverflow="overflow" vert="horz" wrap="square" lIns="180000" tIns="108000" rIns="180000" bIns="10800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cx="http://schemas.microsoft.com/office/drawing/2014/chartex">
            <w:pict>
              <v:rect w14:anchorId="15EB7584" id="직사각형 10" o:spid="_x0000_s1027" style="width:449.45pt;height:295.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" filled="f" strokecolor="black [3213]" strokeweight="2pt">
                <v:textbox inset="5mm,3mm,5mm,3mm">
                  <w:txbxContent>
                    <w:p w14:paraId="084AC2E9" w14:textId="77777777" w:rsidR="006E13F3" w:rsidRPr="006E13F3" w:rsidRDefault="006E13F3" w:rsidP="006E13F3">
                      <w:pPr>
                        <w:spacing w:after="0"/>
                        <w:rPr>
                          <w:color w:val="000000" w:themeColor="text1"/>
                        </w:rPr>
                      </w:pPr>
                      <w:r w:rsidRPr="006E13F3">
                        <w:rPr>
                          <w:color w:val="000000" w:themeColor="text1"/>
                        </w:rPr>
                        <w:t>감염</w:t>
                      </w:r>
                      <w:r w:rsidRPr="006E13F3">
                        <w:rPr>
                          <w:rFonts w:hint="eastAsia"/>
                          <w:color w:val="000000" w:themeColor="text1"/>
                        </w:rPr>
                        <w:t xml:space="preserve">병 유행 시에는 어린이와 청소년들 역시 다양한 스트레스를 경험할 수 있습니다. 어른처럼 불안, 공포, 건강염려증, 우울, 불면 등을 겪기도 하고, 어린이와 청소년에서 특징적인 스트레스 반응을 나타내기도 합니다. 어린 아이의 경우, 야뇨증이나 손가락 빨기, 낯선 이에 대한 공포, 공격성, 어른에게 매달리기, 짜증, 과잉행동, 감염병에 대한 반복적인 이야기나 반복놀이, 먹고 자는 습관의 변화, 설명하기 어려운 통증 등을 호소하기도 합니다. 초등학생은 등교를 거부하거나 친구와 잘 어울리지 못하고 학업에 잘 집중하지 못할 수도 있습니다. 아기처럼 퇴행하는 애착행동이 증가하고 두려움과 공격성이 늘어나기도 합니다. 사춘기 시기의 청소년은 주변의 도움이나 대화를 거부하는 태도, 반항, 공격성, 이유 없는 통증, 위험한 행동, 집중곤란 및 학습의 어려움으로 스트레스 반응이 나타나는 경우가 있습니다. </w:t>
                      </w:r>
                    </w:p>
                    <w:p w14:paraId="1D5DEF35" w14:textId="770431EF" w:rsidR="006E13F3" w:rsidRPr="006E13F3" w:rsidRDefault="006E13F3" w:rsidP="006E13F3">
                      <w:pPr>
                        <w:rPr>
                          <w:rFonts w:hint="eastAsia"/>
                          <w:color w:val="000000" w:themeColor="text1"/>
                        </w:rPr>
                      </w:pPr>
                      <w:r w:rsidRPr="006E13F3">
                        <w:rPr>
                          <w:rFonts w:hint="eastAsia"/>
                          <w:color w:val="000000" w:themeColor="text1"/>
                        </w:rPr>
                        <w:t xml:space="preserve">부모님과 선생님은 어른과 다른 아동청소년의 스트레스 반응을 이해하고 공감해주어야 합니다. 특히 어린아이는 감염병에 대하여 정확하게 이해하지 못하기 때문에, 아이들의 수준에 맞추어 설명해주는 노력이 필요합니다. 아이들은 어른들이 자신의 마음에 귀를 기울이고, 자신을 배려하고 사랑하고 있다는 것을 알게 될 때 스트레스를 더욱 잘 극복할 수 있습니다. 다음과 같은 방법이 도움이 될 수 있습니다. </w:t>
                      </w:r>
                    </w:p>
                  </w:txbxContent>
                </v:textbox>
                <w10:anchorlock/>
              </v:rect>
            </w:pict>
          </mc:Fallback>
        </mc:AlternateContent>
      </w:r>
    </w:p>
    <w:p w14:paraId="4EB6C639" w14:textId="496F55EE" w:rsidR="006E13F3" w:rsidRDefault="006E13F3" w:rsidP="00BD7B00"/>
    <w:p w14:paraId="1C079E69" w14:textId="63BF6E64" w:rsidR="00BD7B00" w:rsidRDefault="00BD7B00" w:rsidP="00BD7B00">
      <w:pPr>
        <w:rPr>
          <w:b/>
          <w:color w:val="002060"/>
          <w:sz w:val="22"/>
        </w:rPr>
      </w:pPr>
      <w:r w:rsidRPr="005A5E8A">
        <w:rPr>
          <w:b/>
          <w:color w:val="002060"/>
          <w:sz w:val="22"/>
        </w:rPr>
        <w:t xml:space="preserve">1. 자녀와 공감하는 대화를 나누세요. </w:t>
      </w:r>
    </w:p>
    <w:p w14:paraId="3B210C04" w14:textId="77777777" w:rsidR="00323551" w:rsidRPr="00B8203F" w:rsidRDefault="00323551" w:rsidP="00323551">
      <w:r w:rsidRPr="00B8203F">
        <w:rPr>
          <w:rFonts w:hint="eastAsia"/>
        </w:rPr>
        <w:t>최근 감염병에 대해서 자녀가 어떻게 알고 있는지 물어보세요. 자신의 감정이나 생각을 표현할 수 있도록 격려해 주는 것이 좋습니다. 자녀가 걱정을 많이 한다면 이유를 묻고 자녀의 공포나 걱정, 잘못된 정보를 파악하는 것이 필요합니다. 또한 이러한 불안과 공포를 느끼는 것이 자연스럽고 당연한 것임을 설명해주세요. 아이가 겁먹지 않고 안심할 수 있도록 아이의 질문에 답해주는 것이 좋습니다. 자녀가 이해할 수 있는 눈높이에서 침착하고 간단명료하게 설명을 해주는 것이 필요합니다. 만약 부모가 정확한 답을 모른다면, 당황하여 얼버무리거나 대답을 회피할 것이 아니라, 자녀에게 믿을 만한 정보의 출처를 알려주고 함께 정보를 찾아보거나, 잘 모른다고 솔직하게 대답하는 것이 오히려 아이들을 안심시키는 데 도움이 됩니다. 아이들의 질문과 궁금증을 성실하게 들어주고 공감하는 태도로 반응해주는 것이 중요합니다. 아이가 편하게 자신의 걱정, 감정을 표현할 수 있도록 해주세요.</w:t>
      </w:r>
    </w:p>
    <w:p w14:paraId="0993471F" w14:textId="0D12ABF9" w:rsidR="00323551" w:rsidRDefault="00323551" w:rsidP="00BD7B00">
      <w:pPr>
        <w:rPr>
          <w:b/>
          <w:color w:val="002060"/>
          <w:sz w:val="22"/>
        </w:rPr>
      </w:pPr>
    </w:p>
    <w:p w14:paraId="205C155F" w14:textId="77777777" w:rsidR="009D7392" w:rsidRDefault="009D7392" w:rsidP="00BD7B00">
      <w:pPr>
        <w:rPr>
          <w:b/>
          <w:color w:val="002060"/>
          <w:sz w:val="22"/>
        </w:rPr>
      </w:pPr>
    </w:p>
    <w:p w14:paraId="32E94978" w14:textId="40DBA42A" w:rsidR="00540F58" w:rsidRPr="006E13F3" w:rsidRDefault="00BD7B00" w:rsidP="00B4277C">
      <w:pPr>
        <w:rPr>
          <w:b/>
          <w:color w:val="002060"/>
          <w:sz w:val="22"/>
        </w:rPr>
      </w:pPr>
      <w:r w:rsidRPr="005A5E8A">
        <w:rPr>
          <w:b/>
          <w:color w:val="002060"/>
          <w:sz w:val="22"/>
        </w:rPr>
        <w:lastRenderedPageBreak/>
        <w:t xml:space="preserve">2. 자녀에게 건강한 모델이 되어주세요. </w:t>
      </w:r>
    </w:p>
    <w:p w14:paraId="73E18A64" w14:textId="77777777" w:rsidR="00323551" w:rsidRPr="00B4277C" w:rsidRDefault="00323551" w:rsidP="00323551">
      <w:r w:rsidRPr="00B4277C">
        <w:rPr>
          <w:rFonts w:hint="eastAsia"/>
        </w:rPr>
        <w:t xml:space="preserve">감염병이 확산되면서 예방지침을 지키기 위해 외출을 자제하고 아이들과 가정에서 많은 시간을 보내게 됩니다. 이때 아이들을 잘 돌보기 위해 가장 중요한 것 중 하나는 어른이 스스로를 잘 보살피며 건강한 일상의 모범을 보여주는 것입니다. 일상적인 삶의 패턴을 유지하세요. 건강한 식습관과 충분한 수면, 실내에서 할 수 있는 규칙적인 운동이나 이완훈련 등 자신을 잘 돌보는 건강한 모습을 보여주고 아이들과 함께 매일 실천해 보세요. 마스크 착용, 손 씻기, 외출 자제와 같은 감염병 예방에 필요한 일반적인 지침을 이야기하고 실천하는 모습을 보여주세요. </w:t>
      </w:r>
    </w:p>
    <w:p w14:paraId="2E870D73" w14:textId="77777777" w:rsidR="00323551" w:rsidRPr="00B4277C" w:rsidRDefault="00323551" w:rsidP="00323551">
      <w:r w:rsidRPr="00B4277C">
        <w:rPr>
          <w:rFonts w:hint="eastAsia"/>
        </w:rPr>
        <w:t>어른들도 이 상황이 걱정되고, 두렵고 화날 수 있습니다. 어른들이 잠을 못을 자거나 술을 많이 마시거나 식사를 제대로 하지 못한다면 아이들을 제대로 챙기기 어렵습니다. 스스로를 돌보기 어려운 불안이나 어려움이 있으시면 주변에 도움을 요청해주세요. 걱정하는 부분을 가족이나 친구에게 표현해주세요. 어른이 스스로의 건강을 돌보는 것이 중요합니다.</w:t>
      </w:r>
    </w:p>
    <w:p w14:paraId="0D52175F" w14:textId="77777777" w:rsidR="00311667" w:rsidRPr="00323551" w:rsidRDefault="00311667" w:rsidP="00311667">
      <w:pPr>
        <w:rPr>
          <w:color w:val="000000" w:themeColor="text1"/>
        </w:rPr>
      </w:pPr>
    </w:p>
    <w:p w14:paraId="4564CFBE" w14:textId="3A4137CA" w:rsidR="00540F58" w:rsidRPr="006E13F3" w:rsidRDefault="00BD7B00" w:rsidP="00BD7B00">
      <w:pPr>
        <w:rPr>
          <w:b/>
          <w:color w:val="002060"/>
          <w:sz w:val="22"/>
        </w:rPr>
      </w:pPr>
      <w:r w:rsidRPr="005A5E8A">
        <w:rPr>
          <w:b/>
          <w:color w:val="002060"/>
          <w:sz w:val="22"/>
        </w:rPr>
        <w:t xml:space="preserve">3. 자녀들이 언론에 과도하게 노출되는 것을 제한하세요. </w:t>
      </w:r>
    </w:p>
    <w:p w14:paraId="0A934433" w14:textId="4EEBB62A" w:rsidR="00323551" w:rsidRPr="007F1787" w:rsidRDefault="00323551" w:rsidP="00323551">
      <w:r w:rsidRPr="007F1787">
        <w:rPr>
          <w:rFonts w:hint="eastAsia"/>
        </w:rPr>
        <w:t xml:space="preserve">아이들이 감염병과 관련되어 매일 쏟아지는 과도한 미디어의 정보에 반복해서 노출되지 않도록 관심을 기울여 주세요. 인터넷에 퍼지고 있는 자극적이고 부정확한 정보를 지속적으로 접하다 보면 불필요한 불안을 느끼며 학업이나 교우관계에도 어려움이 야기될 수 있습니다. 어린이와 청소년 사이에서 퍼지는 자극적인 유언비어나 </w:t>
      </w:r>
      <w:r w:rsidR="00435D83">
        <w:rPr>
          <w:rFonts w:hint="eastAsia"/>
        </w:rPr>
        <w:t>부정확한 정보</w:t>
      </w:r>
      <w:r w:rsidRPr="007F1787">
        <w:rPr>
          <w:rFonts w:hint="eastAsia"/>
        </w:rPr>
        <w:t>에 대해 대화를 나누고 올바른 대처</w:t>
      </w:r>
      <w:r w:rsidR="00453A02">
        <w:rPr>
          <w:rFonts w:hint="eastAsia"/>
        </w:rPr>
        <w:t xml:space="preserve"> </w:t>
      </w:r>
      <w:r w:rsidRPr="007F1787">
        <w:rPr>
          <w:rFonts w:hint="eastAsia"/>
        </w:rPr>
        <w:t xml:space="preserve">방법을 알려주어야 합니다. 아이들이 SNS를 통해 흔히 접하는 감염병 관련 내용에 대해 질문하고 이야기하는 시간을 가지는 것이 좋습니다. 또한 뉴스를 같이 보며 뉴스의 내용에 대해서 이야기를 나눠봅니다. 감염병에 대한 과도한 공포나 편향된 시각을 부추기는 가짜뉴스를 구분하고 언론에 대해 객관적이고 균형 잡힌 시각을 가질 수 있도록 돕는다면, 어린이와 청소년의 건강한 세계관 형성에도 큰 도움이 됩니다.   </w:t>
      </w:r>
    </w:p>
    <w:p w14:paraId="06D9C8F1" w14:textId="77777777" w:rsidR="00BD7B00" w:rsidRPr="00323551" w:rsidRDefault="00BD7B00" w:rsidP="00BD7B00">
      <w:pPr>
        <w:rPr>
          <w:color w:val="000000" w:themeColor="text1"/>
        </w:rPr>
      </w:pPr>
    </w:p>
    <w:p w14:paraId="17DF536B" w14:textId="48A236FD" w:rsidR="00540F58" w:rsidRPr="006E13F3" w:rsidRDefault="00BD7B00" w:rsidP="00BD7B00">
      <w:pPr>
        <w:rPr>
          <w:b/>
          <w:color w:val="002060"/>
          <w:sz w:val="22"/>
        </w:rPr>
      </w:pPr>
      <w:r w:rsidRPr="005A5E8A">
        <w:rPr>
          <w:b/>
          <w:color w:val="002060"/>
          <w:sz w:val="22"/>
        </w:rPr>
        <w:t>4. 격리된 아동에 대해 특별한 관심이 필요합니다.</w:t>
      </w:r>
    </w:p>
    <w:p w14:paraId="06627429" w14:textId="1C84C6AE" w:rsidR="00323551" w:rsidRPr="00054181" w:rsidRDefault="00323551" w:rsidP="00323551">
      <w:r w:rsidRPr="00010D25">
        <w:rPr>
          <w:rFonts w:hint="eastAsia"/>
        </w:rPr>
        <w:t>격리된 아동, 혹은 주변에 확진된 가족이나 친구가 있는 자녀의 경우에는 부모나 교사, 주변 어른의 특별한 관심이 필요합니다. 격리 중인 아이는 자신의 잘못으로 인해서 격리된 것이라고 생각할 수 있습니다. 격리된 상황에서 아이들이 무섭고, 답답하고, 짜증</w:t>
      </w:r>
      <w:r w:rsidR="00453A02">
        <w:rPr>
          <w:rFonts w:hint="eastAsia"/>
        </w:rPr>
        <w:t xml:space="preserve"> </w:t>
      </w:r>
      <w:r w:rsidRPr="00010D25">
        <w:rPr>
          <w:rFonts w:hint="eastAsia"/>
        </w:rPr>
        <w:t xml:space="preserve">나는 마음이 드는 것은 당연한 </w:t>
      </w:r>
      <w:r w:rsidRPr="00054181">
        <w:rPr>
          <w:rFonts w:hint="eastAsia"/>
        </w:rPr>
        <w:t xml:space="preserve">것이라고 말해주세요. 기분이나 걱정을 표현하게 도와주세요. 놀이, 그림, 이야기 등으로 마음을 표현하는 것이 더 쉬울 수 있습니다. 아이의 이야기를 들어주고 이런 감정반응이 정상적임을 설명해주세요. 보호자의 느낌도 함께 표현하고 나누어 주세요. 오히려 아이는 상황에 대해 더 많은 것을 알고 있고, 오해하고 있을 수도 있습니다. 알고 싶은 것이 무엇인지 질문해보고 무엇을 생각하는지 물어봐 주세요. </w:t>
      </w:r>
    </w:p>
    <w:p w14:paraId="0A0EF51B" w14:textId="77777777" w:rsidR="00323551" w:rsidRPr="00054181" w:rsidRDefault="00323551" w:rsidP="00323551">
      <w:r w:rsidRPr="00054181">
        <w:rPr>
          <w:rFonts w:hint="eastAsia"/>
        </w:rPr>
        <w:lastRenderedPageBreak/>
        <w:t>격리 조치에 대해 정확하면서도 아이가 이해할 수 있는 말로 설명해 주고, 필요한 경우 고립감을 느끼지 않도록 도와주세요. 전화, 인터넷 등을 이용해서 선생님이나 친구와 접촉을 유지할 수 있도록 해주고, 일상생활이 흐트러지지 않도록 지도해줍니다. 정상적인 학업도 이어 나갈 수 있도록 도와주세요. 격리가 끝난 어린이와 청소년을 가족과 친구, 학교에서 따뜻하게 환영해주세요. 심한 불안,</w:t>
      </w:r>
      <w:r w:rsidRPr="00054181">
        <w:t xml:space="preserve"> </w:t>
      </w:r>
      <w:r w:rsidRPr="00054181">
        <w:rPr>
          <w:rFonts w:hint="eastAsia"/>
        </w:rPr>
        <w:t>짜증,</w:t>
      </w:r>
      <w:r w:rsidRPr="00054181">
        <w:t xml:space="preserve"> </w:t>
      </w:r>
      <w:r w:rsidRPr="00054181">
        <w:rPr>
          <w:rFonts w:hint="eastAsia"/>
        </w:rPr>
        <w:t>행동문제 등을 지속적으로 보일 경우 정신건강전문가에게 도움을 요청하세요.</w:t>
      </w:r>
    </w:p>
    <w:p w14:paraId="4CD19143" w14:textId="77777777" w:rsidR="005A5E8A" w:rsidRPr="00323551" w:rsidRDefault="005A5E8A" w:rsidP="00BD7B00">
      <w:pPr>
        <w:rPr>
          <w:color w:val="000000" w:themeColor="text1"/>
        </w:rPr>
      </w:pPr>
    </w:p>
    <w:p w14:paraId="184CEA51" w14:textId="1728E70C" w:rsidR="00540F58" w:rsidRPr="005A5E8A" w:rsidRDefault="00BD7B00" w:rsidP="00BD7B00">
      <w:pPr>
        <w:rPr>
          <w:b/>
          <w:color w:val="002060"/>
          <w:sz w:val="22"/>
        </w:rPr>
      </w:pPr>
      <w:r w:rsidRPr="005A5E8A">
        <w:rPr>
          <w:b/>
          <w:color w:val="002060"/>
          <w:sz w:val="22"/>
        </w:rPr>
        <w:t xml:space="preserve">5. 개학이 연기된 경우 </w:t>
      </w:r>
    </w:p>
    <w:p w14:paraId="3DE292E4" w14:textId="54D2F303" w:rsidR="00323551" w:rsidRPr="00323551" w:rsidRDefault="00323551" w:rsidP="006E13F3">
      <w:pPr>
        <w:spacing w:after="0"/>
      </w:pPr>
      <w:r w:rsidRPr="00323551">
        <w:rPr>
          <w:rFonts w:hint="eastAsia"/>
        </w:rPr>
        <w:t>감염병 확산의 예방을 위해 모든 학교의 개학이 연기되었습니다. 상황에 따라 등교 제한의 시기가 더 연장될 수도 있습니다. 많은 수의 학원이나 센터들 역시 시간이 조정되거나 휴원한 상태입니다. 갑자기 바뀐 일정으로 일상생활이 흐트러질 수 있습니다. 이 기간 동안 가정</w:t>
      </w:r>
      <w:r w:rsidR="00453A02">
        <w:rPr>
          <w:rFonts w:hint="eastAsia"/>
        </w:rPr>
        <w:t xml:space="preserve"> </w:t>
      </w:r>
      <w:r w:rsidRPr="00323551">
        <w:rPr>
          <w:rFonts w:hint="eastAsia"/>
        </w:rPr>
        <w:t>내에서 일상생활의 규칙성을 유지하는 것이 필요합니다. 개학을 준비하며 수면</w:t>
      </w:r>
      <w:r w:rsidR="00453A02">
        <w:rPr>
          <w:rFonts w:hint="eastAsia"/>
        </w:rPr>
        <w:t xml:space="preserve"> </w:t>
      </w:r>
      <w:r w:rsidRPr="00323551">
        <w:rPr>
          <w:rFonts w:hint="eastAsia"/>
        </w:rPr>
        <w:t>시간, 식사</w:t>
      </w:r>
      <w:r w:rsidR="00453A02">
        <w:rPr>
          <w:rFonts w:hint="eastAsia"/>
        </w:rPr>
        <w:t xml:space="preserve"> </w:t>
      </w:r>
      <w:r w:rsidRPr="00323551">
        <w:rPr>
          <w:rFonts w:hint="eastAsia"/>
        </w:rPr>
        <w:t>시간을 규칙적으로 지킬 수 있도록 아이들과 함께 노력합니다. 놀이</w:t>
      </w:r>
      <w:r w:rsidR="00453A02">
        <w:rPr>
          <w:rFonts w:hint="eastAsia"/>
        </w:rPr>
        <w:t xml:space="preserve"> </w:t>
      </w:r>
      <w:r w:rsidRPr="00323551">
        <w:rPr>
          <w:rFonts w:hint="eastAsia"/>
        </w:rPr>
        <w:t>시간, 공부</w:t>
      </w:r>
      <w:r w:rsidR="00453A02">
        <w:rPr>
          <w:rFonts w:hint="eastAsia"/>
        </w:rPr>
        <w:t xml:space="preserve"> </w:t>
      </w:r>
      <w:r w:rsidRPr="00323551">
        <w:rPr>
          <w:rFonts w:hint="eastAsia"/>
        </w:rPr>
        <w:t>시간, 휴식</w:t>
      </w:r>
      <w:r w:rsidR="00453A02">
        <w:rPr>
          <w:rFonts w:hint="eastAsia"/>
        </w:rPr>
        <w:t xml:space="preserve"> </w:t>
      </w:r>
      <w:r w:rsidRPr="00323551">
        <w:rPr>
          <w:rFonts w:hint="eastAsia"/>
        </w:rPr>
        <w:t>시간을 아이의 연령과 성향에 맞추어 적절히 배분하십시오. 핸드폰, 게임 사용</w:t>
      </w:r>
      <w:r w:rsidR="00453A02">
        <w:rPr>
          <w:rFonts w:hint="eastAsia"/>
        </w:rPr>
        <w:t xml:space="preserve"> </w:t>
      </w:r>
      <w:r w:rsidRPr="00323551">
        <w:rPr>
          <w:rFonts w:hint="eastAsia"/>
        </w:rPr>
        <w:t>시간을 모니터링하고 적절한 휴식</w:t>
      </w:r>
      <w:r w:rsidR="00453A02">
        <w:rPr>
          <w:rFonts w:hint="eastAsia"/>
        </w:rPr>
        <w:t xml:space="preserve"> </w:t>
      </w:r>
      <w:r w:rsidRPr="00323551">
        <w:rPr>
          <w:rFonts w:hint="eastAsia"/>
        </w:rPr>
        <w:t>시간을 알려주며 가족이 함께 할 수 있는 활동이나 대화</w:t>
      </w:r>
      <w:r w:rsidR="00453A02">
        <w:rPr>
          <w:rFonts w:hint="eastAsia"/>
        </w:rPr>
        <w:t xml:space="preserve"> </w:t>
      </w:r>
      <w:r w:rsidRPr="00323551">
        <w:rPr>
          <w:rFonts w:hint="eastAsia"/>
        </w:rPr>
        <w:t>시간을 늘려주세요. 온</w:t>
      </w:r>
      <w:r w:rsidR="00453A02">
        <w:rPr>
          <w:rFonts w:hint="eastAsia"/>
        </w:rPr>
        <w:t xml:space="preserve"> </w:t>
      </w:r>
      <w:r w:rsidRPr="00323551">
        <w:rPr>
          <w:rFonts w:hint="eastAsia"/>
        </w:rPr>
        <w:t xml:space="preserve">가족이 함께 하는 시간에 감염병 확산으로 불안하고 지친 이웃이나 친구들을 응원하는 활동을 기획하는 것도 좋습니다. 함께 참여하여 나눔을 실천함으로써, </w:t>
      </w:r>
      <w:r w:rsidRPr="00323551">
        <w:t>“</w:t>
      </w:r>
      <w:r w:rsidRPr="00323551">
        <w:rPr>
          <w:rFonts w:hint="eastAsia"/>
        </w:rPr>
        <w:t>위기</w:t>
      </w:r>
      <w:r w:rsidRPr="00323551">
        <w:t>”</w:t>
      </w:r>
      <w:r w:rsidRPr="00323551">
        <w:rPr>
          <w:rFonts w:hint="eastAsia"/>
        </w:rPr>
        <w:t xml:space="preserve">를 </w:t>
      </w:r>
      <w:r w:rsidRPr="00323551">
        <w:t>“</w:t>
      </w:r>
      <w:r w:rsidRPr="00323551">
        <w:rPr>
          <w:rFonts w:hint="eastAsia"/>
        </w:rPr>
        <w:t>함께 연결되는 기회</w:t>
      </w:r>
      <w:r w:rsidRPr="00323551">
        <w:t>”</w:t>
      </w:r>
      <w:r w:rsidRPr="00323551">
        <w:rPr>
          <w:rFonts w:hint="eastAsia"/>
        </w:rPr>
        <w:t xml:space="preserve">로 만드는 공동체의 역할을 아이들에게 가르쳐주세요. </w:t>
      </w:r>
    </w:p>
    <w:p w14:paraId="1D317B59" w14:textId="464BA2A3" w:rsidR="005E3033" w:rsidRPr="00323551" w:rsidRDefault="00323551" w:rsidP="00BD7B00">
      <w:r w:rsidRPr="00323551">
        <w:rPr>
          <w:rFonts w:hint="eastAsia"/>
        </w:rPr>
        <w:t xml:space="preserve">부모님들은 보육의 공백에 대한 불안이 증가할 수 있고, 현실적으로 가정에서 아이를 돌볼 수 없는 경우도 있습니다. 아동의 연령에 따라 양육의 도움을 받을 수 있는 계획이 필요합니다. 조부모나 지인의 가정에서 돌보게 되어 떨어져 지내는 자녀들에게도 정기적으로 연락하여 부모의 관심과 사랑을 느낄 수 있도록 도와주세요.   </w:t>
      </w:r>
    </w:p>
    <w:p w14:paraId="0E55B49D" w14:textId="1BC4E6E9" w:rsidR="005A5E8A" w:rsidRDefault="005A5E8A">
      <w:pPr>
        <w:widowControl/>
        <w:wordWrap/>
        <w:autoSpaceDE/>
        <w:autoSpaceDN/>
        <w:rPr>
          <w:color w:val="000000" w:themeColor="text1"/>
        </w:rPr>
      </w:pPr>
      <w:r>
        <w:rPr>
          <w:color w:val="000000" w:themeColor="text1"/>
        </w:rPr>
        <w:br w:type="page"/>
      </w:r>
    </w:p>
    <w:p w14:paraId="6F77C1B9" w14:textId="77777777" w:rsidR="00AC2167" w:rsidRPr="005A5E8A" w:rsidRDefault="00AC2167" w:rsidP="005A5E8A">
      <w:pPr>
        <w:jc w:val="center"/>
        <w:rPr>
          <w:b/>
          <w:color w:val="000000" w:themeColor="text1"/>
          <w:sz w:val="32"/>
          <w:szCs w:val="32"/>
        </w:rPr>
      </w:pPr>
      <w:r w:rsidRPr="005A5E8A">
        <w:rPr>
          <w:b/>
          <w:color w:val="000000" w:themeColor="text1"/>
          <w:sz w:val="32"/>
          <w:szCs w:val="32"/>
        </w:rPr>
        <w:lastRenderedPageBreak/>
        <w:t>&lt;</w:t>
      </w:r>
      <w:r w:rsidR="00BD7B00" w:rsidRPr="005A5E8A">
        <w:rPr>
          <w:rFonts w:hint="eastAsia"/>
          <w:b/>
          <w:color w:val="000000" w:themeColor="text1"/>
          <w:sz w:val="32"/>
          <w:szCs w:val="32"/>
        </w:rPr>
        <w:t>자가</w:t>
      </w:r>
      <w:r w:rsidRPr="005A5E8A">
        <w:rPr>
          <w:b/>
          <w:color w:val="000000" w:themeColor="text1"/>
          <w:sz w:val="32"/>
          <w:szCs w:val="32"/>
        </w:rPr>
        <w:t>격리자를 위한 마음건강지침&gt;</w:t>
      </w:r>
    </w:p>
    <w:p w14:paraId="45B3C5A1" w14:textId="77777777" w:rsidR="009D7392" w:rsidRDefault="009D7392" w:rsidP="00AC2167">
      <w:pPr>
        <w:rPr>
          <w:color w:val="000000" w:themeColor="text1"/>
        </w:rPr>
      </w:pPr>
    </w:p>
    <w:p w14:paraId="6CFF6A87" w14:textId="39748234" w:rsidR="005A5E8A" w:rsidRDefault="005A5E8A" w:rsidP="00AC2167">
      <w:pPr>
        <w:rPr>
          <w:color w:val="000000" w:themeColor="text1"/>
        </w:rPr>
      </w:pPr>
      <w:r>
        <w:rPr>
          <w:noProof/>
          <w:sz w:val="24"/>
        </w:rPr>
        <mc:AlternateContent>
          <mc:Choice Requires="wps">
            <w:drawing>
              <wp:inline distT="0" distB="0" distL="0" distR="0" wp14:anchorId="07ACB3E8" wp14:editId="2B42B708">
                <wp:extent cx="5708015" cy="1177636"/>
                <wp:effectExtent l="0" t="0" r="26035" b="22860"/>
                <wp:docPr id="5" name="직사각형 5"/>
                <wp:cNvGraphicFramePr/>
                <a:graphic xmlns:a="http://schemas.openxmlformats.org/drawingml/2006/main">
                  <a:graphicData uri="http://schemas.microsoft.com/office/word/2010/wordprocessingShape">
                    <wps:wsp>
                      <wps:cNvSpPr/>
                      <wps:spPr>
                        <a:xfrm>
                          <a:off x="0" y="0"/>
                          <a:ext cx="5708015" cy="1177636"/>
                        </a:xfrm>
                        <a:prstGeom prst="rect">
                          <a:avLst/>
                        </a:prstGeom>
                        <a:noFill/>
                        <a:ln w="254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701AD8" w14:textId="77777777" w:rsidR="00B503D7" w:rsidRPr="00B503D7" w:rsidRDefault="00B503D7" w:rsidP="00B503D7">
                            <w:pPr>
                              <w:rPr>
                                <w:color w:val="000000" w:themeColor="text1"/>
                              </w:rPr>
                            </w:pPr>
                            <w:r w:rsidRPr="00B503D7">
                              <w:rPr>
                                <w:color w:val="000000" w:themeColor="text1"/>
                              </w:rPr>
                              <w:t>격리는 감염자나 보균자, 감염이 의심되는 사람으로부터 감염원이 전파될 가능성을 줄이기 위한 조치입니다. 격리는 나를 더 잘 관찰하고 치료하는 방법일 뿐만 아니라 내가 사랑하는 사람과 사회를 보호하는 방법이기도 합니다. 격리된 상황을 수용하고 자신의 반응을 이해하며 회복 할 수 있다는 긍정적인 마음을 가지는 것이 좋습니다.</w:t>
                            </w:r>
                          </w:p>
                          <w:p w14:paraId="588F7656" w14:textId="115D0406" w:rsidR="005A5E8A" w:rsidRPr="00B503D7" w:rsidRDefault="005A5E8A" w:rsidP="005A5E8A">
                            <w:pPr>
                              <w:jc w:val="left"/>
                              <w:rPr>
                                <w:color w:val="000000" w:themeColor="text1"/>
                              </w:rPr>
                            </w:pPr>
                          </w:p>
                        </w:txbxContent>
                      </wps:txbx>
                      <wps:bodyPr rot="0" spcFirstLastPara="0" vertOverflow="overflow" horzOverflow="overflow" vert="horz" wrap="square" lIns="180000" tIns="108000" rIns="180000" bIns="10800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cx="http://schemas.microsoft.com/office/drawing/2014/chartex">
            <w:pict>
              <v:rect w14:anchorId="07ACB3E8" id="직사각형 5" o:spid="_x0000_s1028" style="width:449.45pt;height:92.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" filled="f" strokecolor="black [3213]" strokeweight="2pt">
                <v:textbox inset="5mm,3mm,5mm,3mm">
                  <w:txbxContent>
                    <w:p w14:paraId="38701AD8" w14:textId="77777777" w:rsidR="00B503D7" w:rsidRPr="00B503D7" w:rsidRDefault="00B503D7" w:rsidP="00B503D7">
                      <w:pPr>
                        <w:rPr>
                          <w:color w:val="000000" w:themeColor="text1"/>
                        </w:rPr>
                      </w:pPr>
                      <w:r w:rsidRPr="00B503D7">
                        <w:rPr>
                          <w:color w:val="000000" w:themeColor="text1"/>
                        </w:rPr>
                        <w:t>격리는 감염자나 보균자, 감염이 의심되는 사람으로부터 감염원이 전파될 가능성을 줄이기 위한 조치입니다. 격리는 나를 더 잘 관찰하고 치료하는 방법일 뿐만 아니라 내가 사랑하는 사람과 사회를 보호하는 방법이기도 합니다. 격리된 상황을 수용하고 자신의 반응을 이해하며 회복 할 수 있다는 긍정적인 마음을 가지는 것이 좋습니다.</w:t>
                      </w:r>
                    </w:p>
                    <w:p w14:paraId="588F7656" w14:textId="115D0406" w:rsidR="005A5E8A" w:rsidRPr="00B503D7" w:rsidRDefault="005A5E8A" w:rsidP="005A5E8A">
                      <w:pPr>
                        <w:jc w:val="left"/>
                        <w:rPr>
                          <w:color w:val="000000" w:themeColor="text1"/>
                        </w:rPr>
                      </w:pPr>
                    </w:p>
                  </w:txbxContent>
                </v:textbox>
                <w10:anchorlock/>
              </v:rect>
            </w:pict>
          </mc:Fallback>
        </mc:AlternateContent>
      </w:r>
    </w:p>
    <w:p w14:paraId="1CDFD7DE" w14:textId="16D1424D" w:rsidR="005A5E8A" w:rsidRDefault="005A5E8A" w:rsidP="00AC2167">
      <w:pPr>
        <w:rPr>
          <w:color w:val="000000" w:themeColor="text1"/>
        </w:rPr>
      </w:pPr>
    </w:p>
    <w:p w14:paraId="429A2371" w14:textId="23F68C75" w:rsidR="00AC2167" w:rsidRPr="005A5E8A" w:rsidRDefault="00AC2167" w:rsidP="00AC2167">
      <w:pPr>
        <w:rPr>
          <w:b/>
          <w:color w:val="002060"/>
          <w:sz w:val="22"/>
        </w:rPr>
      </w:pPr>
      <w:r w:rsidRPr="005A5E8A">
        <w:rPr>
          <w:b/>
          <w:color w:val="002060"/>
          <w:sz w:val="22"/>
        </w:rPr>
        <w:t>1. 격리의 필요성을 이해하고 현실적으로 대비하세요</w:t>
      </w:r>
      <w:r w:rsidR="005A5E8A">
        <w:rPr>
          <w:b/>
          <w:color w:val="002060"/>
          <w:sz w:val="22"/>
        </w:rPr>
        <w:t>.</w:t>
      </w:r>
    </w:p>
    <w:p w14:paraId="2E4E6C69" w14:textId="01560C23" w:rsidR="00AC2167" w:rsidRPr="00AC2167" w:rsidRDefault="00AC2167" w:rsidP="00AC2167">
      <w:pPr>
        <w:rPr>
          <w:color w:val="000000" w:themeColor="text1"/>
        </w:rPr>
      </w:pPr>
      <w:r w:rsidRPr="00AC2167">
        <w:rPr>
          <w:rFonts w:hint="eastAsia"/>
          <w:color w:val="000000" w:themeColor="text1"/>
        </w:rPr>
        <w:t>상당한</w:t>
      </w:r>
      <w:r w:rsidRPr="00AC2167">
        <w:rPr>
          <w:color w:val="000000" w:themeColor="text1"/>
        </w:rPr>
        <w:t xml:space="preserve"> 스트레스와 현실적인 불편이 따르는 격리지침을 </w:t>
      </w:r>
      <w:r w:rsidR="00A666CD">
        <w:rPr>
          <w:rFonts w:hint="eastAsia"/>
          <w:color w:val="000000" w:themeColor="text1"/>
        </w:rPr>
        <w:t>지키</w:t>
      </w:r>
      <w:r w:rsidRPr="00AC2167">
        <w:rPr>
          <w:color w:val="000000" w:themeColor="text1"/>
        </w:rPr>
        <w:t xml:space="preserve">기 위해서 먼저 격리에 대한 이해와 준비가 필요합니다. 감염병 유행 상황과 격리의 중요성을 </w:t>
      </w:r>
      <w:r w:rsidR="0019341A">
        <w:rPr>
          <w:rFonts w:hint="eastAsia"/>
          <w:color w:val="000000" w:themeColor="text1"/>
        </w:rPr>
        <w:t>받아들이고</w:t>
      </w:r>
      <w:r w:rsidRPr="00AC2167">
        <w:rPr>
          <w:color w:val="000000" w:themeColor="text1"/>
        </w:rPr>
        <w:t>, 정해진 격리</w:t>
      </w:r>
      <w:r w:rsidR="00E51A46">
        <w:rPr>
          <w:rFonts w:hint="eastAsia"/>
          <w:color w:val="000000" w:themeColor="text1"/>
        </w:rPr>
        <w:t xml:space="preserve"> </w:t>
      </w:r>
      <w:r w:rsidRPr="00AC2167">
        <w:rPr>
          <w:color w:val="000000" w:themeColor="text1"/>
        </w:rPr>
        <w:t>기간 동안 지켜야</w:t>
      </w:r>
      <w:r w:rsidR="00D61695">
        <w:rPr>
          <w:rFonts w:hint="eastAsia"/>
          <w:color w:val="000000" w:themeColor="text1"/>
        </w:rPr>
        <w:t xml:space="preserve"> </w:t>
      </w:r>
      <w:r w:rsidRPr="00AC2167">
        <w:rPr>
          <w:color w:val="000000" w:themeColor="text1"/>
        </w:rPr>
        <w:t xml:space="preserve">하는 행동지침을 </w:t>
      </w:r>
      <w:r w:rsidR="00E51A46">
        <w:rPr>
          <w:rFonts w:hint="eastAsia"/>
          <w:color w:val="000000" w:themeColor="text1"/>
        </w:rPr>
        <w:t>명심</w:t>
      </w:r>
      <w:r w:rsidRPr="00AC2167">
        <w:rPr>
          <w:color w:val="000000" w:themeColor="text1"/>
        </w:rPr>
        <w:t>하세요. 또한</w:t>
      </w:r>
      <w:r w:rsidR="007F77D3">
        <w:rPr>
          <w:rFonts w:hint="eastAsia"/>
          <w:color w:val="000000" w:themeColor="text1"/>
        </w:rPr>
        <w:t>,</w:t>
      </w:r>
      <w:r w:rsidRPr="00AC2167">
        <w:rPr>
          <w:color w:val="000000" w:themeColor="text1"/>
        </w:rPr>
        <w:t xml:space="preserve"> 식료품, 의약품, 폐기물 처리, 예정되어있던 </w:t>
      </w:r>
      <w:r w:rsidR="00E51A46">
        <w:rPr>
          <w:rFonts w:hint="eastAsia"/>
          <w:color w:val="000000" w:themeColor="text1"/>
        </w:rPr>
        <w:t xml:space="preserve">업무와 </w:t>
      </w:r>
      <w:r w:rsidRPr="00AC2167">
        <w:rPr>
          <w:color w:val="000000" w:themeColor="text1"/>
        </w:rPr>
        <w:t>가정의 일정 등 격리</w:t>
      </w:r>
      <w:r w:rsidR="00E51A46">
        <w:rPr>
          <w:rFonts w:hint="eastAsia"/>
          <w:color w:val="000000" w:themeColor="text1"/>
        </w:rPr>
        <w:t xml:space="preserve"> </w:t>
      </w:r>
      <w:r w:rsidRPr="00AC2167">
        <w:rPr>
          <w:color w:val="000000" w:themeColor="text1"/>
        </w:rPr>
        <w:t xml:space="preserve">기간 동안 예상되는 현실적인 문제들을 해결할 수 있는 방안이 마련되었는지 점검해보세요. </w:t>
      </w:r>
    </w:p>
    <w:p w14:paraId="11A1C121" w14:textId="77777777" w:rsidR="00AC2167" w:rsidRPr="00AC2167" w:rsidRDefault="00AC2167" w:rsidP="00AC2167">
      <w:pPr>
        <w:rPr>
          <w:color w:val="000000" w:themeColor="text1"/>
        </w:rPr>
      </w:pPr>
    </w:p>
    <w:p w14:paraId="057ABF52" w14:textId="77777777" w:rsidR="00AC2167" w:rsidRPr="005A5E8A" w:rsidRDefault="00AC2167" w:rsidP="00AC2167">
      <w:pPr>
        <w:rPr>
          <w:b/>
          <w:color w:val="002060"/>
          <w:sz w:val="22"/>
        </w:rPr>
      </w:pPr>
      <w:r w:rsidRPr="005A5E8A">
        <w:rPr>
          <w:b/>
          <w:color w:val="002060"/>
          <w:sz w:val="22"/>
        </w:rPr>
        <w:t>2.  믿을만한 정보에 집중하세요.</w:t>
      </w:r>
    </w:p>
    <w:p w14:paraId="510A6655" w14:textId="77777777" w:rsidR="00AC2167" w:rsidRPr="00AC2167" w:rsidRDefault="00AC2167" w:rsidP="00AC2167">
      <w:pPr>
        <w:rPr>
          <w:color w:val="000000" w:themeColor="text1"/>
        </w:rPr>
      </w:pPr>
      <w:r w:rsidRPr="00AC2167">
        <w:rPr>
          <w:rFonts w:hint="eastAsia"/>
          <w:color w:val="000000" w:themeColor="text1"/>
        </w:rPr>
        <w:t>감염에</w:t>
      </w:r>
      <w:r w:rsidRPr="00AC2167">
        <w:rPr>
          <w:color w:val="000000" w:themeColor="text1"/>
        </w:rPr>
        <w:t xml:space="preserve"> 대한 불안은 끊임없이 정보를 추구하게 합니다. 그러나 불확실한 정보는 오히려 불안과 스트레스를 가중시키고 이성적인 판단을 어렵게 합니다. 정보의 선별에 우선순위를 두어 질병관리본부에서 제공하는 정보에 집중하며 SNS와 뉴스를 반복적으로 확인하지 않도록 합니다. </w:t>
      </w:r>
    </w:p>
    <w:p w14:paraId="1704B7E7" w14:textId="77777777" w:rsidR="00AC2167" w:rsidRPr="00AC2167" w:rsidRDefault="00AC2167" w:rsidP="00AC2167">
      <w:pPr>
        <w:rPr>
          <w:color w:val="000000" w:themeColor="text1"/>
        </w:rPr>
      </w:pPr>
    </w:p>
    <w:p w14:paraId="2B0FD769" w14:textId="77777777" w:rsidR="00AC2167" w:rsidRPr="005A5E8A" w:rsidRDefault="00AC2167" w:rsidP="00AC2167">
      <w:pPr>
        <w:rPr>
          <w:b/>
          <w:color w:val="002060"/>
          <w:sz w:val="22"/>
        </w:rPr>
      </w:pPr>
      <w:r w:rsidRPr="005A5E8A">
        <w:rPr>
          <w:b/>
          <w:color w:val="002060"/>
          <w:sz w:val="22"/>
        </w:rPr>
        <w:t>3. 나의 감정과 몸의 반응을 알아차리세요.</w:t>
      </w:r>
    </w:p>
    <w:p w14:paraId="19C79D5B" w14:textId="04F73D54" w:rsidR="00AC2167" w:rsidRPr="00AC2167" w:rsidRDefault="00AC2167" w:rsidP="00AC2167">
      <w:pPr>
        <w:rPr>
          <w:color w:val="000000" w:themeColor="text1"/>
        </w:rPr>
      </w:pPr>
      <w:r w:rsidRPr="00AC2167">
        <w:rPr>
          <w:rFonts w:hint="eastAsia"/>
          <w:color w:val="000000" w:themeColor="text1"/>
        </w:rPr>
        <w:t>약간의</w:t>
      </w:r>
      <w:r w:rsidRPr="00AC2167">
        <w:rPr>
          <w:color w:val="000000" w:themeColor="text1"/>
        </w:rPr>
        <w:t xml:space="preserve"> 걱정, 불안, 우울, 외로움, 무료함이나 수면의 어려움, 신체적인 긴장은 정상적인 스트레스 반응입니다. 현재 발생한 일 또는 앞으로 일어날 일이 위험하거나 위협받고 있다고 인식할 때 불안감이 생기며, 이는 두근거림, 두통, 소화불량, 불면증 같은 신체적인 긴장 반응을 유발합니다. 전염병에 대한 어느 정도의 불안과 긴장은 </w:t>
      </w:r>
      <w:r w:rsidR="002D1258">
        <w:rPr>
          <w:rFonts w:hint="eastAsia"/>
          <w:color w:val="000000" w:themeColor="text1"/>
        </w:rPr>
        <w:t>정상적인</w:t>
      </w:r>
      <w:r w:rsidRPr="00AC2167">
        <w:rPr>
          <w:color w:val="000000" w:themeColor="text1"/>
        </w:rPr>
        <w:t xml:space="preserve"> 반응이지만, 과도한 두려움이나 공포감에 압도되고 있다면 정신건강전문가와 상담하는 것이 좋습니다. </w:t>
      </w:r>
    </w:p>
    <w:p w14:paraId="19EC671B" w14:textId="1CB188EF" w:rsidR="00AC2167" w:rsidRDefault="00AC2167" w:rsidP="00AC2167">
      <w:pPr>
        <w:rPr>
          <w:color w:val="000000" w:themeColor="text1"/>
        </w:rPr>
      </w:pPr>
    </w:p>
    <w:p w14:paraId="61DEEB53" w14:textId="3FF6B953" w:rsidR="009D7392" w:rsidRDefault="009D7392" w:rsidP="00AC2167">
      <w:pPr>
        <w:rPr>
          <w:color w:val="000000" w:themeColor="text1"/>
        </w:rPr>
      </w:pPr>
    </w:p>
    <w:p w14:paraId="77308DC0" w14:textId="77777777" w:rsidR="009D7392" w:rsidRPr="002D1258" w:rsidRDefault="009D7392" w:rsidP="00AC2167">
      <w:pPr>
        <w:rPr>
          <w:color w:val="000000" w:themeColor="text1"/>
        </w:rPr>
      </w:pPr>
    </w:p>
    <w:p w14:paraId="1D3C2F62" w14:textId="77777777" w:rsidR="00AC2167" w:rsidRPr="005A5E8A" w:rsidRDefault="00AC2167" w:rsidP="00AC2167">
      <w:pPr>
        <w:rPr>
          <w:b/>
          <w:color w:val="002060"/>
          <w:sz w:val="22"/>
        </w:rPr>
      </w:pPr>
      <w:r w:rsidRPr="005A5E8A">
        <w:rPr>
          <w:b/>
          <w:color w:val="002060"/>
          <w:sz w:val="22"/>
        </w:rPr>
        <w:lastRenderedPageBreak/>
        <w:t>4. 불확실함을 자연스러운 현상으로 받아들이세요.</w:t>
      </w:r>
    </w:p>
    <w:p w14:paraId="28F27B66" w14:textId="1BF866DB" w:rsidR="00AC2167" w:rsidRPr="00AC2167" w:rsidRDefault="00AC2167" w:rsidP="00AC2167">
      <w:pPr>
        <w:rPr>
          <w:color w:val="000000" w:themeColor="text1"/>
        </w:rPr>
      </w:pPr>
      <w:r w:rsidRPr="00AC2167">
        <w:rPr>
          <w:rFonts w:hint="eastAsia"/>
          <w:color w:val="000000" w:themeColor="text1"/>
        </w:rPr>
        <w:t>감염병</w:t>
      </w:r>
      <w:r w:rsidRPr="00AC2167">
        <w:rPr>
          <w:color w:val="000000" w:themeColor="text1"/>
        </w:rPr>
        <w:t xml:space="preserve"> 유행 상황이 빠른 시간</w:t>
      </w:r>
      <w:r w:rsidR="00C20C38">
        <w:rPr>
          <w:rFonts w:hint="eastAsia"/>
          <w:color w:val="000000" w:themeColor="text1"/>
        </w:rPr>
        <w:t xml:space="preserve"> </w:t>
      </w:r>
      <w:r w:rsidRPr="00AC2167">
        <w:rPr>
          <w:color w:val="000000" w:themeColor="text1"/>
        </w:rPr>
        <w:t>안에 종식되기를 바라는 강력한 소망 때문에 마법적인 조치를 기대할 수도 있습니다. 그러나 신종 전염병은 축적된 자료가 없기 때문에 많은 것이 불확실할 수밖에 없습니다. 이러한 불확실함을 그저 정상적인 상황으로 받아들이고 통제할 수 없다는 것을 인정하며, 대신에 스스로 통제 가능한 활동으로 주의를 전환하는 것이 바람직합니다.</w:t>
      </w:r>
    </w:p>
    <w:p w14:paraId="7974C5C1" w14:textId="77777777" w:rsidR="00AC2167" w:rsidRPr="00AC2167" w:rsidRDefault="00AC2167" w:rsidP="00AC2167">
      <w:pPr>
        <w:rPr>
          <w:color w:val="000000" w:themeColor="text1"/>
        </w:rPr>
      </w:pPr>
    </w:p>
    <w:p w14:paraId="0FD364D1" w14:textId="77777777" w:rsidR="00AC2167" w:rsidRPr="005A5E8A" w:rsidRDefault="00AC2167" w:rsidP="00AC2167">
      <w:pPr>
        <w:rPr>
          <w:b/>
          <w:color w:val="002060"/>
          <w:sz w:val="22"/>
        </w:rPr>
      </w:pPr>
      <w:r w:rsidRPr="005A5E8A">
        <w:rPr>
          <w:b/>
          <w:color w:val="002060"/>
          <w:sz w:val="22"/>
        </w:rPr>
        <w:t>5. 가족과 친구, 동료와 소통을 지속하세요.</w:t>
      </w:r>
    </w:p>
    <w:p w14:paraId="3BCF6863" w14:textId="238EA0E6" w:rsidR="00AC2167" w:rsidRPr="00AC2167" w:rsidRDefault="00AC2167" w:rsidP="00AC2167">
      <w:pPr>
        <w:rPr>
          <w:color w:val="000000" w:themeColor="text1"/>
        </w:rPr>
      </w:pPr>
      <w:r w:rsidRPr="00AC2167">
        <w:rPr>
          <w:rFonts w:hint="eastAsia"/>
          <w:color w:val="000000" w:themeColor="text1"/>
        </w:rPr>
        <w:t>격리</w:t>
      </w:r>
      <w:r w:rsidRPr="00AC2167">
        <w:rPr>
          <w:color w:val="000000" w:themeColor="text1"/>
        </w:rPr>
        <w:t xml:space="preserve"> 기간</w:t>
      </w:r>
      <w:r w:rsidR="00F82393">
        <w:rPr>
          <w:rFonts w:hint="eastAsia"/>
          <w:color w:val="000000" w:themeColor="text1"/>
        </w:rPr>
        <w:t xml:space="preserve"> </w:t>
      </w:r>
      <w:r w:rsidRPr="00AC2167">
        <w:rPr>
          <w:color w:val="000000" w:themeColor="text1"/>
        </w:rPr>
        <w:t xml:space="preserve">동안 기존의 사회적 교류와 업무 등의 활동이 제한되기 때문에 외로움, 소외감이 찾아올 수 있습니다. 화상 전화, 메일, 온라인 등을 이용해서 가족과 친구, 동료 등 진심으로 마음을 주고받을 수 있는 사람들과 소통하세요. </w:t>
      </w:r>
    </w:p>
    <w:p w14:paraId="1EE47C3A" w14:textId="77777777" w:rsidR="00AC2167" w:rsidRPr="00AC2167" w:rsidRDefault="00AC2167" w:rsidP="00AC2167">
      <w:pPr>
        <w:rPr>
          <w:color w:val="000000" w:themeColor="text1"/>
        </w:rPr>
      </w:pPr>
    </w:p>
    <w:p w14:paraId="3E7E83E1" w14:textId="31BF5A04" w:rsidR="00AC2167" w:rsidRPr="005A5E8A" w:rsidRDefault="00AC2167" w:rsidP="00AC2167">
      <w:pPr>
        <w:rPr>
          <w:b/>
          <w:color w:val="002060"/>
          <w:sz w:val="22"/>
        </w:rPr>
      </w:pPr>
      <w:r w:rsidRPr="005A5E8A">
        <w:rPr>
          <w:b/>
          <w:color w:val="002060"/>
          <w:sz w:val="22"/>
        </w:rPr>
        <w:t>6. 가치</w:t>
      </w:r>
      <w:r w:rsidR="004E4FA0" w:rsidRPr="005A5E8A">
        <w:rPr>
          <w:rFonts w:hint="eastAsia"/>
          <w:b/>
          <w:color w:val="002060"/>
          <w:sz w:val="22"/>
        </w:rPr>
        <w:t xml:space="preserve"> </w:t>
      </w:r>
      <w:r w:rsidRPr="005A5E8A">
        <w:rPr>
          <w:b/>
          <w:color w:val="002060"/>
          <w:sz w:val="22"/>
        </w:rPr>
        <w:t>있고 긍정적인 활동을 유지하세요.</w:t>
      </w:r>
    </w:p>
    <w:p w14:paraId="16961B2B" w14:textId="14ED29B7" w:rsidR="00AC2167" w:rsidRPr="00AC2167" w:rsidRDefault="00AC2167" w:rsidP="00AC2167">
      <w:pPr>
        <w:rPr>
          <w:color w:val="000000" w:themeColor="text1"/>
        </w:rPr>
      </w:pPr>
      <w:r w:rsidRPr="00AC2167">
        <w:rPr>
          <w:rFonts w:hint="eastAsia"/>
          <w:color w:val="000000" w:themeColor="text1"/>
        </w:rPr>
        <w:t>격리</w:t>
      </w:r>
      <w:r w:rsidRPr="00AC2167">
        <w:rPr>
          <w:color w:val="000000" w:themeColor="text1"/>
        </w:rPr>
        <w:t xml:space="preserve"> 기간은 동시에 기존의 의무에서 벗어나서 오롯이 혼자만의 시간을 가질 수 있는 기회가 되기도 합니다. 격리 기간을 어떻게 보낼지 미리 계획을 세우고 평소에 미처 하지 못했던 것들을 시도해 보세요. </w:t>
      </w:r>
      <w:r w:rsidR="00061B38">
        <w:rPr>
          <w:rFonts w:hint="eastAsia"/>
          <w:color w:val="000000" w:themeColor="text1"/>
        </w:rPr>
        <w:t>어렵지만</w:t>
      </w:r>
      <w:r w:rsidRPr="00AC2167">
        <w:rPr>
          <w:color w:val="000000" w:themeColor="text1"/>
        </w:rPr>
        <w:t xml:space="preserve"> 격리 기간 중에 자신</w:t>
      </w:r>
      <w:r w:rsidR="00061B38">
        <w:rPr>
          <w:rFonts w:hint="eastAsia"/>
          <w:color w:val="000000" w:themeColor="text1"/>
        </w:rPr>
        <w:t>을 위한 가치</w:t>
      </w:r>
      <w:r w:rsidR="004E4FA0">
        <w:rPr>
          <w:rFonts w:hint="eastAsia"/>
          <w:color w:val="000000" w:themeColor="text1"/>
        </w:rPr>
        <w:t xml:space="preserve"> </w:t>
      </w:r>
      <w:r w:rsidR="00061B38">
        <w:rPr>
          <w:rFonts w:hint="eastAsia"/>
          <w:color w:val="000000" w:themeColor="text1"/>
        </w:rPr>
        <w:t>있는 활동을 늘</w:t>
      </w:r>
      <w:r w:rsidR="00F82393">
        <w:rPr>
          <w:rFonts w:hint="eastAsia"/>
          <w:color w:val="000000" w:themeColor="text1"/>
        </w:rPr>
        <w:t>려보세요.</w:t>
      </w:r>
      <w:r w:rsidR="00F82393">
        <w:rPr>
          <w:color w:val="000000" w:themeColor="text1"/>
        </w:rPr>
        <w:t xml:space="preserve"> </w:t>
      </w:r>
      <w:r w:rsidRPr="00AC2167">
        <w:rPr>
          <w:color w:val="000000" w:themeColor="text1"/>
        </w:rPr>
        <w:t>편지를 쓰거나 매일 일기나 기록을 남기는 것도 좋습니다.</w:t>
      </w:r>
    </w:p>
    <w:p w14:paraId="179CFE97" w14:textId="77777777" w:rsidR="00AC2167" w:rsidRPr="00AC2167" w:rsidRDefault="00AC2167" w:rsidP="00AC2167">
      <w:pPr>
        <w:rPr>
          <w:color w:val="000000" w:themeColor="text1"/>
        </w:rPr>
      </w:pPr>
    </w:p>
    <w:p w14:paraId="7CDFA2A5" w14:textId="77777777" w:rsidR="00AC2167" w:rsidRPr="005A5E8A" w:rsidRDefault="00AC2167" w:rsidP="00AC2167">
      <w:pPr>
        <w:rPr>
          <w:b/>
          <w:color w:val="002060"/>
          <w:sz w:val="22"/>
        </w:rPr>
      </w:pPr>
      <w:r w:rsidRPr="005A5E8A">
        <w:rPr>
          <w:b/>
          <w:color w:val="002060"/>
          <w:sz w:val="22"/>
        </w:rPr>
        <w:t>7. 규칙적인 생활을 하세요.</w:t>
      </w:r>
    </w:p>
    <w:p w14:paraId="2A6F9232" w14:textId="5D26F5D8" w:rsidR="00AC2167" w:rsidRPr="00AC2167" w:rsidRDefault="00AC2167" w:rsidP="00AC2167">
      <w:pPr>
        <w:rPr>
          <w:color w:val="000000" w:themeColor="text1"/>
        </w:rPr>
      </w:pPr>
      <w:r w:rsidRPr="00AC2167">
        <w:rPr>
          <w:rFonts w:hint="eastAsia"/>
          <w:color w:val="000000" w:themeColor="text1"/>
        </w:rPr>
        <w:t>기존의</w:t>
      </w:r>
      <w:r w:rsidRPr="00AC2167">
        <w:rPr>
          <w:color w:val="000000" w:themeColor="text1"/>
        </w:rPr>
        <w:t xml:space="preserve"> 역할에서 벗어나기 때문에 생활 리듬이 흐트러지기 쉽습니다. 일정한 시간에 식사를 하고, 가벼운 </w:t>
      </w:r>
      <w:r w:rsidR="00E1511C">
        <w:rPr>
          <w:rFonts w:hint="eastAsia"/>
          <w:color w:val="000000" w:themeColor="text1"/>
        </w:rPr>
        <w:t xml:space="preserve">실내 </w:t>
      </w:r>
      <w:r w:rsidRPr="00AC2167">
        <w:rPr>
          <w:color w:val="000000" w:themeColor="text1"/>
        </w:rPr>
        <w:t>운동을 통해 활력을 유지하세요. 특히 일정한 시간에 잠을 자고 깨는 것이 정신건강을 지키는 데에 매우 중요합니다.</w:t>
      </w:r>
    </w:p>
    <w:p w14:paraId="15464DA4" w14:textId="77777777" w:rsidR="00AC2167" w:rsidRPr="00AC2167" w:rsidRDefault="00AC2167" w:rsidP="00AC2167">
      <w:pPr>
        <w:rPr>
          <w:color w:val="000000" w:themeColor="text1"/>
        </w:rPr>
      </w:pPr>
    </w:p>
    <w:p w14:paraId="451D4CF1" w14:textId="77777777" w:rsidR="00AC2167" w:rsidRPr="005A5E8A" w:rsidRDefault="00AC2167" w:rsidP="00AC2167">
      <w:pPr>
        <w:rPr>
          <w:b/>
          <w:color w:val="002060"/>
          <w:sz w:val="22"/>
        </w:rPr>
      </w:pPr>
      <w:r w:rsidRPr="005A5E8A">
        <w:rPr>
          <w:b/>
          <w:color w:val="002060"/>
          <w:sz w:val="22"/>
        </w:rPr>
        <w:t>8. 자부심을 가지세요.</w:t>
      </w:r>
    </w:p>
    <w:p w14:paraId="101D9484" w14:textId="40322F0F" w:rsidR="00AC2167" w:rsidRDefault="00AC2167" w:rsidP="00AC2167">
      <w:pPr>
        <w:rPr>
          <w:color w:val="000000" w:themeColor="text1"/>
        </w:rPr>
      </w:pPr>
      <w:r w:rsidRPr="00AC2167">
        <w:rPr>
          <w:rFonts w:hint="eastAsia"/>
          <w:color w:val="000000" w:themeColor="text1"/>
        </w:rPr>
        <w:t>격리는</w:t>
      </w:r>
      <w:r w:rsidRPr="00AC2167">
        <w:rPr>
          <w:color w:val="000000" w:themeColor="text1"/>
        </w:rPr>
        <w:t xml:space="preserve"> 자신과 타인을 위한 가장 중요한 감염병 예방 활동입니다. 여러분이 격리 생활을 하는 것에 국가와 시민들은 깊은 감사의 마음을 갖고 있습니다. 악플 대신 감사의 글과 응원의 목소리</w:t>
      </w:r>
      <w:r w:rsidR="00055152">
        <w:rPr>
          <w:rFonts w:hint="eastAsia"/>
          <w:color w:val="000000" w:themeColor="text1"/>
        </w:rPr>
        <w:t>에</w:t>
      </w:r>
      <w:r w:rsidRPr="00AC2167">
        <w:rPr>
          <w:color w:val="000000" w:themeColor="text1"/>
        </w:rPr>
        <w:t xml:space="preserve"> 귀를 기울이세요. 격리가 끝난 후에는 당당하고 자신 있게 일상에 복귀하세요.</w:t>
      </w:r>
    </w:p>
    <w:p w14:paraId="59D7530F" w14:textId="77777777" w:rsidR="00AC2167" w:rsidRDefault="00AC2167" w:rsidP="00AC2167">
      <w:pPr>
        <w:rPr>
          <w:color w:val="000000" w:themeColor="text1"/>
        </w:rPr>
      </w:pPr>
    </w:p>
    <w:p w14:paraId="349A4EC0" w14:textId="77777777" w:rsidR="00AC2167" w:rsidRDefault="00AC2167" w:rsidP="00AC2167">
      <w:pPr>
        <w:rPr>
          <w:color w:val="000000" w:themeColor="text1"/>
        </w:rPr>
      </w:pPr>
    </w:p>
    <w:p w14:paraId="1ECBEF99" w14:textId="0FB3B58A" w:rsidR="005A5E8A" w:rsidRDefault="005A5E8A">
      <w:pPr>
        <w:widowControl/>
        <w:wordWrap/>
        <w:autoSpaceDE/>
        <w:autoSpaceDN/>
        <w:rPr>
          <w:color w:val="000000" w:themeColor="text1"/>
        </w:rPr>
      </w:pPr>
      <w:r>
        <w:rPr>
          <w:color w:val="000000" w:themeColor="text1"/>
        </w:rPr>
        <w:br w:type="page"/>
      </w:r>
    </w:p>
    <w:p w14:paraId="68C44274" w14:textId="390C17B6" w:rsidR="00AC2167" w:rsidRPr="005A5E8A" w:rsidRDefault="005A5E8A" w:rsidP="005A5E8A">
      <w:pPr>
        <w:jc w:val="center"/>
        <w:rPr>
          <w:b/>
          <w:color w:val="000000" w:themeColor="text1"/>
          <w:sz w:val="32"/>
          <w:szCs w:val="32"/>
        </w:rPr>
      </w:pPr>
      <w:r w:rsidRPr="005A5E8A">
        <w:rPr>
          <w:rFonts w:hint="eastAsia"/>
          <w:b/>
          <w:color w:val="000000" w:themeColor="text1"/>
          <w:sz w:val="32"/>
          <w:szCs w:val="32"/>
        </w:rPr>
        <w:lastRenderedPageBreak/>
        <w:t>&lt;</w:t>
      </w:r>
      <w:r w:rsidR="00AC2167" w:rsidRPr="005A5E8A">
        <w:rPr>
          <w:b/>
          <w:color w:val="000000" w:themeColor="text1"/>
          <w:sz w:val="32"/>
          <w:szCs w:val="32"/>
        </w:rPr>
        <w:t>감염병 진료</w:t>
      </w:r>
      <w:r w:rsidR="000B2B29" w:rsidRPr="005A5E8A">
        <w:rPr>
          <w:rFonts w:hint="eastAsia"/>
          <w:b/>
          <w:color w:val="000000" w:themeColor="text1"/>
          <w:sz w:val="32"/>
          <w:szCs w:val="32"/>
        </w:rPr>
        <w:t>에</w:t>
      </w:r>
      <w:r w:rsidR="00AC2167" w:rsidRPr="005A5E8A">
        <w:rPr>
          <w:b/>
          <w:color w:val="000000" w:themeColor="text1"/>
          <w:sz w:val="32"/>
          <w:szCs w:val="32"/>
        </w:rPr>
        <w:t xml:space="preserve"> </w:t>
      </w:r>
      <w:r w:rsidR="00BD7B00" w:rsidRPr="005A5E8A">
        <w:rPr>
          <w:rFonts w:hint="eastAsia"/>
          <w:b/>
          <w:color w:val="000000" w:themeColor="text1"/>
          <w:sz w:val="32"/>
          <w:szCs w:val="32"/>
        </w:rPr>
        <w:t>참</w:t>
      </w:r>
      <w:r w:rsidR="00AC2167" w:rsidRPr="005A5E8A">
        <w:rPr>
          <w:b/>
          <w:color w:val="000000" w:themeColor="text1"/>
          <w:sz w:val="32"/>
          <w:szCs w:val="32"/>
        </w:rPr>
        <w:t>여</w:t>
      </w:r>
      <w:r w:rsidR="000B2B29" w:rsidRPr="005A5E8A">
        <w:rPr>
          <w:rFonts w:hint="eastAsia"/>
          <w:b/>
          <w:color w:val="000000" w:themeColor="text1"/>
          <w:sz w:val="32"/>
          <w:szCs w:val="32"/>
        </w:rPr>
        <w:t>하는</w:t>
      </w:r>
      <w:r w:rsidR="00AC2167" w:rsidRPr="005A5E8A">
        <w:rPr>
          <w:b/>
          <w:color w:val="000000" w:themeColor="text1"/>
          <w:sz w:val="32"/>
          <w:szCs w:val="32"/>
        </w:rPr>
        <w:t xml:space="preserve"> 의료진을 위한 마음건강지침</w:t>
      </w:r>
      <w:r w:rsidRPr="005A5E8A">
        <w:rPr>
          <w:b/>
          <w:color w:val="000000" w:themeColor="text1"/>
          <w:sz w:val="32"/>
          <w:szCs w:val="32"/>
        </w:rPr>
        <w:t>&gt;</w:t>
      </w:r>
    </w:p>
    <w:p w14:paraId="564C84D9" w14:textId="77777777" w:rsidR="009D7392" w:rsidRDefault="009D7392" w:rsidP="00AC2167">
      <w:pPr>
        <w:rPr>
          <w:color w:val="000000" w:themeColor="text1"/>
        </w:rPr>
      </w:pPr>
    </w:p>
    <w:p w14:paraId="4C364D48" w14:textId="5B25DAEC" w:rsidR="00AC2167" w:rsidRDefault="005A5E8A" w:rsidP="00AC2167">
      <w:pPr>
        <w:rPr>
          <w:color w:val="000000" w:themeColor="text1"/>
        </w:rPr>
      </w:pPr>
      <w:r>
        <w:rPr>
          <w:noProof/>
          <w:sz w:val="24"/>
        </w:rPr>
        <mc:AlternateContent>
          <mc:Choice Requires="wps">
            <w:drawing>
              <wp:inline distT="0" distB="0" distL="0" distR="0" wp14:anchorId="1CBAEE78" wp14:editId="28D053A6">
                <wp:extent cx="5708015" cy="2680855"/>
                <wp:effectExtent l="0" t="0" r="26035" b="24765"/>
                <wp:docPr id="6" name="직사각형 6"/>
                <wp:cNvGraphicFramePr/>
                <a:graphic xmlns:a="http://schemas.openxmlformats.org/drawingml/2006/main">
                  <a:graphicData uri="http://schemas.microsoft.com/office/word/2010/wordprocessingShape">
                    <wps:wsp>
                      <wps:cNvSpPr/>
                      <wps:spPr>
                        <a:xfrm>
                          <a:off x="0" y="0"/>
                          <a:ext cx="5708015" cy="2680855"/>
                        </a:xfrm>
                        <a:prstGeom prst="rect">
                          <a:avLst/>
                        </a:prstGeom>
                        <a:noFill/>
                        <a:ln w="254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CB0CC4" w14:textId="77777777" w:rsidR="005A5E8A" w:rsidRPr="00AC2167" w:rsidRDefault="005A5E8A" w:rsidP="005A5E8A">
                            <w:pPr>
                              <w:rPr>
                                <w:color w:val="000000" w:themeColor="text1"/>
                              </w:rPr>
                            </w:pPr>
                            <w:r>
                              <w:rPr>
                                <w:rFonts w:hint="eastAsia"/>
                                <w:color w:val="000000" w:themeColor="text1"/>
                              </w:rPr>
                              <w:t>감염병의 최전선에서 싸우는 의료진의 헌신과 열정에 모든 국민이 깊이 감사하고 있습니다.</w:t>
                            </w:r>
                            <w:r>
                              <w:rPr>
                                <w:color w:val="000000" w:themeColor="text1"/>
                              </w:rPr>
                              <w:t xml:space="preserve"> </w:t>
                            </w:r>
                            <w:r w:rsidRPr="00AC2167">
                              <w:rPr>
                                <w:rFonts w:hint="eastAsia"/>
                                <w:color w:val="000000" w:themeColor="text1"/>
                              </w:rPr>
                              <w:t>감염병</w:t>
                            </w:r>
                            <w:r w:rsidRPr="00AC2167">
                              <w:rPr>
                                <w:color w:val="000000" w:themeColor="text1"/>
                              </w:rPr>
                              <w:t xml:space="preserve"> 유행은 초기 의료 자원을 고갈시키고 관련</w:t>
                            </w:r>
                            <w:r>
                              <w:rPr>
                                <w:rFonts w:hint="eastAsia"/>
                                <w:color w:val="000000" w:themeColor="text1"/>
                              </w:rPr>
                              <w:t xml:space="preserve"> </w:t>
                            </w:r>
                            <w:r w:rsidRPr="00AC2167">
                              <w:rPr>
                                <w:color w:val="000000" w:themeColor="text1"/>
                              </w:rPr>
                              <w:t>기관 부담 증가로 야기하여 대규모 공중보건 위기 상황을 초래하게 됩니다. 이전 연구에 의하면 감염병 유행</w:t>
                            </w:r>
                            <w:r>
                              <w:rPr>
                                <w:rFonts w:hint="eastAsia"/>
                                <w:color w:val="000000" w:themeColor="text1"/>
                              </w:rPr>
                              <w:t xml:space="preserve"> </w:t>
                            </w:r>
                            <w:r w:rsidRPr="00AC2167">
                              <w:rPr>
                                <w:color w:val="000000" w:themeColor="text1"/>
                              </w:rPr>
                              <w:t>시 의료진은 극심한 감정적 스트레스</w:t>
                            </w:r>
                            <w:r>
                              <w:rPr>
                                <w:rFonts w:hint="eastAsia"/>
                                <w:color w:val="000000" w:themeColor="text1"/>
                              </w:rPr>
                              <w:t>를</w:t>
                            </w:r>
                            <w:r w:rsidRPr="00AC2167">
                              <w:rPr>
                                <w:color w:val="000000" w:themeColor="text1"/>
                              </w:rPr>
                              <w:t xml:space="preserve"> 경험하게 되며,</w:t>
                            </w:r>
                            <w:r w:rsidRPr="00AC2167">
                              <w:rPr>
                                <w:color w:val="00B0F0"/>
                              </w:rPr>
                              <w:t xml:space="preserve"> </w:t>
                            </w:r>
                            <w:r w:rsidRPr="000E61B5">
                              <w:rPr>
                                <w:rFonts w:hint="eastAsia"/>
                                <w:color w:val="000000" w:themeColor="text1"/>
                              </w:rPr>
                              <w:t>특히 환자를 잃는 트라우마가 영향을 줄 수 있고,</w:t>
                            </w:r>
                            <w:r w:rsidRPr="000E61B5">
                              <w:rPr>
                                <w:color w:val="000000" w:themeColor="text1"/>
                              </w:rPr>
                              <w:t xml:space="preserve"> 종료 </w:t>
                            </w:r>
                            <w:r w:rsidRPr="00AC2167">
                              <w:rPr>
                                <w:color w:val="000000" w:themeColor="text1"/>
                              </w:rPr>
                              <w:t xml:space="preserve">후에는 소진, </w:t>
                            </w:r>
                            <w:r>
                              <w:rPr>
                                <w:rFonts w:hint="eastAsia"/>
                                <w:color w:val="000000" w:themeColor="text1"/>
                              </w:rPr>
                              <w:t>트라우마 증상</w:t>
                            </w:r>
                            <w:r w:rsidRPr="00AC2167">
                              <w:rPr>
                                <w:color w:val="000000" w:themeColor="text1"/>
                              </w:rPr>
                              <w:t xml:space="preserve">, 불안, 우울증상을 경험할 수 있다고 알려져 있습니다. </w:t>
                            </w:r>
                          </w:p>
                          <w:p w14:paraId="58C4AE78" w14:textId="3192DC99" w:rsidR="005A5E8A" w:rsidRPr="005A5E8A" w:rsidRDefault="005A5E8A" w:rsidP="005A5E8A">
                            <w:pPr>
                              <w:rPr>
                                <w:color w:val="000000" w:themeColor="text1"/>
                              </w:rPr>
                            </w:pPr>
                            <w:r w:rsidRPr="00AC2167">
                              <w:rPr>
                                <w:rFonts w:hint="eastAsia"/>
                                <w:color w:val="000000" w:themeColor="text1"/>
                              </w:rPr>
                              <w:t>감염병</w:t>
                            </w:r>
                            <w:r w:rsidRPr="00AC2167">
                              <w:rPr>
                                <w:color w:val="000000" w:themeColor="text1"/>
                              </w:rPr>
                              <w:t xml:space="preserve"> 유행 상황에서는 의료진은 자신의 심리적 어려움에 대해서 인정하지 않고 도움받지 않으려는 태도가 나타날 수 있습니다. 극심한 스트레스를 극복하기는 쉽지 않은 일이지만, 우리의 마음속에는 스스로를 치유하는 힘이 있습니다. 또한</w:t>
                            </w:r>
                            <w:r>
                              <w:rPr>
                                <w:rFonts w:hint="eastAsia"/>
                                <w:color w:val="000000" w:themeColor="text1"/>
                              </w:rPr>
                              <w:t>,</w:t>
                            </w:r>
                            <w:r w:rsidRPr="00AC2167">
                              <w:rPr>
                                <w:color w:val="000000" w:themeColor="text1"/>
                              </w:rPr>
                              <w:t xml:space="preserve"> 적절한 도움을 받으면 더욱 쉽게 이겨낼 수 있습니다. 의료진 여러분은 혼자가 아닙니다. 언제나 정신건강</w:t>
                            </w:r>
                            <w:r>
                              <w:rPr>
                                <w:rFonts w:hint="eastAsia"/>
                                <w:color w:val="000000" w:themeColor="text1"/>
                              </w:rPr>
                              <w:t xml:space="preserve"> </w:t>
                            </w:r>
                            <w:r w:rsidRPr="00AC2167">
                              <w:rPr>
                                <w:color w:val="000000" w:themeColor="text1"/>
                              </w:rPr>
                              <w:t>전문가의 도움을 받을 수 있습니다.</w:t>
                            </w:r>
                          </w:p>
                        </w:txbxContent>
                      </wps:txbx>
                      <wps:bodyPr rot="0" spcFirstLastPara="0" vertOverflow="overflow" horzOverflow="overflow" vert="horz" wrap="square" lIns="180000" tIns="108000" rIns="180000" bIns="10800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cx="http://schemas.microsoft.com/office/drawing/2014/chartex">
            <w:pict>
              <v:rect w14:anchorId="1CBAEE78" id="직사각형 6" o:spid="_x0000_s1029" style="width:449.45pt;height:211.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" filled="f" strokecolor="black [3213]" strokeweight="2pt">
                <v:textbox inset="5mm,3mm,5mm,3mm">
                  <w:txbxContent>
                    <w:p w14:paraId="68CB0CC4" w14:textId="77777777" w:rsidR="005A5E8A" w:rsidRPr="00AC2167" w:rsidRDefault="005A5E8A" w:rsidP="005A5E8A">
                      <w:pPr>
                        <w:rPr>
                          <w:color w:val="000000" w:themeColor="text1"/>
                        </w:rPr>
                      </w:pPr>
                      <w:r>
                        <w:rPr>
                          <w:rFonts w:hint="eastAsia"/>
                          <w:color w:val="000000" w:themeColor="text1"/>
                        </w:rPr>
                        <w:t>감염병의 최전선에서 싸우는 의료진의 헌신과 열정에 모든 국민이 깊이 감사하고 있습니다.</w:t>
                      </w:r>
                      <w:r>
                        <w:rPr>
                          <w:color w:val="000000" w:themeColor="text1"/>
                        </w:rPr>
                        <w:t xml:space="preserve"> </w:t>
                      </w:r>
                      <w:r w:rsidRPr="00AC2167">
                        <w:rPr>
                          <w:rFonts w:hint="eastAsia"/>
                          <w:color w:val="000000" w:themeColor="text1"/>
                        </w:rPr>
                        <w:t>감염병</w:t>
                      </w:r>
                      <w:r w:rsidRPr="00AC2167">
                        <w:rPr>
                          <w:color w:val="000000" w:themeColor="text1"/>
                        </w:rPr>
                        <w:t xml:space="preserve"> 유행은 초기 의료 자원을 고갈시키고 관련</w:t>
                      </w:r>
                      <w:r>
                        <w:rPr>
                          <w:rFonts w:hint="eastAsia"/>
                          <w:color w:val="000000" w:themeColor="text1"/>
                        </w:rPr>
                        <w:t xml:space="preserve"> </w:t>
                      </w:r>
                      <w:r w:rsidRPr="00AC2167">
                        <w:rPr>
                          <w:color w:val="000000" w:themeColor="text1"/>
                        </w:rPr>
                        <w:t>기관 부담 증가로 야기하여 대규모 공중보건 위기 상황을 초래하게 됩니다. 이전 연구에 의하면 감염병 유행</w:t>
                      </w:r>
                      <w:r>
                        <w:rPr>
                          <w:rFonts w:hint="eastAsia"/>
                          <w:color w:val="000000" w:themeColor="text1"/>
                        </w:rPr>
                        <w:t xml:space="preserve"> </w:t>
                      </w:r>
                      <w:r w:rsidRPr="00AC2167">
                        <w:rPr>
                          <w:color w:val="000000" w:themeColor="text1"/>
                        </w:rPr>
                        <w:t>시 의료진은 극심한 감정적 스트레스</w:t>
                      </w:r>
                      <w:r>
                        <w:rPr>
                          <w:rFonts w:hint="eastAsia"/>
                          <w:color w:val="000000" w:themeColor="text1"/>
                        </w:rPr>
                        <w:t>를</w:t>
                      </w:r>
                      <w:r w:rsidRPr="00AC2167">
                        <w:rPr>
                          <w:color w:val="000000" w:themeColor="text1"/>
                        </w:rPr>
                        <w:t xml:space="preserve"> 경험하게 되며,</w:t>
                      </w:r>
                      <w:r w:rsidRPr="00AC2167">
                        <w:rPr>
                          <w:color w:val="00B0F0"/>
                        </w:rPr>
                        <w:t xml:space="preserve"> </w:t>
                      </w:r>
                      <w:r w:rsidRPr="000E61B5">
                        <w:rPr>
                          <w:rFonts w:hint="eastAsia"/>
                          <w:color w:val="000000" w:themeColor="text1"/>
                        </w:rPr>
                        <w:t>특히 환자를 잃는 트라우마가 영향을 줄 수 있고,</w:t>
                      </w:r>
                      <w:r w:rsidRPr="000E61B5">
                        <w:rPr>
                          <w:color w:val="000000" w:themeColor="text1"/>
                        </w:rPr>
                        <w:t xml:space="preserve"> 종료 </w:t>
                      </w:r>
                      <w:r w:rsidRPr="00AC2167">
                        <w:rPr>
                          <w:color w:val="000000" w:themeColor="text1"/>
                        </w:rPr>
                        <w:t xml:space="preserve">후에는 소진, </w:t>
                      </w:r>
                      <w:r>
                        <w:rPr>
                          <w:rFonts w:hint="eastAsia"/>
                          <w:color w:val="000000" w:themeColor="text1"/>
                        </w:rPr>
                        <w:t>트라우마 증상</w:t>
                      </w:r>
                      <w:r w:rsidRPr="00AC2167">
                        <w:rPr>
                          <w:color w:val="000000" w:themeColor="text1"/>
                        </w:rPr>
                        <w:t xml:space="preserve">, 불안, 우울증상을 경험할 수 있다고 알려져 있습니다. </w:t>
                      </w:r>
                    </w:p>
                    <w:p w14:paraId="58C4AE78" w14:textId="3192DC99" w:rsidR="005A5E8A" w:rsidRPr="005A5E8A" w:rsidRDefault="005A5E8A" w:rsidP="005A5E8A">
                      <w:pPr>
                        <w:rPr>
                          <w:color w:val="000000" w:themeColor="text1"/>
                        </w:rPr>
                      </w:pPr>
                      <w:r w:rsidRPr="00AC2167">
                        <w:rPr>
                          <w:rFonts w:hint="eastAsia"/>
                          <w:color w:val="000000" w:themeColor="text1"/>
                        </w:rPr>
                        <w:t>감염병</w:t>
                      </w:r>
                      <w:r w:rsidRPr="00AC2167">
                        <w:rPr>
                          <w:color w:val="000000" w:themeColor="text1"/>
                        </w:rPr>
                        <w:t xml:space="preserve"> 유행 상황에서는 의료진은 자신의 심리적 어려움에 대해서 인정하지 않고 도움받지 않으려는 태도가 나타날 수 있습니다. 극심한 스트레스를 극복하기는 쉽지 않은 일이지만, 우리의 마음속에는 스스로를 치유하는 힘이 있습니다. 또한</w:t>
                      </w:r>
                      <w:r>
                        <w:rPr>
                          <w:rFonts w:hint="eastAsia"/>
                          <w:color w:val="000000" w:themeColor="text1"/>
                        </w:rPr>
                        <w:t>,</w:t>
                      </w:r>
                      <w:r w:rsidRPr="00AC2167">
                        <w:rPr>
                          <w:color w:val="000000" w:themeColor="text1"/>
                        </w:rPr>
                        <w:t xml:space="preserve"> 적절한 도움을 받으면 더욱 쉽게 이겨낼 수 있습니다. 의료진 여러분은 혼자가 아닙니다. 언제나 정신건강</w:t>
                      </w:r>
                      <w:r>
                        <w:rPr>
                          <w:rFonts w:hint="eastAsia"/>
                          <w:color w:val="000000" w:themeColor="text1"/>
                        </w:rPr>
                        <w:t xml:space="preserve"> </w:t>
                      </w:r>
                      <w:r w:rsidRPr="00AC2167">
                        <w:rPr>
                          <w:color w:val="000000" w:themeColor="text1"/>
                        </w:rPr>
                        <w:t>전문가의 도움을 받을 수 있습니다.</w:t>
                      </w:r>
                    </w:p>
                  </w:txbxContent>
                </v:textbox>
                <w10:anchorlock/>
              </v:rect>
            </w:pict>
          </mc:Fallback>
        </mc:AlternateContent>
      </w:r>
    </w:p>
    <w:p w14:paraId="7A94015F" w14:textId="77777777" w:rsidR="00AC2167" w:rsidRPr="00AC2167" w:rsidRDefault="00AC2167" w:rsidP="00AC2167">
      <w:pPr>
        <w:rPr>
          <w:color w:val="000000" w:themeColor="text1"/>
        </w:rPr>
      </w:pPr>
    </w:p>
    <w:p w14:paraId="3E9C6D9C" w14:textId="24FBE2AB" w:rsidR="00AC2167" w:rsidRPr="005A5E8A" w:rsidRDefault="00AC2167" w:rsidP="00AC2167">
      <w:pPr>
        <w:rPr>
          <w:b/>
          <w:color w:val="002060"/>
          <w:sz w:val="22"/>
        </w:rPr>
      </w:pPr>
      <w:r w:rsidRPr="005A5E8A">
        <w:rPr>
          <w:b/>
          <w:color w:val="002060"/>
          <w:sz w:val="22"/>
        </w:rPr>
        <w:t xml:space="preserve">1. 과도한 스트레스나 정신건강 문제 징후를 경험하는 경우 도움을 요청하세요. </w:t>
      </w:r>
    </w:p>
    <w:p w14:paraId="1225D6BC" w14:textId="0A9445A5" w:rsidR="00AC2167" w:rsidRPr="00AC2167" w:rsidRDefault="00AC2167" w:rsidP="005A5E8A">
      <w:pPr>
        <w:spacing w:after="0"/>
        <w:rPr>
          <w:color w:val="000000" w:themeColor="text1"/>
        </w:rPr>
      </w:pPr>
      <w:r w:rsidRPr="00AC2167">
        <w:rPr>
          <w:rFonts w:hint="eastAsia"/>
          <w:color w:val="000000" w:themeColor="text1"/>
        </w:rPr>
        <w:t>감염병</w:t>
      </w:r>
      <w:r w:rsidRPr="00AC2167">
        <w:rPr>
          <w:color w:val="000000" w:themeColor="text1"/>
        </w:rPr>
        <w:t xml:space="preserve"> 진료 의료진은 근무</w:t>
      </w:r>
      <w:r w:rsidR="003D23D7">
        <w:rPr>
          <w:rFonts w:hint="eastAsia"/>
          <w:color w:val="000000" w:themeColor="text1"/>
        </w:rPr>
        <w:t xml:space="preserve"> </w:t>
      </w:r>
      <w:r w:rsidRPr="00AC2167">
        <w:rPr>
          <w:color w:val="000000" w:themeColor="text1"/>
        </w:rPr>
        <w:t>강도 및 시간의 증가, 감염 위험의 증가, 보호구 착용의 불편감 등의 이유로 우울, 불안, 피로, 사회적 고립</w:t>
      </w:r>
      <w:r w:rsidR="00AC3E0C">
        <w:rPr>
          <w:rFonts w:hint="eastAsia"/>
          <w:color w:val="000000" w:themeColor="text1"/>
        </w:rPr>
        <w:t>과 소진</w:t>
      </w:r>
      <w:r w:rsidRPr="00AC2167">
        <w:rPr>
          <w:color w:val="000000" w:themeColor="text1"/>
        </w:rPr>
        <w:t xml:space="preserve"> 등의 심리적 어려움을 경험할 수 있습니다. </w:t>
      </w:r>
    </w:p>
    <w:p w14:paraId="50ABB4B3" w14:textId="77777777" w:rsidR="00AC2167" w:rsidRPr="00AC2167" w:rsidRDefault="00AC2167" w:rsidP="005A5E8A">
      <w:pPr>
        <w:spacing w:after="0"/>
        <w:rPr>
          <w:color w:val="000000" w:themeColor="text1"/>
        </w:rPr>
      </w:pPr>
      <w:r w:rsidRPr="00AC2167">
        <w:rPr>
          <w:rFonts w:hint="eastAsia"/>
          <w:color w:val="000000" w:themeColor="text1"/>
        </w:rPr>
        <w:t>의료진은</w:t>
      </w:r>
      <w:r w:rsidRPr="00AC2167">
        <w:rPr>
          <w:color w:val="000000" w:themeColor="text1"/>
        </w:rPr>
        <w:t xml:space="preserve"> 자신이 감염될 수 있다는 생각보다 가족들이 자신을 걱정하지 않기를 바라며, 바이러스를 집으로 옮기는 것을 두려워합니다. 스스로가 감염병의 보균자가 될 수 있고, 바이러스를 전파할 수 있다는 불안, 가족과 자신의 사회적 관계에서 고립되는 경험, 검역과 치료에 협조하지 않는 일부 환자를 대하는 당혹감, 중환자를 직면했을 때의 무력감과 환자의 죽음에 대한 책임</w:t>
      </w:r>
      <w:r w:rsidRPr="000E61B5">
        <w:rPr>
          <w:rFonts w:hint="eastAsia"/>
          <w:color w:val="000000" w:themeColor="text1"/>
        </w:rPr>
        <w:t>, 과로</w:t>
      </w:r>
      <w:r w:rsidRPr="000E61B5">
        <w:rPr>
          <w:color w:val="000000" w:themeColor="text1"/>
        </w:rPr>
        <w:t xml:space="preserve"> </w:t>
      </w:r>
      <w:r w:rsidRPr="00AC2167">
        <w:rPr>
          <w:color w:val="000000" w:themeColor="text1"/>
        </w:rPr>
        <w:t xml:space="preserve">등 추가적인 스트레스에 노출되게 됩니다. </w:t>
      </w:r>
    </w:p>
    <w:p w14:paraId="66401F07" w14:textId="46DBC356" w:rsidR="00AC2167" w:rsidRPr="00AC2167" w:rsidRDefault="00AC2167" w:rsidP="00AC2167">
      <w:pPr>
        <w:rPr>
          <w:color w:val="000000" w:themeColor="text1"/>
        </w:rPr>
      </w:pPr>
      <w:r w:rsidRPr="00AC2167">
        <w:rPr>
          <w:rFonts w:hint="eastAsia"/>
          <w:color w:val="000000" w:themeColor="text1"/>
        </w:rPr>
        <w:t>의료진의</w:t>
      </w:r>
      <w:r w:rsidRPr="00AC2167">
        <w:rPr>
          <w:color w:val="000000" w:themeColor="text1"/>
        </w:rPr>
        <w:t xml:space="preserve"> 심리적, 신체적 상태에 대한 주기적인 모니터링이 필요하며, 과도한 스트레스나 정신건강 문제 징후가 있는 경우 조기에 도움을 요청하고 근무</w:t>
      </w:r>
      <w:r w:rsidR="00CB0319">
        <w:rPr>
          <w:rFonts w:hint="eastAsia"/>
          <w:color w:val="000000" w:themeColor="text1"/>
        </w:rPr>
        <w:t xml:space="preserve"> </w:t>
      </w:r>
      <w:r w:rsidRPr="00AC2167">
        <w:rPr>
          <w:color w:val="000000" w:themeColor="text1"/>
        </w:rPr>
        <w:t xml:space="preserve">기관에 보고해야 합니다. </w:t>
      </w:r>
    </w:p>
    <w:p w14:paraId="1DBF2331" w14:textId="77777777" w:rsidR="007D4180" w:rsidRDefault="007D4180">
      <w:pPr>
        <w:widowControl/>
        <w:wordWrap/>
        <w:autoSpaceDE/>
        <w:autoSpaceDN/>
        <w:rPr>
          <w:color w:val="000000" w:themeColor="text1"/>
        </w:rPr>
      </w:pPr>
    </w:p>
    <w:p w14:paraId="4033DE84" w14:textId="77777777" w:rsidR="00AC2167" w:rsidRPr="007D4180" w:rsidRDefault="00AC2167" w:rsidP="00AC2167">
      <w:pPr>
        <w:rPr>
          <w:b/>
          <w:color w:val="002060"/>
          <w:sz w:val="22"/>
        </w:rPr>
      </w:pPr>
      <w:r w:rsidRPr="007D4180">
        <w:rPr>
          <w:b/>
          <w:color w:val="002060"/>
          <w:sz w:val="22"/>
        </w:rPr>
        <w:t xml:space="preserve">2. 감염병 질환에 대한 교육과 체계적인 지지를 받을 경우 심리적인 후유증을 최소화할 수 있습니다. </w:t>
      </w:r>
    </w:p>
    <w:p w14:paraId="20EA66AF" w14:textId="77777777" w:rsidR="00AC2167" w:rsidRPr="00AC2167" w:rsidRDefault="00AC2167" w:rsidP="007D4180">
      <w:pPr>
        <w:spacing w:after="0"/>
        <w:rPr>
          <w:color w:val="000000" w:themeColor="text1"/>
        </w:rPr>
      </w:pPr>
      <w:r w:rsidRPr="00AC2167">
        <w:rPr>
          <w:rFonts w:hint="eastAsia"/>
          <w:color w:val="000000" w:themeColor="text1"/>
        </w:rPr>
        <w:t>의료진은</w:t>
      </w:r>
      <w:r w:rsidRPr="00AC2167">
        <w:rPr>
          <w:color w:val="000000" w:themeColor="text1"/>
        </w:rPr>
        <w:t xml:space="preserve"> 고립된 근무환경에서 일하면서 감염자들의 지속적 유입을 경험하기 때문에 감염 사태를 실제 상황보다 더 확대해서 지각할 수 있습니다. 감염성에 대한 정보와 인지가 부족할수록 감염병 진료 업무 수행에 주저함을 느낄 수 있습니다. </w:t>
      </w:r>
    </w:p>
    <w:p w14:paraId="5B71FFD8" w14:textId="1DABC5A0" w:rsidR="00AC2167" w:rsidRPr="00AC2167" w:rsidRDefault="00AC2167" w:rsidP="00AC2167">
      <w:pPr>
        <w:rPr>
          <w:color w:val="000000" w:themeColor="text1"/>
        </w:rPr>
      </w:pPr>
      <w:r w:rsidRPr="00AC2167">
        <w:rPr>
          <w:rFonts w:hint="eastAsia"/>
          <w:color w:val="000000" w:themeColor="text1"/>
        </w:rPr>
        <w:t>의료진의</w:t>
      </w:r>
      <w:r w:rsidRPr="00AC2167">
        <w:rPr>
          <w:color w:val="000000" w:themeColor="text1"/>
        </w:rPr>
        <w:t xml:space="preserve"> 정서적 안정을 위하여 기본적인 생활을 보장해 주어야 합니다. 의료진이 가족과 떨어져</w:t>
      </w:r>
      <w:r w:rsidRPr="00AC2167">
        <w:rPr>
          <w:color w:val="000000" w:themeColor="text1"/>
        </w:rPr>
        <w:lastRenderedPageBreak/>
        <w:t xml:space="preserve">서 휴식할 수 있는 공간을 마련해야 하고 음식, 일용품, 적절한 개인 보호 장비를 제공해야 합니다. 의료진이 병원에서의 일상을 영상으로 가족과 공유하도록 해서 가족들의 걱정을 덜어주도록 해야 합니다. 병원에서 충분히 보호받고 지지받고 있다고 생각될 때, 국가와 지방정부에서 지원을 충분히 받고 있다고 느낄 때 치료 현장 업무의 동기 부여가 높아지게 됩니다. </w:t>
      </w:r>
    </w:p>
    <w:p w14:paraId="3F70EB1E" w14:textId="77777777" w:rsidR="00AC2167" w:rsidRPr="00AC2167" w:rsidRDefault="00AC2167" w:rsidP="00AC2167">
      <w:pPr>
        <w:rPr>
          <w:color w:val="000000" w:themeColor="text1"/>
        </w:rPr>
      </w:pPr>
    </w:p>
    <w:p w14:paraId="69F8BC15" w14:textId="2E9D5087" w:rsidR="00AC2167" w:rsidRPr="007D4180" w:rsidRDefault="005E3033" w:rsidP="00AC2167">
      <w:pPr>
        <w:rPr>
          <w:b/>
          <w:color w:val="002060"/>
          <w:sz w:val="22"/>
        </w:rPr>
      </w:pPr>
      <w:r w:rsidRPr="007D4180">
        <w:rPr>
          <w:b/>
          <w:color w:val="002060"/>
          <w:sz w:val="22"/>
        </w:rPr>
        <w:t>3</w:t>
      </w:r>
      <w:r w:rsidR="00AC2167" w:rsidRPr="007D4180">
        <w:rPr>
          <w:b/>
          <w:color w:val="002060"/>
          <w:sz w:val="22"/>
        </w:rPr>
        <w:t xml:space="preserve">. 개인 보호 장비 스트레스에 대처해야 합니다. </w:t>
      </w:r>
    </w:p>
    <w:p w14:paraId="6CBA56ED" w14:textId="0099B591" w:rsidR="00AC2167" w:rsidRPr="00AC2167" w:rsidRDefault="00AC2167" w:rsidP="007D4180">
      <w:pPr>
        <w:spacing w:after="0"/>
        <w:rPr>
          <w:color w:val="000000" w:themeColor="text1"/>
        </w:rPr>
      </w:pPr>
      <w:r w:rsidRPr="00AC2167">
        <w:rPr>
          <w:rFonts w:hint="eastAsia"/>
          <w:color w:val="000000" w:themeColor="text1"/>
        </w:rPr>
        <w:t>개인</w:t>
      </w:r>
      <w:r w:rsidRPr="00AC2167">
        <w:rPr>
          <w:color w:val="000000" w:themeColor="text1"/>
        </w:rPr>
        <w:t xml:space="preserve"> 보호 장비는 감염병 전파를 차단하는 효과가 있으나 불편감이 크고 다른 사람과 대화하거나 의사소통하는데 방해가 될 수 있습니다. 의료진은 보호 장비를 벗어버리고 싶은 충동을 느낄 수 있으나 </w:t>
      </w:r>
      <w:r w:rsidR="00997DDD">
        <w:rPr>
          <w:rFonts w:hint="eastAsia"/>
          <w:color w:val="000000" w:themeColor="text1"/>
        </w:rPr>
        <w:t>이는</w:t>
      </w:r>
      <w:r w:rsidRPr="00AC2167">
        <w:rPr>
          <w:color w:val="000000" w:themeColor="text1"/>
        </w:rPr>
        <w:t xml:space="preserve"> 감염 노출과 스트레스가 더욱 증가</w:t>
      </w:r>
      <w:r w:rsidR="00997DDD">
        <w:rPr>
          <w:rFonts w:hint="eastAsia"/>
          <w:color w:val="000000" w:themeColor="text1"/>
        </w:rPr>
        <w:t>시키</w:t>
      </w:r>
      <w:r w:rsidRPr="00AC2167">
        <w:rPr>
          <w:color w:val="000000" w:themeColor="text1"/>
        </w:rPr>
        <w:t>므로 주의해야 합니다.</w:t>
      </w:r>
    </w:p>
    <w:p w14:paraId="43A5A60D" w14:textId="77777777" w:rsidR="00AC2167" w:rsidRPr="00AC2167" w:rsidRDefault="00AC2167" w:rsidP="007D4180">
      <w:pPr>
        <w:spacing w:after="0"/>
        <w:rPr>
          <w:color w:val="000000" w:themeColor="text1"/>
        </w:rPr>
      </w:pPr>
      <w:r w:rsidRPr="00AC2167">
        <w:rPr>
          <w:rFonts w:hint="eastAsia"/>
          <w:color w:val="000000" w:themeColor="text1"/>
        </w:rPr>
        <w:t>의료진은</w:t>
      </w:r>
      <w:r w:rsidRPr="00AC2167">
        <w:rPr>
          <w:color w:val="000000" w:themeColor="text1"/>
        </w:rPr>
        <w:t xml:space="preserve"> 동시에 보호 장비 부족에 대해서도 걱정하게 됩니다. 사이즈와 타입별로 충분한 비품이 확보되는지 확인하는 것이 필요합니다. </w:t>
      </w:r>
    </w:p>
    <w:p w14:paraId="44E0268D" w14:textId="62E4673D" w:rsidR="00AC2167" w:rsidRPr="00AC2167" w:rsidRDefault="00AC2167" w:rsidP="00AC2167">
      <w:pPr>
        <w:rPr>
          <w:color w:val="000000" w:themeColor="text1"/>
        </w:rPr>
      </w:pPr>
      <w:r w:rsidRPr="00AC2167">
        <w:rPr>
          <w:rFonts w:hint="eastAsia"/>
          <w:color w:val="000000" w:themeColor="text1"/>
        </w:rPr>
        <w:t>개인</w:t>
      </w:r>
      <w:r w:rsidRPr="00AC2167">
        <w:rPr>
          <w:color w:val="000000" w:themeColor="text1"/>
        </w:rPr>
        <w:t xml:space="preserve"> 보호 장비 스트레스 대처를 위하여 의료진을 포함한 모든 직원에게 개인 보호 장비 사용법을 훈련시키고, 개인 보호 장비와 관련된 어려움을 이야기하도록 격려하는 것</w:t>
      </w:r>
      <w:r w:rsidR="00CF4254">
        <w:rPr>
          <w:rFonts w:hint="eastAsia"/>
          <w:color w:val="000000" w:themeColor="text1"/>
        </w:rPr>
        <w:t>이 좋습니다.</w:t>
      </w:r>
      <w:r w:rsidR="00CF4254">
        <w:rPr>
          <w:color w:val="000000" w:themeColor="text1"/>
        </w:rPr>
        <w:t xml:space="preserve">  </w:t>
      </w:r>
    </w:p>
    <w:p w14:paraId="6633C34A" w14:textId="77777777" w:rsidR="00AC2167" w:rsidRPr="00AC2167" w:rsidRDefault="00AC2167" w:rsidP="00AC2167">
      <w:pPr>
        <w:rPr>
          <w:color w:val="000000" w:themeColor="text1"/>
        </w:rPr>
      </w:pPr>
    </w:p>
    <w:p w14:paraId="6AD7E671" w14:textId="0D431598" w:rsidR="00AC2167" w:rsidRPr="007D4180" w:rsidRDefault="005E3033" w:rsidP="00AC2167">
      <w:pPr>
        <w:rPr>
          <w:b/>
          <w:color w:val="002060"/>
          <w:sz w:val="22"/>
        </w:rPr>
      </w:pPr>
      <w:r w:rsidRPr="007D4180">
        <w:rPr>
          <w:b/>
          <w:color w:val="002060"/>
          <w:sz w:val="22"/>
        </w:rPr>
        <w:t>4</w:t>
      </w:r>
      <w:r w:rsidR="00AC2167" w:rsidRPr="007D4180">
        <w:rPr>
          <w:b/>
          <w:color w:val="002060"/>
          <w:sz w:val="22"/>
        </w:rPr>
        <w:t xml:space="preserve">. 팀워크, 사기 진작 활동 등이 업무 스트레스를 줄일 수 </w:t>
      </w:r>
      <w:r w:rsidR="00CF4254" w:rsidRPr="007D4180">
        <w:rPr>
          <w:rFonts w:hint="eastAsia"/>
          <w:b/>
          <w:color w:val="002060"/>
          <w:sz w:val="22"/>
        </w:rPr>
        <w:t>있습니다.</w:t>
      </w:r>
      <w:r w:rsidR="00CF4254" w:rsidRPr="007D4180">
        <w:rPr>
          <w:b/>
          <w:color w:val="002060"/>
          <w:sz w:val="22"/>
        </w:rPr>
        <w:t xml:space="preserve"> </w:t>
      </w:r>
    </w:p>
    <w:p w14:paraId="4480894D" w14:textId="1C364C4B" w:rsidR="00AC2167" w:rsidRPr="00AC2167" w:rsidRDefault="00AC2167" w:rsidP="007D4180">
      <w:pPr>
        <w:spacing w:after="0"/>
        <w:rPr>
          <w:color w:val="000000" w:themeColor="text1"/>
        </w:rPr>
      </w:pPr>
      <w:r w:rsidRPr="00AC2167">
        <w:rPr>
          <w:rFonts w:hint="eastAsia"/>
          <w:color w:val="000000" w:themeColor="text1"/>
        </w:rPr>
        <w:t>감염병에</w:t>
      </w:r>
      <w:r w:rsidRPr="00AC2167">
        <w:rPr>
          <w:color w:val="000000" w:themeColor="text1"/>
        </w:rPr>
        <w:t xml:space="preserve"> 대한 스트레스가 너무 커서 혼자 감당하기 어렵다면, 이를 주위 동료들에게 털어놓</w:t>
      </w:r>
      <w:r w:rsidR="00C06E2C">
        <w:rPr>
          <w:rFonts w:hint="eastAsia"/>
          <w:color w:val="000000" w:themeColor="text1"/>
        </w:rPr>
        <w:t>으세요</w:t>
      </w:r>
      <w:r w:rsidRPr="00AC2167">
        <w:rPr>
          <w:color w:val="000000" w:themeColor="text1"/>
        </w:rPr>
        <w:t>. 2인 1조 방식으로 서로를 모니터링</w:t>
      </w:r>
      <w:r w:rsidR="00C06E2C">
        <w:rPr>
          <w:rFonts w:hint="eastAsia"/>
          <w:color w:val="000000" w:themeColor="text1"/>
        </w:rPr>
        <w:t>해서</w:t>
      </w:r>
      <w:r w:rsidRPr="00AC2167">
        <w:rPr>
          <w:color w:val="000000" w:themeColor="text1"/>
        </w:rPr>
        <w:t xml:space="preserve"> 도울 수 있는 절차를 활용하는 것도 </w:t>
      </w:r>
      <w:r w:rsidR="00C06E2C">
        <w:rPr>
          <w:rFonts w:hint="eastAsia"/>
          <w:color w:val="000000" w:themeColor="text1"/>
        </w:rPr>
        <w:t>좋습니다</w:t>
      </w:r>
      <w:r w:rsidRPr="00AC2167">
        <w:rPr>
          <w:color w:val="000000" w:themeColor="text1"/>
        </w:rPr>
        <w:t xml:space="preserve">. </w:t>
      </w:r>
    </w:p>
    <w:p w14:paraId="12201D6D" w14:textId="77777777" w:rsidR="00AC2167" w:rsidRPr="00AC2167" w:rsidRDefault="00AC2167" w:rsidP="007D4180">
      <w:pPr>
        <w:spacing w:after="0"/>
        <w:rPr>
          <w:color w:val="000000" w:themeColor="text1"/>
        </w:rPr>
      </w:pPr>
      <w:r w:rsidRPr="00AC2167">
        <w:rPr>
          <w:rFonts w:hint="eastAsia"/>
          <w:color w:val="000000" w:themeColor="text1"/>
        </w:rPr>
        <w:t>팀워크의</w:t>
      </w:r>
      <w:r w:rsidRPr="00AC2167">
        <w:rPr>
          <w:color w:val="000000" w:themeColor="text1"/>
        </w:rPr>
        <w:t xml:space="preserve"> 증진, 사기 진작을 위한 활동들도 업무 스트레스를 줄일 수 있습니다. </w:t>
      </w:r>
    </w:p>
    <w:p w14:paraId="751598E4" w14:textId="6E9B005E" w:rsidR="00AC2167" w:rsidRPr="00AC2167" w:rsidRDefault="00AC2167" w:rsidP="00AC2167">
      <w:pPr>
        <w:rPr>
          <w:color w:val="000000" w:themeColor="text1"/>
        </w:rPr>
      </w:pPr>
      <w:r w:rsidRPr="00AC2167">
        <w:rPr>
          <w:rFonts w:hint="eastAsia"/>
          <w:color w:val="000000" w:themeColor="text1"/>
        </w:rPr>
        <w:t>또한</w:t>
      </w:r>
      <w:r w:rsidRPr="00AC2167">
        <w:rPr>
          <w:color w:val="000000" w:themeColor="text1"/>
        </w:rPr>
        <w:t xml:space="preserve"> 휴식을 취하고 적절한 개인 보호 장비를 입고 가족과 의사소통 계획을 세우는 등 건강한 행동의 본보기를 병원 보직자가 보여주는 것이 의료진 업무 스트레스 감소에 필요합니다.    </w:t>
      </w:r>
    </w:p>
    <w:p w14:paraId="589748CE" w14:textId="77777777" w:rsidR="00AC2167" w:rsidRPr="00AC2167" w:rsidRDefault="00AC2167" w:rsidP="00AC2167">
      <w:pPr>
        <w:rPr>
          <w:color w:val="000000" w:themeColor="text1"/>
        </w:rPr>
      </w:pPr>
    </w:p>
    <w:p w14:paraId="3ED0E8EB" w14:textId="435B3BD0" w:rsidR="00AC2167" w:rsidRPr="007D4180" w:rsidRDefault="005E3033" w:rsidP="00AC2167">
      <w:pPr>
        <w:rPr>
          <w:b/>
          <w:color w:val="002060"/>
          <w:sz w:val="22"/>
        </w:rPr>
      </w:pPr>
      <w:r w:rsidRPr="007D4180">
        <w:rPr>
          <w:b/>
          <w:color w:val="002060"/>
          <w:sz w:val="22"/>
        </w:rPr>
        <w:t>5</w:t>
      </w:r>
      <w:r w:rsidR="00AC2167" w:rsidRPr="007D4180">
        <w:rPr>
          <w:b/>
          <w:color w:val="002060"/>
          <w:sz w:val="22"/>
        </w:rPr>
        <w:t xml:space="preserve">. 대리외상과 소진에 대하여 대비해야 합니다. </w:t>
      </w:r>
    </w:p>
    <w:p w14:paraId="0BA6EA55" w14:textId="694F0F2F" w:rsidR="000E61B5" w:rsidRDefault="00AC2167" w:rsidP="00AC2167">
      <w:pPr>
        <w:rPr>
          <w:color w:val="000000" w:themeColor="text1"/>
        </w:rPr>
      </w:pPr>
      <w:r w:rsidRPr="00AC2167">
        <w:rPr>
          <w:rFonts w:hint="eastAsia"/>
          <w:color w:val="000000" w:themeColor="text1"/>
        </w:rPr>
        <w:t>감염병</w:t>
      </w:r>
      <w:r w:rsidRPr="00AC2167">
        <w:rPr>
          <w:color w:val="000000" w:themeColor="text1"/>
        </w:rPr>
        <w:t xml:space="preserve"> 관련 업무는 확진 혹은 의심 환자로부터 두렵고 충격적인 이야기를 </w:t>
      </w:r>
      <w:r w:rsidR="00631A13">
        <w:rPr>
          <w:rFonts w:hint="eastAsia"/>
          <w:color w:val="000000" w:themeColor="text1"/>
        </w:rPr>
        <w:t>듣게 되는</w:t>
      </w:r>
      <w:r w:rsidRPr="00AC2167">
        <w:rPr>
          <w:color w:val="000000" w:themeColor="text1"/>
        </w:rPr>
        <w:t xml:space="preserve"> 직업적 위험이 존재합니다. 사건을 목격하거나 다치거나 아픈 사람들의 끔찍한 이미지에 맞닥뜨</w:t>
      </w:r>
      <w:r w:rsidR="00631A13">
        <w:rPr>
          <w:rFonts w:hint="eastAsia"/>
          <w:color w:val="000000" w:themeColor="text1"/>
        </w:rPr>
        <w:t>리</w:t>
      </w:r>
      <w:r w:rsidRPr="00AC2167">
        <w:rPr>
          <w:color w:val="000000" w:themeColor="text1"/>
        </w:rPr>
        <w:t>는 경험에 지속적으로 노출되</w:t>
      </w:r>
      <w:r w:rsidR="000E61B5">
        <w:rPr>
          <w:rFonts w:hint="eastAsia"/>
          <w:color w:val="000000" w:themeColor="text1"/>
        </w:rPr>
        <w:t>게</w:t>
      </w:r>
      <w:r w:rsidRPr="00AC2167">
        <w:rPr>
          <w:color w:val="000000" w:themeColor="text1"/>
        </w:rPr>
        <w:t xml:space="preserve"> 되면, </w:t>
      </w:r>
      <w:r w:rsidR="00631A13">
        <w:rPr>
          <w:rFonts w:hint="eastAsia"/>
          <w:color w:val="000000" w:themeColor="text1"/>
        </w:rPr>
        <w:t xml:space="preserve">트라우마를 </w:t>
      </w:r>
      <w:r w:rsidRPr="00AC2167">
        <w:rPr>
          <w:color w:val="000000" w:themeColor="text1"/>
        </w:rPr>
        <w:t>간접으로 경험한 자신에게도 그 일이 일어난 것처럼 불안을 겪는 대리외상의 심리적인 후유증을 경험</w:t>
      </w:r>
      <w:r w:rsidR="000E61B5">
        <w:rPr>
          <w:rFonts w:hint="eastAsia"/>
          <w:color w:val="000000" w:themeColor="text1"/>
        </w:rPr>
        <w:t>할 수도</w:t>
      </w:r>
      <w:r w:rsidRPr="00AC2167">
        <w:rPr>
          <w:color w:val="000000" w:themeColor="text1"/>
        </w:rPr>
        <w:t xml:space="preserve"> 있습니다. </w:t>
      </w:r>
    </w:p>
    <w:p w14:paraId="6F84504B" w14:textId="7E2BCAA6" w:rsidR="00AC2167" w:rsidRPr="00AC2167" w:rsidRDefault="000E61B5" w:rsidP="000E61B5">
      <w:pPr>
        <w:pStyle w:val="a6"/>
        <w:spacing w:line="276" w:lineRule="auto"/>
      </w:pPr>
      <w:r>
        <w:rPr>
          <w:rFonts w:hint="eastAsia"/>
        </w:rPr>
        <w:t>과도한 업무가 장시간 계속될 경우 탈진과 냉소,</w:t>
      </w:r>
      <w:r>
        <w:t xml:space="preserve"> </w:t>
      </w:r>
      <w:r>
        <w:rPr>
          <w:rFonts w:hint="eastAsia"/>
        </w:rPr>
        <w:t>효능감 감소와 같은 소진현상을 겪기 쉽습니다.</w:t>
      </w:r>
      <w:r w:rsidR="00030AF1">
        <w:t xml:space="preserve"> </w:t>
      </w:r>
      <w:r>
        <w:rPr>
          <w:rFonts w:hint="eastAsia"/>
        </w:rPr>
        <w:t>담당할 업무에 대한 사전교육을 충실히 받고 초심자의 경우 경험이 있는 사람과 짝을 지어 활동하는 것이 좋습니다.</w:t>
      </w:r>
      <w:r>
        <w:t xml:space="preserve"> </w:t>
      </w:r>
      <w:r>
        <w:rPr>
          <w:rFonts w:hint="eastAsia"/>
        </w:rPr>
        <w:t>휴식</w:t>
      </w:r>
      <w:r w:rsidR="00565D49">
        <w:rPr>
          <w:rFonts w:hint="eastAsia"/>
        </w:rPr>
        <w:t xml:space="preserve"> </w:t>
      </w:r>
      <w:r>
        <w:rPr>
          <w:rFonts w:hint="eastAsia"/>
        </w:rPr>
        <w:t>시간을 사전에 정하여 통제감을 유지하는 것을 권합니다.</w:t>
      </w:r>
      <w:r>
        <w:t xml:space="preserve"> </w:t>
      </w:r>
    </w:p>
    <w:p w14:paraId="42092DAE" w14:textId="50914F00" w:rsidR="009D7392" w:rsidRDefault="009D7392">
      <w:pPr>
        <w:widowControl/>
        <w:wordWrap/>
        <w:autoSpaceDE/>
        <w:autoSpaceDN/>
        <w:rPr>
          <w:color w:val="000000" w:themeColor="text1"/>
        </w:rPr>
      </w:pPr>
      <w:r>
        <w:rPr>
          <w:color w:val="000000" w:themeColor="text1"/>
        </w:rPr>
        <w:br w:type="page"/>
      </w:r>
    </w:p>
    <w:p w14:paraId="752A3D5B" w14:textId="4704763F" w:rsidR="00AC2167" w:rsidRPr="007D4180" w:rsidRDefault="007D4180" w:rsidP="007D4180">
      <w:pPr>
        <w:jc w:val="center"/>
        <w:rPr>
          <w:b/>
          <w:color w:val="000000" w:themeColor="text1"/>
          <w:sz w:val="32"/>
          <w:szCs w:val="32"/>
        </w:rPr>
      </w:pPr>
      <w:r w:rsidRPr="007D4180">
        <w:rPr>
          <w:rFonts w:hint="eastAsia"/>
          <w:b/>
          <w:color w:val="000000" w:themeColor="text1"/>
          <w:sz w:val="32"/>
          <w:szCs w:val="32"/>
        </w:rPr>
        <w:lastRenderedPageBreak/>
        <w:t>&lt;</w:t>
      </w:r>
      <w:r w:rsidR="00AC2167" w:rsidRPr="007D4180">
        <w:rPr>
          <w:b/>
          <w:color w:val="000000" w:themeColor="text1"/>
          <w:sz w:val="32"/>
          <w:szCs w:val="32"/>
        </w:rPr>
        <w:t>감염병 유행 시 일반 의료</w:t>
      </w:r>
      <w:r w:rsidR="00631A13" w:rsidRPr="007D4180">
        <w:rPr>
          <w:rFonts w:hint="eastAsia"/>
          <w:b/>
          <w:color w:val="000000" w:themeColor="text1"/>
          <w:sz w:val="32"/>
          <w:szCs w:val="32"/>
        </w:rPr>
        <w:t>진</w:t>
      </w:r>
      <w:r w:rsidR="00AC2167" w:rsidRPr="007D4180">
        <w:rPr>
          <w:b/>
          <w:color w:val="000000" w:themeColor="text1"/>
          <w:sz w:val="32"/>
          <w:szCs w:val="32"/>
        </w:rPr>
        <w:t>을 위한 마음건강지침</w:t>
      </w:r>
      <w:r w:rsidRPr="007D4180">
        <w:rPr>
          <w:b/>
          <w:color w:val="000000" w:themeColor="text1"/>
          <w:sz w:val="32"/>
          <w:szCs w:val="32"/>
        </w:rPr>
        <w:t>&gt;</w:t>
      </w:r>
    </w:p>
    <w:p w14:paraId="7080C165" w14:textId="77777777" w:rsidR="00AC2167" w:rsidRPr="00AC2167" w:rsidRDefault="00AC2167" w:rsidP="00AC2167">
      <w:pPr>
        <w:rPr>
          <w:color w:val="000000" w:themeColor="text1"/>
        </w:rPr>
      </w:pPr>
    </w:p>
    <w:p w14:paraId="16882AEB" w14:textId="77777777" w:rsidR="00AC2167" w:rsidRPr="007D4180" w:rsidRDefault="00AC2167" w:rsidP="00AC2167">
      <w:pPr>
        <w:rPr>
          <w:b/>
          <w:color w:val="002060"/>
          <w:sz w:val="22"/>
        </w:rPr>
      </w:pPr>
      <w:r w:rsidRPr="007D4180">
        <w:rPr>
          <w:b/>
          <w:color w:val="002060"/>
          <w:sz w:val="22"/>
        </w:rPr>
        <w:t xml:space="preserve">1. 믿을 만한 정보에 집중하세요.  </w:t>
      </w:r>
    </w:p>
    <w:p w14:paraId="25D4D729" w14:textId="77777777" w:rsidR="00AC2167" w:rsidRPr="00AC2167" w:rsidRDefault="00AC2167" w:rsidP="00AC2167">
      <w:pPr>
        <w:rPr>
          <w:color w:val="000000" w:themeColor="text1"/>
        </w:rPr>
      </w:pPr>
      <w:r w:rsidRPr="00AC2167">
        <w:rPr>
          <w:rFonts w:hint="eastAsia"/>
          <w:color w:val="000000" w:themeColor="text1"/>
        </w:rPr>
        <w:t>스트레스</w:t>
      </w:r>
      <w:r w:rsidRPr="00AC2167">
        <w:rPr>
          <w:color w:val="000000" w:themeColor="text1"/>
        </w:rPr>
        <w:t xml:space="preserve"> 상황에서 사람들은 최대한 많은 정보를 수집하여 불안감을 해소하려는 경향이 있습니다. 그러나 잘못된 정보는 정신적인 스트레스를 가중하고 올바른 판단을 방해할 수 있습니다. 정확한 정보를 선별해서 받아들이는 것이 필요합니다. 질병관리본부에서 제공하는 지침과 정보가 큰 도움이 될 것입니다. 특히 의료진은 자신이 속한 집단이나 환자, 보호자에게 정확하고 신뢰할만한 정보를 제공하여 그들이 불필요한 동요 없이 안전하게 치료와 예방에 전념하여 이 상황을 극복</w:t>
      </w:r>
      <w:r w:rsidRPr="00AC2167">
        <w:rPr>
          <w:rFonts w:hint="eastAsia"/>
          <w:color w:val="000000" w:themeColor="text1"/>
        </w:rPr>
        <w:t>할</w:t>
      </w:r>
      <w:r w:rsidRPr="00AC2167">
        <w:rPr>
          <w:color w:val="000000" w:themeColor="text1"/>
        </w:rPr>
        <w:t xml:space="preserve"> 수 있도록 해야 합니다. </w:t>
      </w:r>
    </w:p>
    <w:p w14:paraId="714F1430" w14:textId="77777777" w:rsidR="00AC2167" w:rsidRPr="00AC2167" w:rsidRDefault="00AC2167" w:rsidP="00AC2167">
      <w:pPr>
        <w:rPr>
          <w:color w:val="000000" w:themeColor="text1"/>
        </w:rPr>
      </w:pPr>
    </w:p>
    <w:p w14:paraId="01C6680B" w14:textId="77777777" w:rsidR="00AC2167" w:rsidRPr="007D4180" w:rsidRDefault="00AC2167" w:rsidP="00AC2167">
      <w:pPr>
        <w:rPr>
          <w:b/>
          <w:color w:val="002060"/>
          <w:sz w:val="22"/>
        </w:rPr>
      </w:pPr>
      <w:r w:rsidRPr="007D4180">
        <w:rPr>
          <w:b/>
          <w:color w:val="002060"/>
          <w:sz w:val="22"/>
        </w:rPr>
        <w:t xml:space="preserve">2. 병원에서 제시하는 정보들을 챙기세요. </w:t>
      </w:r>
    </w:p>
    <w:p w14:paraId="09F25B6D" w14:textId="4E345121" w:rsidR="00AC2167" w:rsidRPr="00AC2167" w:rsidRDefault="00AC2167" w:rsidP="00AC2167">
      <w:pPr>
        <w:rPr>
          <w:color w:val="000000" w:themeColor="text1"/>
        </w:rPr>
      </w:pPr>
      <w:r w:rsidRPr="00AC2167">
        <w:rPr>
          <w:rFonts w:hint="eastAsia"/>
          <w:color w:val="000000" w:themeColor="text1"/>
        </w:rPr>
        <w:t>병원에서</w:t>
      </w:r>
      <w:r w:rsidRPr="00AC2167">
        <w:rPr>
          <w:color w:val="000000" w:themeColor="text1"/>
        </w:rPr>
        <w:t xml:space="preserve"> 제시하는 권고수칙을 읽고 이를 실천하도록 합니다. 감염병의 예방과 환자 안전뿐 아니라 자신의 스트레스 관리와 정서적 안정에도 도움이 될 수 있습니다. 감염관리팀이 있는 경우에는 제시하는 정보를 꼭 읽고 근무부서에서도 공유하도록 하</w:t>
      </w:r>
      <w:r w:rsidR="00631A13">
        <w:rPr>
          <w:rFonts w:hint="eastAsia"/>
          <w:color w:val="000000" w:themeColor="text1"/>
        </w:rPr>
        <w:t>세요</w:t>
      </w:r>
      <w:r w:rsidRPr="00AC2167">
        <w:rPr>
          <w:color w:val="000000" w:themeColor="text1"/>
        </w:rPr>
        <w:t>. 감염관리실의 전화번호</w:t>
      </w:r>
      <w:r w:rsidR="00631A13">
        <w:rPr>
          <w:rFonts w:hint="eastAsia"/>
          <w:color w:val="000000" w:themeColor="text1"/>
        </w:rPr>
        <w:t>를</w:t>
      </w:r>
      <w:r w:rsidRPr="00AC2167">
        <w:rPr>
          <w:color w:val="000000" w:themeColor="text1"/>
        </w:rPr>
        <w:t xml:space="preserve"> 숙지하</w:t>
      </w:r>
      <w:r w:rsidR="00631A13">
        <w:rPr>
          <w:rFonts w:hint="eastAsia"/>
          <w:color w:val="000000" w:themeColor="text1"/>
        </w:rPr>
        <w:t>고</w:t>
      </w:r>
      <w:r w:rsidRPr="00AC2167">
        <w:rPr>
          <w:color w:val="000000" w:themeColor="text1"/>
        </w:rPr>
        <w:t xml:space="preserve">, 이해가 부족한 원칙이나 정보에 대해서는 </w:t>
      </w:r>
      <w:r w:rsidR="00631A13">
        <w:rPr>
          <w:rFonts w:hint="eastAsia"/>
          <w:color w:val="000000" w:themeColor="text1"/>
        </w:rPr>
        <w:t>질문하고</w:t>
      </w:r>
      <w:r w:rsidRPr="00AC2167">
        <w:rPr>
          <w:color w:val="000000" w:themeColor="text1"/>
        </w:rPr>
        <w:t xml:space="preserve"> 명료화하는 것이 좋습니다. </w:t>
      </w:r>
    </w:p>
    <w:p w14:paraId="31AA16F3" w14:textId="77777777" w:rsidR="00AC2167" w:rsidRPr="00631A13" w:rsidRDefault="00AC2167" w:rsidP="00AC2167">
      <w:pPr>
        <w:rPr>
          <w:color w:val="000000" w:themeColor="text1"/>
        </w:rPr>
      </w:pPr>
    </w:p>
    <w:p w14:paraId="653F4483" w14:textId="77777777" w:rsidR="00AC2167" w:rsidRPr="007D4180" w:rsidRDefault="00AC2167" w:rsidP="00AC2167">
      <w:pPr>
        <w:rPr>
          <w:b/>
          <w:color w:val="002060"/>
          <w:sz w:val="22"/>
        </w:rPr>
      </w:pPr>
      <w:r w:rsidRPr="007D4180">
        <w:rPr>
          <w:b/>
          <w:color w:val="002060"/>
          <w:sz w:val="22"/>
        </w:rPr>
        <w:t xml:space="preserve">3. 의료진도 감염과 관련된 불안과 공포를 경험할 수 있습니다. </w:t>
      </w:r>
    </w:p>
    <w:p w14:paraId="3B7ED8EE" w14:textId="03ADE667" w:rsidR="00AC2167" w:rsidRPr="00AC2167" w:rsidRDefault="00AC2167" w:rsidP="00AC2167">
      <w:pPr>
        <w:rPr>
          <w:color w:val="000000" w:themeColor="text1"/>
        </w:rPr>
      </w:pPr>
      <w:r w:rsidRPr="00AC2167">
        <w:rPr>
          <w:rFonts w:hint="eastAsia"/>
          <w:color w:val="000000" w:themeColor="text1"/>
        </w:rPr>
        <w:t>대규모</w:t>
      </w:r>
      <w:r w:rsidRPr="00AC2167">
        <w:rPr>
          <w:color w:val="000000" w:themeColor="text1"/>
        </w:rPr>
        <w:t xml:space="preserve"> 감염병 유행</w:t>
      </w:r>
      <w:r w:rsidR="0005239D">
        <w:rPr>
          <w:rFonts w:hint="eastAsia"/>
          <w:color w:val="000000" w:themeColor="text1"/>
        </w:rPr>
        <w:t xml:space="preserve"> </w:t>
      </w:r>
      <w:r w:rsidRPr="00AC2167">
        <w:rPr>
          <w:color w:val="000000" w:themeColor="text1"/>
        </w:rPr>
        <w:t>시기에는 의료진에게도 감염과 관련된 두려움, 공포, 불안 반응이 나타날 수 있습니다. 일반적인 수준의 불안감과 약간의 스트레스는 지극히 자연스럽고 정상적인 감정반응입니다. 하지만 실제 위험보다 과도하게, 일상생활과 근무를 방해할 수준으로, 며칠 이상 지속된다면 정신건강 전문가에게 상담을 받는 것이 좋습니다. 다음 중 한 가지 이상에 해당</w:t>
      </w:r>
      <w:r w:rsidR="0005239D">
        <w:rPr>
          <w:rFonts w:hint="eastAsia"/>
          <w:color w:val="000000" w:themeColor="text1"/>
        </w:rPr>
        <w:t>할</w:t>
      </w:r>
      <w:r w:rsidRPr="00AC2167">
        <w:rPr>
          <w:color w:val="000000" w:themeColor="text1"/>
        </w:rPr>
        <w:t xml:space="preserve"> 때에는 정신건강의학과 진료를 권하고 있습니다. </w:t>
      </w:r>
    </w:p>
    <w:p w14:paraId="0C54FCAE" w14:textId="6FBC555F" w:rsidR="00AC2167" w:rsidRPr="007D4180" w:rsidRDefault="00AC2167" w:rsidP="009D7392">
      <w:pPr>
        <w:pStyle w:val="a3"/>
        <w:numPr>
          <w:ilvl w:val="0"/>
          <w:numId w:val="1"/>
        </w:numPr>
        <w:spacing w:after="0"/>
        <w:ind w:leftChars="0" w:left="806" w:hanging="403"/>
        <w:rPr>
          <w:color w:val="000000" w:themeColor="text1"/>
        </w:rPr>
      </w:pPr>
      <w:r w:rsidRPr="007D4180">
        <w:rPr>
          <w:color w:val="000000" w:themeColor="text1"/>
        </w:rPr>
        <w:t>기본적인 일상생활 기능이 안 될 때 (위생관리, 식사, 수면 등)</w:t>
      </w:r>
    </w:p>
    <w:p w14:paraId="336E4700" w14:textId="27240F2E" w:rsidR="00AC2167" w:rsidRPr="007D4180" w:rsidRDefault="00AC2167" w:rsidP="009D7392">
      <w:pPr>
        <w:pStyle w:val="a3"/>
        <w:numPr>
          <w:ilvl w:val="0"/>
          <w:numId w:val="1"/>
        </w:numPr>
        <w:spacing w:after="0"/>
        <w:ind w:leftChars="0" w:left="806" w:hanging="403"/>
        <w:rPr>
          <w:color w:val="000000" w:themeColor="text1"/>
        </w:rPr>
      </w:pPr>
      <w:r w:rsidRPr="007D4180">
        <w:rPr>
          <w:color w:val="000000" w:themeColor="text1"/>
        </w:rPr>
        <w:t>간단한 결정을 못</w:t>
      </w:r>
      <w:r w:rsidR="0005239D" w:rsidRPr="007D4180">
        <w:rPr>
          <w:rFonts w:hint="eastAsia"/>
          <w:color w:val="000000" w:themeColor="text1"/>
        </w:rPr>
        <w:t xml:space="preserve"> </w:t>
      </w:r>
      <w:r w:rsidRPr="007D4180">
        <w:rPr>
          <w:color w:val="000000" w:themeColor="text1"/>
        </w:rPr>
        <w:t>하거나 한 가지 생각에 집착</w:t>
      </w:r>
      <w:r w:rsidR="00DF0ABF" w:rsidRPr="007D4180">
        <w:rPr>
          <w:rFonts w:hint="eastAsia"/>
          <w:color w:val="000000" w:themeColor="text1"/>
        </w:rPr>
        <w:t>하거나</w:t>
      </w:r>
      <w:r w:rsidRPr="007D4180">
        <w:rPr>
          <w:color w:val="000000" w:themeColor="text1"/>
        </w:rPr>
        <w:t xml:space="preserve"> 의례적 행위를 반복할 때</w:t>
      </w:r>
    </w:p>
    <w:p w14:paraId="28A68FC9" w14:textId="684F9DA3" w:rsidR="00AC2167" w:rsidRPr="007D4180" w:rsidRDefault="00AC2167" w:rsidP="009D7392">
      <w:pPr>
        <w:pStyle w:val="a3"/>
        <w:numPr>
          <w:ilvl w:val="0"/>
          <w:numId w:val="1"/>
        </w:numPr>
        <w:spacing w:after="0"/>
        <w:ind w:leftChars="0" w:left="806" w:hanging="403"/>
        <w:rPr>
          <w:color w:val="000000" w:themeColor="text1"/>
        </w:rPr>
      </w:pPr>
      <w:r w:rsidRPr="007D4180">
        <w:rPr>
          <w:color w:val="000000" w:themeColor="text1"/>
        </w:rPr>
        <w:t>지나친 우울이나 불안감으로 기본적인 생활이나 업무 수행에 지장이 있을 경우</w:t>
      </w:r>
    </w:p>
    <w:p w14:paraId="18E6E21F" w14:textId="548E4CB8" w:rsidR="00AC2167" w:rsidRPr="007D4180" w:rsidRDefault="00AC2167" w:rsidP="009D7392">
      <w:pPr>
        <w:pStyle w:val="a3"/>
        <w:numPr>
          <w:ilvl w:val="0"/>
          <w:numId w:val="1"/>
        </w:numPr>
        <w:spacing w:after="0"/>
        <w:ind w:leftChars="0" w:left="806" w:hanging="403"/>
        <w:rPr>
          <w:color w:val="000000" w:themeColor="text1"/>
        </w:rPr>
      </w:pPr>
      <w:r w:rsidRPr="007D4180">
        <w:rPr>
          <w:color w:val="000000" w:themeColor="text1"/>
        </w:rPr>
        <w:t>술이나 약물을 남용</w:t>
      </w:r>
    </w:p>
    <w:p w14:paraId="6C7D7967" w14:textId="1D3E4410" w:rsidR="00AC2167" w:rsidRPr="007D4180" w:rsidRDefault="00AC2167" w:rsidP="009D7392">
      <w:pPr>
        <w:pStyle w:val="a3"/>
        <w:numPr>
          <w:ilvl w:val="0"/>
          <w:numId w:val="1"/>
        </w:numPr>
        <w:spacing w:after="0"/>
        <w:ind w:leftChars="0" w:left="806" w:hanging="403"/>
        <w:rPr>
          <w:color w:val="000000" w:themeColor="text1"/>
        </w:rPr>
      </w:pPr>
      <w:r w:rsidRPr="007D4180">
        <w:rPr>
          <w:color w:val="000000" w:themeColor="text1"/>
        </w:rPr>
        <w:t xml:space="preserve">자해 또는 자살 사고가 심하거나 </w:t>
      </w:r>
      <w:r w:rsidR="002763CD" w:rsidRPr="007D4180">
        <w:rPr>
          <w:rFonts w:hint="eastAsia"/>
          <w:color w:val="000000" w:themeColor="text1"/>
        </w:rPr>
        <w:t xml:space="preserve">이를 </w:t>
      </w:r>
      <w:r w:rsidRPr="007D4180">
        <w:rPr>
          <w:color w:val="000000" w:themeColor="text1"/>
        </w:rPr>
        <w:t>시도한 경우</w:t>
      </w:r>
    </w:p>
    <w:p w14:paraId="24A762D3" w14:textId="571C64A8" w:rsidR="00AC2167" w:rsidRPr="007D4180" w:rsidRDefault="00AC2167" w:rsidP="009D7392">
      <w:pPr>
        <w:pStyle w:val="a3"/>
        <w:numPr>
          <w:ilvl w:val="0"/>
          <w:numId w:val="1"/>
        </w:numPr>
        <w:spacing w:after="0"/>
        <w:ind w:leftChars="0" w:left="806" w:hanging="403"/>
        <w:rPr>
          <w:color w:val="000000" w:themeColor="text1"/>
        </w:rPr>
      </w:pPr>
      <w:r w:rsidRPr="007D4180">
        <w:rPr>
          <w:color w:val="000000" w:themeColor="text1"/>
        </w:rPr>
        <w:t>부적절한 분노감 또는 폭력적인 증상 (신체적, 언어적 폭력)</w:t>
      </w:r>
    </w:p>
    <w:p w14:paraId="4486FC9D" w14:textId="174848EC" w:rsidR="00AC2167" w:rsidRPr="007D4180" w:rsidRDefault="00AC2167" w:rsidP="009D7392">
      <w:pPr>
        <w:pStyle w:val="a3"/>
        <w:numPr>
          <w:ilvl w:val="0"/>
          <w:numId w:val="1"/>
        </w:numPr>
        <w:spacing w:after="0"/>
        <w:ind w:leftChars="0" w:left="806" w:hanging="403"/>
        <w:rPr>
          <w:color w:val="000000" w:themeColor="text1"/>
        </w:rPr>
      </w:pPr>
      <w:r w:rsidRPr="007D4180">
        <w:rPr>
          <w:color w:val="000000" w:themeColor="text1"/>
        </w:rPr>
        <w:t>심각한 기억</w:t>
      </w:r>
      <w:r w:rsidR="000705D6" w:rsidRPr="007D4180">
        <w:rPr>
          <w:rFonts w:hint="eastAsia"/>
          <w:color w:val="000000" w:themeColor="text1"/>
        </w:rPr>
        <w:t>력 저하</w:t>
      </w:r>
    </w:p>
    <w:p w14:paraId="0995E336" w14:textId="7E9174E7" w:rsidR="00AC2167" w:rsidRPr="007D4180" w:rsidRDefault="00AC2167" w:rsidP="009D7392">
      <w:pPr>
        <w:pStyle w:val="a3"/>
        <w:numPr>
          <w:ilvl w:val="0"/>
          <w:numId w:val="1"/>
        </w:numPr>
        <w:spacing w:after="0"/>
        <w:ind w:leftChars="0" w:left="806" w:hanging="403"/>
        <w:rPr>
          <w:color w:val="000000" w:themeColor="text1"/>
        </w:rPr>
      </w:pPr>
      <w:r w:rsidRPr="007D4180">
        <w:rPr>
          <w:color w:val="000000" w:themeColor="text1"/>
        </w:rPr>
        <w:t>환각이나 망상 등 정신병적 증상</w:t>
      </w:r>
    </w:p>
    <w:p w14:paraId="563A4FBB" w14:textId="5970CA9D" w:rsidR="00AC2167" w:rsidRPr="007D4180" w:rsidRDefault="00AC2167" w:rsidP="009D7392">
      <w:pPr>
        <w:pStyle w:val="a3"/>
        <w:numPr>
          <w:ilvl w:val="0"/>
          <w:numId w:val="1"/>
        </w:numPr>
        <w:spacing w:after="0"/>
        <w:ind w:leftChars="0" w:left="806" w:hanging="403"/>
        <w:rPr>
          <w:color w:val="000000" w:themeColor="text1"/>
        </w:rPr>
      </w:pPr>
      <w:r w:rsidRPr="007D4180">
        <w:rPr>
          <w:color w:val="000000" w:themeColor="text1"/>
        </w:rPr>
        <w:t>기존에 치료받던 정신과 질환이 악화할 경우</w:t>
      </w:r>
    </w:p>
    <w:p w14:paraId="3A5571D2" w14:textId="77777777" w:rsidR="00AC2167" w:rsidRPr="007D4180" w:rsidRDefault="00AC2167" w:rsidP="00AC2167">
      <w:pPr>
        <w:rPr>
          <w:b/>
          <w:color w:val="002060"/>
          <w:sz w:val="22"/>
        </w:rPr>
      </w:pPr>
      <w:r w:rsidRPr="007D4180">
        <w:rPr>
          <w:b/>
          <w:color w:val="002060"/>
          <w:sz w:val="22"/>
        </w:rPr>
        <w:lastRenderedPageBreak/>
        <w:t xml:space="preserve">4. 의료진과 가족을 향한 낙인에 대해서 준비할 수 있어야 합니다. </w:t>
      </w:r>
    </w:p>
    <w:p w14:paraId="3BD50973" w14:textId="0A117E65" w:rsidR="00AC2167" w:rsidRPr="00AC2167" w:rsidRDefault="00AC2167" w:rsidP="00AC2167">
      <w:pPr>
        <w:rPr>
          <w:color w:val="000000" w:themeColor="text1"/>
        </w:rPr>
      </w:pPr>
      <w:r w:rsidRPr="00AC2167">
        <w:rPr>
          <w:rFonts w:hint="eastAsia"/>
          <w:color w:val="000000" w:themeColor="text1"/>
        </w:rPr>
        <w:t>의료진은</w:t>
      </w:r>
      <w:r w:rsidRPr="00AC2167">
        <w:rPr>
          <w:color w:val="000000" w:themeColor="text1"/>
        </w:rPr>
        <w:t xml:space="preserve"> 감염병 대응의 역할을 맡고 있기 때문에 자신이나 자녀, 다른 가족 구성원들이 낙인을 받거나 차별을 </w:t>
      </w:r>
      <w:r w:rsidR="00FC0F68">
        <w:rPr>
          <w:rFonts w:hint="eastAsia"/>
          <w:color w:val="000000" w:themeColor="text1"/>
        </w:rPr>
        <w:t>당할 수 있습니다.</w:t>
      </w:r>
      <w:r w:rsidRPr="00AC2167">
        <w:rPr>
          <w:color w:val="000000" w:themeColor="text1"/>
        </w:rPr>
        <w:t xml:space="preserve"> 가족 구성원은 의료진에 대해서 자랑스러움을 느끼는 동시에, 가족에게 질병이 올 수 있다는 두려움을 함께 경험할 수 있습니다. 감염 유행 시기는 곧 지나가고 사람들의 편견도 줄어들 것이라고 생각하면 견디기가 수월할 것입니다. </w:t>
      </w:r>
      <w:r w:rsidR="00FC0F68">
        <w:rPr>
          <w:rFonts w:hint="eastAsia"/>
          <w:color w:val="000000" w:themeColor="text1"/>
        </w:rPr>
        <w:t>정부와 언론,</w:t>
      </w:r>
      <w:r w:rsidR="00FC0F68">
        <w:rPr>
          <w:color w:val="000000" w:themeColor="text1"/>
        </w:rPr>
        <w:t xml:space="preserve"> </w:t>
      </w:r>
      <w:r w:rsidRPr="00AC2167">
        <w:rPr>
          <w:color w:val="000000" w:themeColor="text1"/>
        </w:rPr>
        <w:t>의료기관</w:t>
      </w:r>
      <w:r w:rsidR="00FC0F68">
        <w:rPr>
          <w:rFonts w:hint="eastAsia"/>
          <w:color w:val="000000" w:themeColor="text1"/>
        </w:rPr>
        <w:t>은</w:t>
      </w:r>
      <w:r w:rsidRPr="00AC2167">
        <w:rPr>
          <w:color w:val="000000" w:themeColor="text1"/>
        </w:rPr>
        <w:t xml:space="preserve"> 의료진과 가족이 감염원으로 인식되는 낙인을 해결하기 위한 준비를 하고 심리적, </w:t>
      </w:r>
      <w:r w:rsidRPr="00AC2167">
        <w:rPr>
          <w:rFonts w:hint="eastAsia"/>
          <w:color w:val="000000" w:themeColor="text1"/>
        </w:rPr>
        <w:t>사회적</w:t>
      </w:r>
      <w:r w:rsidRPr="00AC2167">
        <w:rPr>
          <w:color w:val="000000" w:themeColor="text1"/>
        </w:rPr>
        <w:t xml:space="preserve"> 지지 서비스들을 제공해 주어야 합니다.</w:t>
      </w:r>
    </w:p>
    <w:p w14:paraId="76D85644" w14:textId="77777777" w:rsidR="00AC2167" w:rsidRPr="00AC2167" w:rsidRDefault="00AC2167" w:rsidP="00AC2167">
      <w:pPr>
        <w:rPr>
          <w:color w:val="000000" w:themeColor="text1"/>
        </w:rPr>
      </w:pPr>
    </w:p>
    <w:p w14:paraId="64727892" w14:textId="77777777" w:rsidR="00AC2167" w:rsidRPr="007D4180" w:rsidRDefault="00AC2167" w:rsidP="00AC2167">
      <w:pPr>
        <w:rPr>
          <w:b/>
          <w:color w:val="002060"/>
          <w:sz w:val="22"/>
        </w:rPr>
      </w:pPr>
      <w:r w:rsidRPr="007D4180">
        <w:rPr>
          <w:b/>
          <w:color w:val="002060"/>
          <w:sz w:val="22"/>
        </w:rPr>
        <w:t>5. 업무량을 관리하면서 가족과 친구, 동료와 소통을 지속하세요.</w:t>
      </w:r>
    </w:p>
    <w:p w14:paraId="082244EE" w14:textId="00BFBEE5" w:rsidR="00AC2167" w:rsidRPr="00AC2167" w:rsidRDefault="00AC2167" w:rsidP="00AC2167">
      <w:pPr>
        <w:rPr>
          <w:color w:val="000000" w:themeColor="text1"/>
        </w:rPr>
      </w:pPr>
      <w:r w:rsidRPr="00AC2167">
        <w:rPr>
          <w:rFonts w:hint="eastAsia"/>
          <w:color w:val="000000" w:themeColor="text1"/>
        </w:rPr>
        <w:t>스트레스의</w:t>
      </w:r>
      <w:r w:rsidRPr="00AC2167">
        <w:rPr>
          <w:color w:val="000000" w:themeColor="text1"/>
        </w:rPr>
        <w:t xml:space="preserve"> 예방과 관리를 위해서 합리적인 근무시간을 유지하고 업무 분담 및 작업 계획을 명확하게 하도록 합니다. 규칙적인 휴식</w:t>
      </w:r>
      <w:r w:rsidR="0005239D">
        <w:rPr>
          <w:rFonts w:hint="eastAsia"/>
          <w:color w:val="000000" w:themeColor="text1"/>
        </w:rPr>
        <w:t xml:space="preserve"> </w:t>
      </w:r>
      <w:r w:rsidRPr="00AC2167">
        <w:rPr>
          <w:color w:val="000000" w:themeColor="text1"/>
        </w:rPr>
        <w:t xml:space="preserve">시간을 갖도록 노력합니다. </w:t>
      </w:r>
    </w:p>
    <w:p w14:paraId="146CB8B5" w14:textId="77777777" w:rsidR="00AC2167" w:rsidRPr="00AC2167" w:rsidRDefault="00AC2167" w:rsidP="00AC2167">
      <w:pPr>
        <w:rPr>
          <w:color w:val="000000" w:themeColor="text1"/>
        </w:rPr>
      </w:pPr>
      <w:r w:rsidRPr="00AC2167">
        <w:rPr>
          <w:rFonts w:hint="eastAsia"/>
          <w:color w:val="000000" w:themeColor="text1"/>
        </w:rPr>
        <w:t>대면이</w:t>
      </w:r>
      <w:r w:rsidRPr="00AC2167">
        <w:rPr>
          <w:color w:val="000000" w:themeColor="text1"/>
        </w:rPr>
        <w:t xml:space="preserve"> 어려운 상황이라도 전화, 화상 전화, 메일 등을 통하여 가족과 친구, 동료와 소통하세요. 자신의 힘든 감정을 다른 사람과 나누는 것도 좋습니다. </w:t>
      </w:r>
    </w:p>
    <w:p w14:paraId="29F6B8B8" w14:textId="77777777" w:rsidR="00AC2167" w:rsidRPr="00AC2167" w:rsidRDefault="00AC2167" w:rsidP="00AC2167">
      <w:pPr>
        <w:rPr>
          <w:color w:val="000000" w:themeColor="text1"/>
        </w:rPr>
      </w:pPr>
    </w:p>
    <w:p w14:paraId="791930D3" w14:textId="77777777" w:rsidR="00AC2167" w:rsidRPr="007D4180" w:rsidRDefault="00AC2167" w:rsidP="00AC2167">
      <w:pPr>
        <w:rPr>
          <w:b/>
          <w:color w:val="002060"/>
          <w:sz w:val="22"/>
        </w:rPr>
      </w:pPr>
      <w:r w:rsidRPr="007D4180">
        <w:rPr>
          <w:b/>
          <w:color w:val="002060"/>
          <w:sz w:val="22"/>
        </w:rPr>
        <w:t xml:space="preserve">6. 규칙적인 생활을 하세요. </w:t>
      </w:r>
    </w:p>
    <w:p w14:paraId="150E1054" w14:textId="612E5772" w:rsidR="00AC2167" w:rsidRDefault="00AC2167" w:rsidP="00AC2167">
      <w:pPr>
        <w:rPr>
          <w:color w:val="000000" w:themeColor="text1"/>
        </w:rPr>
      </w:pPr>
      <w:r w:rsidRPr="00AC2167">
        <w:rPr>
          <w:rFonts w:hint="eastAsia"/>
          <w:color w:val="000000" w:themeColor="text1"/>
        </w:rPr>
        <w:t>생활</w:t>
      </w:r>
      <w:r w:rsidRPr="00AC2167">
        <w:rPr>
          <w:color w:val="000000" w:themeColor="text1"/>
        </w:rPr>
        <w:t xml:space="preserve"> 리듬이 흐트러지면 불면증이 찾아오고 불안과 우울이 심해질 수 있습니다. 계획을 세우고 일정한 시간에 식사, 휴식, 가벼운 </w:t>
      </w:r>
      <w:r w:rsidR="00E1511C">
        <w:rPr>
          <w:rFonts w:hint="eastAsia"/>
          <w:color w:val="000000" w:themeColor="text1"/>
        </w:rPr>
        <w:t xml:space="preserve">규칙적인 </w:t>
      </w:r>
      <w:r w:rsidRPr="00AC2167">
        <w:rPr>
          <w:color w:val="000000" w:themeColor="text1"/>
        </w:rPr>
        <w:t>운동을 해보세요. 특히 일정한 시간에 잠을 자고 깨는 것이 정신건강을 지키는 데에 매우 중요합니다.</w:t>
      </w:r>
    </w:p>
    <w:p w14:paraId="08E1130D" w14:textId="5C339237" w:rsidR="00AC2167" w:rsidRDefault="00AC2167" w:rsidP="00AC2167">
      <w:pPr>
        <w:rPr>
          <w:color w:val="000000" w:themeColor="text1"/>
        </w:rPr>
      </w:pPr>
    </w:p>
    <w:p w14:paraId="1EABCC9D" w14:textId="6F1F13CA" w:rsidR="00A670DD" w:rsidRDefault="00A670DD" w:rsidP="00AC2167">
      <w:pPr>
        <w:rPr>
          <w:color w:val="000000" w:themeColor="text1"/>
        </w:rPr>
      </w:pPr>
    </w:p>
    <w:p w14:paraId="16472B50" w14:textId="000CD7CC" w:rsidR="009D7392" w:rsidRDefault="009D7392" w:rsidP="00AC2167">
      <w:pPr>
        <w:rPr>
          <w:color w:val="000000" w:themeColor="text1"/>
        </w:rPr>
      </w:pPr>
    </w:p>
    <w:p w14:paraId="36883392" w14:textId="7AA7524A" w:rsidR="009D7392" w:rsidRPr="00AC2167" w:rsidRDefault="00B503D7" w:rsidP="009D7392">
      <w:pPr>
        <w:jc w:val="left"/>
        <w:rPr>
          <w:color w:val="000000" w:themeColor="text1"/>
        </w:rPr>
      </w:pPr>
      <w:r>
        <w:rPr>
          <w:noProof/>
          <w:color w:val="000000" w:themeColor="text1"/>
        </w:rPr>
        <mc:AlternateContent>
          <mc:Choice Requires="wps">
            <w:drawing>
              <wp:inline distT="0" distB="0" distL="0" distR="0" wp14:anchorId="63036E15" wp14:editId="047C828C">
                <wp:extent cx="5721927" cy="940435"/>
                <wp:effectExtent l="0" t="0" r="12700" b="12065"/>
                <wp:docPr id="2" name="직사각형 2"/>
                <wp:cNvGraphicFramePr/>
                <a:graphic xmlns:a="http://schemas.openxmlformats.org/drawingml/2006/main">
                  <a:graphicData uri="http://schemas.microsoft.com/office/word/2010/wordprocessingShape">
                    <wps:wsp>
                      <wps:cNvSpPr/>
                      <wps:spPr>
                        <a:xfrm>
                          <a:off x="0" y="0"/>
                          <a:ext cx="5721927" cy="940435"/>
                        </a:xfrm>
                        <a:prstGeom prst="rect">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106869B" w14:textId="6C2B457B" w:rsidR="00B503D7" w:rsidRPr="00A670DD" w:rsidRDefault="00B503D7" w:rsidP="00B503D7">
                            <w:pPr>
                              <w:jc w:val="center"/>
                              <w:rPr>
                                <w:b/>
                                <w:color w:val="000000" w:themeColor="text1"/>
                              </w:rPr>
                            </w:pPr>
                            <w:r w:rsidRPr="00A670DD">
                              <w:rPr>
                                <w:rFonts w:hint="eastAsia"/>
                                <w:b/>
                                <w:color w:val="000000" w:themeColor="text1"/>
                              </w:rPr>
                              <w:t>본 교</w:t>
                            </w:r>
                            <w:r w:rsidRPr="00A670DD">
                              <w:rPr>
                                <w:b/>
                                <w:color w:val="000000" w:themeColor="text1"/>
                              </w:rPr>
                              <w:t>육자료는</w:t>
                            </w:r>
                            <w:r w:rsidRPr="00A670DD">
                              <w:rPr>
                                <w:rFonts w:hint="eastAsia"/>
                                <w:b/>
                                <w:color w:val="000000" w:themeColor="text1"/>
                              </w:rPr>
                              <w:t xml:space="preserve"> </w:t>
                            </w:r>
                            <w:r w:rsidR="008C738A">
                              <w:rPr>
                                <w:rFonts w:hint="eastAsia"/>
                                <w:b/>
                                <w:color w:val="000000" w:themeColor="text1"/>
                              </w:rPr>
                              <w:t>보건</w:t>
                            </w:r>
                            <w:r w:rsidR="008C738A">
                              <w:rPr>
                                <w:b/>
                                <w:color w:val="000000" w:themeColor="text1"/>
                              </w:rPr>
                              <w:t>복지부를</w:t>
                            </w:r>
                            <w:r w:rsidR="008C738A">
                              <w:rPr>
                                <w:rFonts w:hint="eastAsia"/>
                                <w:b/>
                                <w:color w:val="000000" w:themeColor="text1"/>
                              </w:rPr>
                              <w:t xml:space="preserve"> 통</w:t>
                            </w:r>
                            <w:r w:rsidR="008C738A">
                              <w:rPr>
                                <w:b/>
                                <w:color w:val="000000" w:themeColor="text1"/>
                              </w:rPr>
                              <w:t>해</w:t>
                            </w:r>
                            <w:r w:rsidR="008C738A">
                              <w:rPr>
                                <w:rFonts w:hint="eastAsia"/>
                                <w:b/>
                                <w:color w:val="000000" w:themeColor="text1"/>
                              </w:rPr>
                              <w:t xml:space="preserve"> 배</w:t>
                            </w:r>
                            <w:r w:rsidR="008C738A">
                              <w:rPr>
                                <w:b/>
                                <w:color w:val="000000" w:themeColor="text1"/>
                              </w:rPr>
                              <w:t>포됩니다</w:t>
                            </w:r>
                            <w:r w:rsidR="008C738A">
                              <w:rPr>
                                <w:rFonts w:hint="eastAsia"/>
                                <w:b/>
                                <w:color w:val="000000" w:themeColor="text1"/>
                              </w:rPr>
                              <w:t xml:space="preserve">. </w:t>
                            </w:r>
                            <w:r w:rsidRPr="00A670DD">
                              <w:rPr>
                                <w:rFonts w:hint="eastAsia"/>
                                <w:b/>
                                <w:color w:val="000000" w:themeColor="text1"/>
                              </w:rPr>
                              <w:t>공</w:t>
                            </w:r>
                            <w:r w:rsidRPr="00A670DD">
                              <w:rPr>
                                <w:b/>
                                <w:color w:val="000000" w:themeColor="text1"/>
                              </w:rPr>
                              <w:t>익적인</w:t>
                            </w:r>
                            <w:r w:rsidRPr="00A670DD">
                              <w:rPr>
                                <w:rFonts w:hint="eastAsia"/>
                                <w:b/>
                                <w:color w:val="000000" w:themeColor="text1"/>
                              </w:rPr>
                              <w:t xml:space="preserve"> 목</w:t>
                            </w:r>
                            <w:r w:rsidRPr="00A670DD">
                              <w:rPr>
                                <w:b/>
                                <w:color w:val="000000" w:themeColor="text1"/>
                              </w:rPr>
                              <w:t>적을</w:t>
                            </w:r>
                            <w:r w:rsidRPr="00A670DD">
                              <w:rPr>
                                <w:rFonts w:hint="eastAsia"/>
                                <w:b/>
                                <w:color w:val="000000" w:themeColor="text1"/>
                              </w:rPr>
                              <w:t xml:space="preserve"> 위</w:t>
                            </w:r>
                            <w:r w:rsidRPr="00A670DD">
                              <w:rPr>
                                <w:b/>
                                <w:color w:val="000000" w:themeColor="text1"/>
                              </w:rPr>
                              <w:t>해</w:t>
                            </w:r>
                            <w:r w:rsidRPr="00A670DD">
                              <w:rPr>
                                <w:rFonts w:hint="eastAsia"/>
                                <w:b/>
                                <w:color w:val="000000" w:themeColor="text1"/>
                              </w:rPr>
                              <w:t xml:space="preserve"> </w:t>
                            </w:r>
                            <w:r w:rsidR="008C738A">
                              <w:rPr>
                                <w:rFonts w:hint="eastAsia"/>
                                <w:b/>
                                <w:color w:val="000000" w:themeColor="text1"/>
                              </w:rPr>
                              <w:t>누</w:t>
                            </w:r>
                            <w:r w:rsidR="008C738A">
                              <w:rPr>
                                <w:b/>
                                <w:color w:val="000000" w:themeColor="text1"/>
                              </w:rPr>
                              <w:t>구나</w:t>
                            </w:r>
                            <w:r w:rsidR="008C738A">
                              <w:rPr>
                                <w:rFonts w:hint="eastAsia"/>
                                <w:b/>
                                <w:color w:val="000000" w:themeColor="text1"/>
                              </w:rPr>
                              <w:t xml:space="preserve"> </w:t>
                            </w:r>
                            <w:r w:rsidRPr="00A670DD">
                              <w:rPr>
                                <w:rFonts w:hint="eastAsia"/>
                                <w:b/>
                                <w:color w:val="000000" w:themeColor="text1"/>
                              </w:rPr>
                              <w:t>사</w:t>
                            </w:r>
                            <w:r w:rsidRPr="00A670DD">
                              <w:rPr>
                                <w:b/>
                                <w:color w:val="000000" w:themeColor="text1"/>
                              </w:rPr>
                              <w:t>용가능하나</w:t>
                            </w:r>
                            <w:r w:rsidRPr="00A670DD">
                              <w:rPr>
                                <w:rFonts w:hint="eastAsia"/>
                                <w:b/>
                                <w:color w:val="000000" w:themeColor="text1"/>
                              </w:rPr>
                              <w:t xml:space="preserve"> 출</w:t>
                            </w:r>
                            <w:r w:rsidRPr="00A670DD">
                              <w:rPr>
                                <w:b/>
                                <w:color w:val="000000" w:themeColor="text1"/>
                              </w:rPr>
                              <w:t>처를</w:t>
                            </w:r>
                            <w:r w:rsidRPr="00A670DD">
                              <w:rPr>
                                <w:rFonts w:hint="eastAsia"/>
                                <w:b/>
                                <w:color w:val="000000" w:themeColor="text1"/>
                              </w:rPr>
                              <w:t xml:space="preserve"> 밝</w:t>
                            </w:r>
                            <w:r w:rsidRPr="00A670DD">
                              <w:rPr>
                                <w:b/>
                                <w:color w:val="000000" w:themeColor="text1"/>
                              </w:rPr>
                              <w:t>히고</w:t>
                            </w:r>
                            <w:r w:rsidRPr="00A670DD">
                              <w:rPr>
                                <w:rFonts w:hint="eastAsia"/>
                                <w:b/>
                                <w:color w:val="000000" w:themeColor="text1"/>
                              </w:rPr>
                              <w:t xml:space="preserve"> 사</w:t>
                            </w:r>
                            <w:r w:rsidRPr="00A670DD">
                              <w:rPr>
                                <w:b/>
                                <w:color w:val="000000" w:themeColor="text1"/>
                              </w:rPr>
                              <w:t>용해</w:t>
                            </w:r>
                            <w:r w:rsidRPr="00A670DD">
                              <w:rPr>
                                <w:rFonts w:hint="eastAsia"/>
                                <w:b/>
                                <w:color w:val="000000" w:themeColor="text1"/>
                              </w:rPr>
                              <w:t xml:space="preserve"> 주</w:t>
                            </w:r>
                            <w:r w:rsidRPr="00A670DD">
                              <w:rPr>
                                <w:b/>
                                <w:color w:val="000000" w:themeColor="text1"/>
                              </w:rPr>
                              <w:t>십시오</w:t>
                            </w:r>
                            <w:r w:rsidRPr="00A670DD">
                              <w:rPr>
                                <w:rFonts w:hint="eastAsia"/>
                                <w:b/>
                                <w:color w:val="000000" w:themeColor="text1"/>
                              </w:rPr>
                              <w:t>.</w:t>
                            </w:r>
                          </w:p>
                          <w:p w14:paraId="3B904EB5" w14:textId="52C22A33" w:rsidR="00B503D7" w:rsidRPr="00A670DD" w:rsidRDefault="00B503D7" w:rsidP="00B503D7">
                            <w:pPr>
                              <w:jc w:val="center"/>
                              <w:rPr>
                                <w:b/>
                                <w:color w:val="000000" w:themeColor="text1"/>
                              </w:rPr>
                            </w:pPr>
                            <w:r w:rsidRPr="00A670DD">
                              <w:rPr>
                                <w:rFonts w:hint="eastAsia"/>
                                <w:b/>
                                <w:color w:val="000000" w:themeColor="text1"/>
                              </w:rPr>
                              <w:t>또</w:t>
                            </w:r>
                            <w:r w:rsidRPr="00A670DD">
                              <w:rPr>
                                <w:b/>
                                <w:color w:val="000000" w:themeColor="text1"/>
                              </w:rPr>
                              <w:t>한</w:t>
                            </w:r>
                            <w:r w:rsidRPr="00A670DD">
                              <w:rPr>
                                <w:rFonts w:hint="eastAsia"/>
                                <w:b/>
                                <w:color w:val="000000" w:themeColor="text1"/>
                              </w:rPr>
                              <w:t xml:space="preserve"> 무</w:t>
                            </w:r>
                            <w:r w:rsidRPr="00A670DD">
                              <w:rPr>
                                <w:b/>
                                <w:color w:val="000000" w:themeColor="text1"/>
                              </w:rPr>
                              <w:t>단전제와</w:t>
                            </w:r>
                            <w:r w:rsidRPr="00A670DD">
                              <w:rPr>
                                <w:rFonts w:hint="eastAsia"/>
                                <w:b/>
                                <w:color w:val="000000" w:themeColor="text1"/>
                              </w:rPr>
                              <w:t xml:space="preserve"> 복</w:t>
                            </w:r>
                            <w:r w:rsidRPr="00A670DD">
                              <w:rPr>
                                <w:b/>
                                <w:color w:val="000000" w:themeColor="text1"/>
                              </w:rPr>
                              <w:t>제를</w:t>
                            </w:r>
                            <w:r w:rsidRPr="00A670DD">
                              <w:rPr>
                                <w:rFonts w:hint="eastAsia"/>
                                <w:b/>
                                <w:color w:val="000000" w:themeColor="text1"/>
                              </w:rPr>
                              <w:t xml:space="preserve"> 금</w:t>
                            </w:r>
                            <w:r w:rsidRPr="00A670DD">
                              <w:rPr>
                                <w:b/>
                                <w:color w:val="000000" w:themeColor="text1"/>
                              </w:rPr>
                              <w:t>하며</w:t>
                            </w:r>
                            <w:r w:rsidRPr="00A670DD">
                              <w:rPr>
                                <w:rFonts w:hint="eastAsia"/>
                                <w:b/>
                                <w:color w:val="000000" w:themeColor="text1"/>
                              </w:rPr>
                              <w:t xml:space="preserve"> 저</w:t>
                            </w:r>
                            <w:r w:rsidRPr="00A670DD">
                              <w:rPr>
                                <w:b/>
                                <w:color w:val="000000" w:themeColor="text1"/>
                              </w:rPr>
                              <w:t>작권은</w:t>
                            </w:r>
                            <w:r w:rsidRPr="00A670DD">
                              <w:rPr>
                                <w:rFonts w:hint="eastAsia"/>
                                <w:b/>
                                <w:color w:val="000000" w:themeColor="text1"/>
                              </w:rPr>
                              <w:t xml:space="preserve"> 대</w:t>
                            </w:r>
                            <w:r w:rsidRPr="00A670DD">
                              <w:rPr>
                                <w:b/>
                                <w:color w:val="000000" w:themeColor="text1"/>
                              </w:rPr>
                              <w:t>한신경정신의학회에</w:t>
                            </w:r>
                            <w:r w:rsidRPr="00A670DD">
                              <w:rPr>
                                <w:rFonts w:hint="eastAsia"/>
                                <w:b/>
                                <w:color w:val="000000" w:themeColor="text1"/>
                              </w:rPr>
                              <w:t xml:space="preserve"> 있</w:t>
                            </w:r>
                            <w:r w:rsidRPr="00A670DD">
                              <w:rPr>
                                <w:b/>
                                <w:color w:val="000000" w:themeColor="text1"/>
                              </w:rPr>
                              <w:t>습니다</w:t>
                            </w:r>
                            <w:r w:rsidRPr="00A670DD">
                              <w:rPr>
                                <w:rFonts w:hint="eastAsia"/>
                                <w:b/>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3036E15" id="직사각형 2" o:spid="_x0000_s1030" style="width:450.55pt;height:74.0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" fillcolor="#d8d8d8 [2732]" strokecolor="black [3213]" strokeweight="1pt">
                <v:textbox>
                  <w:txbxContent>
                    <w:p w14:paraId="5106869B" w14:textId="6C2B457B" w:rsidR="00B503D7" w:rsidRPr="00A670DD" w:rsidRDefault="00B503D7" w:rsidP="00B503D7">
                      <w:pPr>
                        <w:jc w:val="center"/>
                        <w:rPr>
                          <w:b/>
                          <w:color w:val="000000" w:themeColor="text1"/>
                        </w:rPr>
                      </w:pPr>
                      <w:r w:rsidRPr="00A670DD">
                        <w:rPr>
                          <w:rFonts w:hint="eastAsia"/>
                          <w:b/>
                          <w:color w:val="000000" w:themeColor="text1"/>
                        </w:rPr>
                        <w:t>본 교</w:t>
                      </w:r>
                      <w:r w:rsidRPr="00A670DD">
                        <w:rPr>
                          <w:b/>
                          <w:color w:val="000000" w:themeColor="text1"/>
                        </w:rPr>
                        <w:t>육자료는</w:t>
                      </w:r>
                      <w:r w:rsidRPr="00A670DD">
                        <w:rPr>
                          <w:rFonts w:hint="eastAsia"/>
                          <w:b/>
                          <w:color w:val="000000" w:themeColor="text1"/>
                        </w:rPr>
                        <w:t xml:space="preserve"> </w:t>
                      </w:r>
                      <w:r w:rsidR="008C738A">
                        <w:rPr>
                          <w:rFonts w:hint="eastAsia"/>
                          <w:b/>
                          <w:color w:val="000000" w:themeColor="text1"/>
                        </w:rPr>
                        <w:t>보건</w:t>
                      </w:r>
                      <w:r w:rsidR="008C738A">
                        <w:rPr>
                          <w:b/>
                          <w:color w:val="000000" w:themeColor="text1"/>
                        </w:rPr>
                        <w:t>복지부를</w:t>
                      </w:r>
                      <w:r w:rsidR="008C738A">
                        <w:rPr>
                          <w:rFonts w:hint="eastAsia"/>
                          <w:b/>
                          <w:color w:val="000000" w:themeColor="text1"/>
                        </w:rPr>
                        <w:t xml:space="preserve"> 통</w:t>
                      </w:r>
                      <w:r w:rsidR="008C738A">
                        <w:rPr>
                          <w:b/>
                          <w:color w:val="000000" w:themeColor="text1"/>
                        </w:rPr>
                        <w:t>해</w:t>
                      </w:r>
                      <w:r w:rsidR="008C738A">
                        <w:rPr>
                          <w:rFonts w:hint="eastAsia"/>
                          <w:b/>
                          <w:color w:val="000000" w:themeColor="text1"/>
                        </w:rPr>
                        <w:t xml:space="preserve"> 배</w:t>
                      </w:r>
                      <w:r w:rsidR="008C738A">
                        <w:rPr>
                          <w:b/>
                          <w:color w:val="000000" w:themeColor="text1"/>
                        </w:rPr>
                        <w:t>포됩니다</w:t>
                      </w:r>
                      <w:r w:rsidR="008C738A">
                        <w:rPr>
                          <w:rFonts w:hint="eastAsia"/>
                          <w:b/>
                          <w:color w:val="000000" w:themeColor="text1"/>
                        </w:rPr>
                        <w:t xml:space="preserve">. </w:t>
                      </w:r>
                      <w:r w:rsidRPr="00A670DD">
                        <w:rPr>
                          <w:rFonts w:hint="eastAsia"/>
                          <w:b/>
                          <w:color w:val="000000" w:themeColor="text1"/>
                        </w:rPr>
                        <w:t>공</w:t>
                      </w:r>
                      <w:r w:rsidRPr="00A670DD">
                        <w:rPr>
                          <w:b/>
                          <w:color w:val="000000" w:themeColor="text1"/>
                        </w:rPr>
                        <w:t>익적인</w:t>
                      </w:r>
                      <w:r w:rsidRPr="00A670DD">
                        <w:rPr>
                          <w:rFonts w:hint="eastAsia"/>
                          <w:b/>
                          <w:color w:val="000000" w:themeColor="text1"/>
                        </w:rPr>
                        <w:t xml:space="preserve"> 목</w:t>
                      </w:r>
                      <w:r w:rsidRPr="00A670DD">
                        <w:rPr>
                          <w:b/>
                          <w:color w:val="000000" w:themeColor="text1"/>
                        </w:rPr>
                        <w:t>적을</w:t>
                      </w:r>
                      <w:r w:rsidRPr="00A670DD">
                        <w:rPr>
                          <w:rFonts w:hint="eastAsia"/>
                          <w:b/>
                          <w:color w:val="000000" w:themeColor="text1"/>
                        </w:rPr>
                        <w:t xml:space="preserve"> 위</w:t>
                      </w:r>
                      <w:r w:rsidRPr="00A670DD">
                        <w:rPr>
                          <w:b/>
                          <w:color w:val="000000" w:themeColor="text1"/>
                        </w:rPr>
                        <w:t>해</w:t>
                      </w:r>
                      <w:r w:rsidRPr="00A670DD">
                        <w:rPr>
                          <w:rFonts w:hint="eastAsia"/>
                          <w:b/>
                          <w:color w:val="000000" w:themeColor="text1"/>
                        </w:rPr>
                        <w:t xml:space="preserve"> </w:t>
                      </w:r>
                      <w:r w:rsidR="008C738A">
                        <w:rPr>
                          <w:rFonts w:hint="eastAsia"/>
                          <w:b/>
                          <w:color w:val="000000" w:themeColor="text1"/>
                        </w:rPr>
                        <w:t>누</w:t>
                      </w:r>
                      <w:r w:rsidR="008C738A">
                        <w:rPr>
                          <w:b/>
                          <w:color w:val="000000" w:themeColor="text1"/>
                        </w:rPr>
                        <w:t>구나</w:t>
                      </w:r>
                      <w:r w:rsidR="008C738A">
                        <w:rPr>
                          <w:rFonts w:hint="eastAsia"/>
                          <w:b/>
                          <w:color w:val="000000" w:themeColor="text1"/>
                        </w:rPr>
                        <w:t xml:space="preserve"> </w:t>
                      </w:r>
                      <w:bookmarkStart w:id="1" w:name="_GoBack"/>
                      <w:bookmarkEnd w:id="1"/>
                      <w:r w:rsidRPr="00A670DD">
                        <w:rPr>
                          <w:rFonts w:hint="eastAsia"/>
                          <w:b/>
                          <w:color w:val="000000" w:themeColor="text1"/>
                        </w:rPr>
                        <w:t>사</w:t>
                      </w:r>
                      <w:r w:rsidRPr="00A670DD">
                        <w:rPr>
                          <w:b/>
                          <w:color w:val="000000" w:themeColor="text1"/>
                        </w:rPr>
                        <w:t>용가능하나</w:t>
                      </w:r>
                      <w:r w:rsidRPr="00A670DD">
                        <w:rPr>
                          <w:rFonts w:hint="eastAsia"/>
                          <w:b/>
                          <w:color w:val="000000" w:themeColor="text1"/>
                        </w:rPr>
                        <w:t xml:space="preserve"> 출</w:t>
                      </w:r>
                      <w:r w:rsidRPr="00A670DD">
                        <w:rPr>
                          <w:b/>
                          <w:color w:val="000000" w:themeColor="text1"/>
                        </w:rPr>
                        <w:t>처를</w:t>
                      </w:r>
                      <w:r w:rsidRPr="00A670DD">
                        <w:rPr>
                          <w:rFonts w:hint="eastAsia"/>
                          <w:b/>
                          <w:color w:val="000000" w:themeColor="text1"/>
                        </w:rPr>
                        <w:t xml:space="preserve"> 밝</w:t>
                      </w:r>
                      <w:r w:rsidRPr="00A670DD">
                        <w:rPr>
                          <w:b/>
                          <w:color w:val="000000" w:themeColor="text1"/>
                        </w:rPr>
                        <w:t>히고</w:t>
                      </w:r>
                      <w:r w:rsidRPr="00A670DD">
                        <w:rPr>
                          <w:rFonts w:hint="eastAsia"/>
                          <w:b/>
                          <w:color w:val="000000" w:themeColor="text1"/>
                        </w:rPr>
                        <w:t xml:space="preserve"> 사</w:t>
                      </w:r>
                      <w:r w:rsidRPr="00A670DD">
                        <w:rPr>
                          <w:b/>
                          <w:color w:val="000000" w:themeColor="text1"/>
                        </w:rPr>
                        <w:t>용해</w:t>
                      </w:r>
                      <w:r w:rsidRPr="00A670DD">
                        <w:rPr>
                          <w:rFonts w:hint="eastAsia"/>
                          <w:b/>
                          <w:color w:val="000000" w:themeColor="text1"/>
                        </w:rPr>
                        <w:t xml:space="preserve"> 주</w:t>
                      </w:r>
                      <w:r w:rsidRPr="00A670DD">
                        <w:rPr>
                          <w:b/>
                          <w:color w:val="000000" w:themeColor="text1"/>
                        </w:rPr>
                        <w:t>십시오</w:t>
                      </w:r>
                      <w:r w:rsidRPr="00A670DD">
                        <w:rPr>
                          <w:rFonts w:hint="eastAsia"/>
                          <w:b/>
                          <w:color w:val="000000" w:themeColor="text1"/>
                        </w:rPr>
                        <w:t>.</w:t>
                      </w:r>
                    </w:p>
                    <w:p w14:paraId="3B904EB5" w14:textId="52C22A33" w:rsidR="00B503D7" w:rsidRPr="00A670DD" w:rsidRDefault="00B503D7" w:rsidP="00B503D7">
                      <w:pPr>
                        <w:jc w:val="center"/>
                        <w:rPr>
                          <w:b/>
                          <w:color w:val="000000" w:themeColor="text1"/>
                        </w:rPr>
                      </w:pPr>
                      <w:r w:rsidRPr="00A670DD">
                        <w:rPr>
                          <w:rFonts w:hint="eastAsia"/>
                          <w:b/>
                          <w:color w:val="000000" w:themeColor="text1"/>
                        </w:rPr>
                        <w:t>또</w:t>
                      </w:r>
                      <w:r w:rsidRPr="00A670DD">
                        <w:rPr>
                          <w:b/>
                          <w:color w:val="000000" w:themeColor="text1"/>
                        </w:rPr>
                        <w:t>한</w:t>
                      </w:r>
                      <w:r w:rsidRPr="00A670DD">
                        <w:rPr>
                          <w:rFonts w:hint="eastAsia"/>
                          <w:b/>
                          <w:color w:val="000000" w:themeColor="text1"/>
                        </w:rPr>
                        <w:t xml:space="preserve"> 무</w:t>
                      </w:r>
                      <w:r w:rsidRPr="00A670DD">
                        <w:rPr>
                          <w:b/>
                          <w:color w:val="000000" w:themeColor="text1"/>
                        </w:rPr>
                        <w:t>단전제와</w:t>
                      </w:r>
                      <w:r w:rsidRPr="00A670DD">
                        <w:rPr>
                          <w:rFonts w:hint="eastAsia"/>
                          <w:b/>
                          <w:color w:val="000000" w:themeColor="text1"/>
                        </w:rPr>
                        <w:t xml:space="preserve"> 복</w:t>
                      </w:r>
                      <w:r w:rsidRPr="00A670DD">
                        <w:rPr>
                          <w:b/>
                          <w:color w:val="000000" w:themeColor="text1"/>
                        </w:rPr>
                        <w:t>제를</w:t>
                      </w:r>
                      <w:r w:rsidRPr="00A670DD">
                        <w:rPr>
                          <w:rFonts w:hint="eastAsia"/>
                          <w:b/>
                          <w:color w:val="000000" w:themeColor="text1"/>
                        </w:rPr>
                        <w:t xml:space="preserve"> 금</w:t>
                      </w:r>
                      <w:r w:rsidRPr="00A670DD">
                        <w:rPr>
                          <w:b/>
                          <w:color w:val="000000" w:themeColor="text1"/>
                        </w:rPr>
                        <w:t>하며</w:t>
                      </w:r>
                      <w:r w:rsidRPr="00A670DD">
                        <w:rPr>
                          <w:rFonts w:hint="eastAsia"/>
                          <w:b/>
                          <w:color w:val="000000" w:themeColor="text1"/>
                        </w:rPr>
                        <w:t xml:space="preserve"> 저</w:t>
                      </w:r>
                      <w:r w:rsidRPr="00A670DD">
                        <w:rPr>
                          <w:b/>
                          <w:color w:val="000000" w:themeColor="text1"/>
                        </w:rPr>
                        <w:t>작권은</w:t>
                      </w:r>
                      <w:r w:rsidRPr="00A670DD">
                        <w:rPr>
                          <w:rFonts w:hint="eastAsia"/>
                          <w:b/>
                          <w:color w:val="000000" w:themeColor="text1"/>
                        </w:rPr>
                        <w:t xml:space="preserve"> 대</w:t>
                      </w:r>
                      <w:r w:rsidRPr="00A670DD">
                        <w:rPr>
                          <w:b/>
                          <w:color w:val="000000" w:themeColor="text1"/>
                        </w:rPr>
                        <w:t>한신경정신의학회에</w:t>
                      </w:r>
                      <w:r w:rsidRPr="00A670DD">
                        <w:rPr>
                          <w:rFonts w:hint="eastAsia"/>
                          <w:b/>
                          <w:color w:val="000000" w:themeColor="text1"/>
                        </w:rPr>
                        <w:t xml:space="preserve"> 있</w:t>
                      </w:r>
                      <w:r w:rsidRPr="00A670DD">
                        <w:rPr>
                          <w:b/>
                          <w:color w:val="000000" w:themeColor="text1"/>
                        </w:rPr>
                        <w:t>습니다</w:t>
                      </w:r>
                      <w:r w:rsidRPr="00A670DD">
                        <w:rPr>
                          <w:rFonts w:hint="eastAsia"/>
                          <w:b/>
                          <w:color w:val="000000" w:themeColor="text1"/>
                        </w:rPr>
                        <w:t>.</w:t>
                      </w:r>
                    </w:p>
                  </w:txbxContent>
                </v:textbox>
                <w10:anchorlock/>
              </v:rect>
            </w:pict>
          </mc:Fallback>
        </mc:AlternateContent>
      </w:r>
    </w:p>
    <w:sectPr w:rsidR="009D7392" w:rsidRPr="00AC2167">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19B7A6" w14:textId="77777777" w:rsidR="0000205C" w:rsidRDefault="0000205C" w:rsidP="00AC2167">
      <w:pPr>
        <w:spacing w:after="0" w:line="240" w:lineRule="auto"/>
      </w:pPr>
      <w:r>
        <w:separator/>
      </w:r>
    </w:p>
  </w:endnote>
  <w:endnote w:type="continuationSeparator" w:id="0">
    <w:p w14:paraId="43605391" w14:textId="77777777" w:rsidR="0000205C" w:rsidRDefault="0000205C" w:rsidP="00AC21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함초롬바탕">
    <w:altName w:val="Malgun Gothic"/>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DB4E05" w14:textId="77777777" w:rsidR="0000205C" w:rsidRDefault="0000205C" w:rsidP="00AC2167">
      <w:pPr>
        <w:spacing w:after="0" w:line="240" w:lineRule="auto"/>
      </w:pPr>
      <w:r>
        <w:separator/>
      </w:r>
    </w:p>
  </w:footnote>
  <w:footnote w:type="continuationSeparator" w:id="0">
    <w:p w14:paraId="21733321" w14:textId="77777777" w:rsidR="0000205C" w:rsidRDefault="0000205C" w:rsidP="00AC216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5D4099"/>
    <w:multiLevelType w:val="hybridMultilevel"/>
    <w:tmpl w:val="F68E4986"/>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1tLQwMDEwNDIzMzZR0lEKTi0uzszPAykwqwUANeaP+iwAAAA="/>
  </w:docVars>
  <w:rsids>
    <w:rsidRoot w:val="004D208B"/>
    <w:rsid w:val="0000205C"/>
    <w:rsid w:val="00010D25"/>
    <w:rsid w:val="000200BE"/>
    <w:rsid w:val="00027A23"/>
    <w:rsid w:val="00030AF1"/>
    <w:rsid w:val="0005239D"/>
    <w:rsid w:val="00054181"/>
    <w:rsid w:val="00055152"/>
    <w:rsid w:val="00061B38"/>
    <w:rsid w:val="000705D6"/>
    <w:rsid w:val="000944E2"/>
    <w:rsid w:val="000B2B29"/>
    <w:rsid w:val="000B75B5"/>
    <w:rsid w:val="000C7B0B"/>
    <w:rsid w:val="000E61B5"/>
    <w:rsid w:val="001616E5"/>
    <w:rsid w:val="0017678F"/>
    <w:rsid w:val="001822FB"/>
    <w:rsid w:val="001900B8"/>
    <w:rsid w:val="0019341A"/>
    <w:rsid w:val="001A02B8"/>
    <w:rsid w:val="001A6C44"/>
    <w:rsid w:val="001D6B8E"/>
    <w:rsid w:val="00230D65"/>
    <w:rsid w:val="002763CD"/>
    <w:rsid w:val="002A2186"/>
    <w:rsid w:val="002D1258"/>
    <w:rsid w:val="00305EB3"/>
    <w:rsid w:val="00311667"/>
    <w:rsid w:val="00323551"/>
    <w:rsid w:val="00331A13"/>
    <w:rsid w:val="003524BC"/>
    <w:rsid w:val="00360388"/>
    <w:rsid w:val="00376E83"/>
    <w:rsid w:val="003A562C"/>
    <w:rsid w:val="003D014C"/>
    <w:rsid w:val="003D23D7"/>
    <w:rsid w:val="003F1E9A"/>
    <w:rsid w:val="0043275D"/>
    <w:rsid w:val="00435D83"/>
    <w:rsid w:val="00440914"/>
    <w:rsid w:val="00453A02"/>
    <w:rsid w:val="00463412"/>
    <w:rsid w:val="004A3E3F"/>
    <w:rsid w:val="004C105C"/>
    <w:rsid w:val="004D208B"/>
    <w:rsid w:val="004E4FA0"/>
    <w:rsid w:val="004E5967"/>
    <w:rsid w:val="004F297C"/>
    <w:rsid w:val="004F7D96"/>
    <w:rsid w:val="00540F58"/>
    <w:rsid w:val="00542516"/>
    <w:rsid w:val="00565D49"/>
    <w:rsid w:val="005973EF"/>
    <w:rsid w:val="005A5E8A"/>
    <w:rsid w:val="005C2633"/>
    <w:rsid w:val="005C2B14"/>
    <w:rsid w:val="005D5EE8"/>
    <w:rsid w:val="005E3033"/>
    <w:rsid w:val="00631A13"/>
    <w:rsid w:val="006354C9"/>
    <w:rsid w:val="006A20DA"/>
    <w:rsid w:val="006E13F3"/>
    <w:rsid w:val="006F564C"/>
    <w:rsid w:val="00757F01"/>
    <w:rsid w:val="0077730A"/>
    <w:rsid w:val="007D4180"/>
    <w:rsid w:val="007D4C60"/>
    <w:rsid w:val="007E1D86"/>
    <w:rsid w:val="007E2628"/>
    <w:rsid w:val="007F1787"/>
    <w:rsid w:val="007F77D3"/>
    <w:rsid w:val="008028FA"/>
    <w:rsid w:val="008049B7"/>
    <w:rsid w:val="00874AEA"/>
    <w:rsid w:val="008C4573"/>
    <w:rsid w:val="008C738A"/>
    <w:rsid w:val="008D12AA"/>
    <w:rsid w:val="008D29FC"/>
    <w:rsid w:val="00914EA5"/>
    <w:rsid w:val="009204B9"/>
    <w:rsid w:val="0092487E"/>
    <w:rsid w:val="00941BE9"/>
    <w:rsid w:val="00950825"/>
    <w:rsid w:val="00997DDD"/>
    <w:rsid w:val="009A233E"/>
    <w:rsid w:val="009B11EF"/>
    <w:rsid w:val="009D7392"/>
    <w:rsid w:val="009D7D00"/>
    <w:rsid w:val="009E2250"/>
    <w:rsid w:val="00A11D95"/>
    <w:rsid w:val="00A23439"/>
    <w:rsid w:val="00A35646"/>
    <w:rsid w:val="00A42D65"/>
    <w:rsid w:val="00A575C0"/>
    <w:rsid w:val="00A6622B"/>
    <w:rsid w:val="00A666CD"/>
    <w:rsid w:val="00A670DD"/>
    <w:rsid w:val="00A85FAC"/>
    <w:rsid w:val="00A86186"/>
    <w:rsid w:val="00AC2167"/>
    <w:rsid w:val="00AC3E0C"/>
    <w:rsid w:val="00AD15DB"/>
    <w:rsid w:val="00AE193C"/>
    <w:rsid w:val="00B4277C"/>
    <w:rsid w:val="00B503D7"/>
    <w:rsid w:val="00B80A6E"/>
    <w:rsid w:val="00B8203F"/>
    <w:rsid w:val="00B82852"/>
    <w:rsid w:val="00BA2385"/>
    <w:rsid w:val="00BD7B00"/>
    <w:rsid w:val="00BE622D"/>
    <w:rsid w:val="00C0372F"/>
    <w:rsid w:val="00C06E2C"/>
    <w:rsid w:val="00C13649"/>
    <w:rsid w:val="00C20C38"/>
    <w:rsid w:val="00C634F9"/>
    <w:rsid w:val="00C65B26"/>
    <w:rsid w:val="00CB0319"/>
    <w:rsid w:val="00CB4DB6"/>
    <w:rsid w:val="00CC24A5"/>
    <w:rsid w:val="00CF4254"/>
    <w:rsid w:val="00CF527F"/>
    <w:rsid w:val="00D459F2"/>
    <w:rsid w:val="00D520B1"/>
    <w:rsid w:val="00D61695"/>
    <w:rsid w:val="00DD442A"/>
    <w:rsid w:val="00DE0E1B"/>
    <w:rsid w:val="00DF0ABF"/>
    <w:rsid w:val="00E1511C"/>
    <w:rsid w:val="00E20140"/>
    <w:rsid w:val="00E26244"/>
    <w:rsid w:val="00E27D18"/>
    <w:rsid w:val="00E51A46"/>
    <w:rsid w:val="00E64195"/>
    <w:rsid w:val="00EF2E5B"/>
    <w:rsid w:val="00F67CC2"/>
    <w:rsid w:val="00F82393"/>
    <w:rsid w:val="00FC0F68"/>
    <w:rsid w:val="00FF604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D742C6"/>
  <w15:chartTrackingRefBased/>
  <w15:docId w15:val="{EF02A132-926A-434E-BD0A-58D42AADE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4D208B"/>
    <w:pPr>
      <w:ind w:leftChars="400" w:left="800"/>
    </w:pPr>
  </w:style>
  <w:style w:type="paragraph" w:styleId="a4">
    <w:name w:val="header"/>
    <w:basedOn w:val="a"/>
    <w:link w:val="Char"/>
    <w:uiPriority w:val="99"/>
    <w:unhideWhenUsed/>
    <w:rsid w:val="00AC2167"/>
    <w:pPr>
      <w:tabs>
        <w:tab w:val="center" w:pos="4513"/>
        <w:tab w:val="right" w:pos="9026"/>
      </w:tabs>
      <w:snapToGrid w:val="0"/>
    </w:pPr>
  </w:style>
  <w:style w:type="character" w:customStyle="1" w:styleId="Char">
    <w:name w:val="머리글 Char"/>
    <w:basedOn w:val="a0"/>
    <w:link w:val="a4"/>
    <w:uiPriority w:val="99"/>
    <w:rsid w:val="00AC2167"/>
  </w:style>
  <w:style w:type="paragraph" w:styleId="a5">
    <w:name w:val="footer"/>
    <w:basedOn w:val="a"/>
    <w:link w:val="Char0"/>
    <w:uiPriority w:val="99"/>
    <w:unhideWhenUsed/>
    <w:rsid w:val="00AC2167"/>
    <w:pPr>
      <w:tabs>
        <w:tab w:val="center" w:pos="4513"/>
        <w:tab w:val="right" w:pos="9026"/>
      </w:tabs>
      <w:snapToGrid w:val="0"/>
    </w:pPr>
  </w:style>
  <w:style w:type="character" w:customStyle="1" w:styleId="Char0">
    <w:name w:val="바닥글 Char"/>
    <w:basedOn w:val="a0"/>
    <w:link w:val="a5"/>
    <w:uiPriority w:val="99"/>
    <w:rsid w:val="00AC2167"/>
  </w:style>
  <w:style w:type="paragraph" w:styleId="a6">
    <w:name w:val="No Spacing"/>
    <w:uiPriority w:val="1"/>
    <w:qFormat/>
    <w:rsid w:val="000E61B5"/>
    <w:pPr>
      <w:widowControl w:val="0"/>
      <w:wordWrap w:val="0"/>
      <w:autoSpaceDE w:val="0"/>
      <w:autoSpaceDN w:val="0"/>
      <w:spacing w:after="0" w:line="240" w:lineRule="auto"/>
    </w:pPr>
  </w:style>
  <w:style w:type="paragraph" w:customStyle="1" w:styleId="a7">
    <w:name w:val="바탕글"/>
    <w:basedOn w:val="a"/>
    <w:rsid w:val="001A02B8"/>
    <w:pPr>
      <w:spacing w:after="0" w:line="384" w:lineRule="auto"/>
      <w:textAlignment w:val="baseline"/>
    </w:pPr>
    <w:rPr>
      <w:rFonts w:ascii="함초롬바탕" w:eastAsia="굴림" w:hAnsi="굴림" w:cs="굴림"/>
      <w:color w:val="000000"/>
      <w:kern w:val="0"/>
      <w:szCs w:val="20"/>
    </w:rPr>
  </w:style>
  <w:style w:type="paragraph" w:customStyle="1" w:styleId="3">
    <w:name w:val="바탕글 사본3"/>
    <w:basedOn w:val="a"/>
    <w:rsid w:val="001A02B8"/>
    <w:pPr>
      <w:spacing w:after="0" w:line="384" w:lineRule="auto"/>
      <w:textAlignment w:val="baseline"/>
    </w:pPr>
    <w:rPr>
      <w:rFonts w:ascii="함초롬바탕" w:eastAsia="굴림" w:hAnsi="굴림" w:cs="굴림"/>
      <w:color w:val="000000"/>
      <w:kern w:val="0"/>
      <w:szCs w:val="20"/>
    </w:rPr>
  </w:style>
  <w:style w:type="paragraph" w:customStyle="1" w:styleId="1">
    <w:name w:val="표준1"/>
    <w:basedOn w:val="a"/>
    <w:rsid w:val="001A02B8"/>
    <w:pPr>
      <w:spacing w:after="200" w:line="276" w:lineRule="auto"/>
      <w:textAlignment w:val="baseline"/>
    </w:pPr>
    <w:rPr>
      <w:rFonts w:ascii="맑은 고딕" w:eastAsia="굴림" w:hAnsi="굴림" w:cs="굴림"/>
      <w:color w:val="000000"/>
      <w:szCs w:val="20"/>
    </w:rPr>
  </w:style>
  <w:style w:type="paragraph" w:customStyle="1" w:styleId="MS">
    <w:name w:val="MS바탕글"/>
    <w:basedOn w:val="a"/>
    <w:rsid w:val="001A02B8"/>
    <w:pPr>
      <w:spacing w:after="0" w:line="240" w:lineRule="auto"/>
      <w:textAlignment w:val="baseline"/>
    </w:pPr>
    <w:rPr>
      <w:rFonts w:ascii="맑은 고딕" w:eastAsia="굴림" w:hAnsi="굴림" w:cs="굴림"/>
      <w:color w:val="000000"/>
      <w:kern w:val="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671409">
      <w:bodyDiv w:val="1"/>
      <w:marLeft w:val="0"/>
      <w:marRight w:val="0"/>
      <w:marTop w:val="0"/>
      <w:marBottom w:val="0"/>
      <w:divBdr>
        <w:top w:val="none" w:sz="0" w:space="0" w:color="auto"/>
        <w:left w:val="none" w:sz="0" w:space="0" w:color="auto"/>
        <w:bottom w:val="none" w:sz="0" w:space="0" w:color="auto"/>
        <w:right w:val="none" w:sz="0" w:space="0" w:color="auto"/>
      </w:divBdr>
    </w:div>
    <w:div w:id="1390609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F8CEF3-3816-4DFC-B6D1-883438DF8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4</Pages>
  <Words>1638</Words>
  <Characters>9343</Characters>
  <Application>Microsoft Office Word</Application>
  <DocSecurity>0</DocSecurity>
  <Lines>77</Lines>
  <Paragraphs>21</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09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ik Jong-Woo</dc:creator>
  <cp:keywords/>
  <dc:description/>
  <cp:lastModifiedBy>사용자</cp:lastModifiedBy>
  <cp:revision>4</cp:revision>
  <cp:lastPrinted>2020-03-03T00:21:00Z</cp:lastPrinted>
  <dcterms:created xsi:type="dcterms:W3CDTF">2020-03-03T03:03:00Z</dcterms:created>
  <dcterms:modified xsi:type="dcterms:W3CDTF">2020-03-03T03:09:00Z</dcterms:modified>
</cp:coreProperties>
</file>